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CFBE4" w14:textId="142F0970" w:rsidR="00681B21" w:rsidRPr="00722EB0" w:rsidRDefault="00FD79B6" w:rsidP="009533E4">
      <w:pPr>
        <w:pStyle w:val="Title"/>
        <w:spacing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essation in</w:t>
      </w:r>
      <w:r w:rsidR="00EE1FBD" w:rsidRPr="00722EB0">
        <w:rPr>
          <w:rFonts w:ascii="Times New Roman" w:hAnsi="Times New Roman" w:cs="Times New Roman"/>
          <w:color w:val="auto"/>
          <w:sz w:val="24"/>
          <w:szCs w:val="24"/>
        </w:rPr>
        <w:t xml:space="preserve"> Growth Function of Pauly et al. (1992)</w:t>
      </w:r>
    </w:p>
    <w:p w14:paraId="08F80032" w14:textId="77777777" w:rsidR="00681B21" w:rsidRDefault="00B50C12" w:rsidP="009533E4">
      <w:pPr>
        <w:pStyle w:val="Author"/>
        <w:spacing w:after="0" w:line="480" w:lineRule="auto"/>
        <w:rPr>
          <w:rFonts w:ascii="Times New Roman" w:hAnsi="Times New Roman" w:cs="Times New Roman"/>
        </w:rPr>
      </w:pPr>
      <w:r>
        <w:rPr>
          <w:rFonts w:ascii="Times New Roman" w:hAnsi="Times New Roman" w:cs="Times New Roman"/>
        </w:rPr>
        <w:t>Derek H. Ogle</w:t>
      </w:r>
      <w:r w:rsidRPr="00B50C12">
        <w:rPr>
          <w:rFonts w:ascii="Times New Roman" w:hAnsi="Times New Roman" w:cs="Times New Roman"/>
          <w:vertAlign w:val="superscript"/>
        </w:rPr>
        <w:t>a</w:t>
      </w:r>
    </w:p>
    <w:p w14:paraId="2D2C31A4" w14:textId="77777777" w:rsidR="00B50C12" w:rsidRDefault="00B50C12" w:rsidP="00B50C12">
      <w:pPr>
        <w:pStyle w:val="BodyText"/>
      </w:pPr>
      <w:r w:rsidRPr="00B50C12">
        <w:rPr>
          <w:vertAlign w:val="superscript"/>
        </w:rPr>
        <w:t>a</w:t>
      </w:r>
      <w:r>
        <w:t>Natural Resources Department</w:t>
      </w:r>
    </w:p>
    <w:p w14:paraId="13793241" w14:textId="77777777" w:rsidR="00B50C12" w:rsidRDefault="00B50C12" w:rsidP="00B50C12">
      <w:pPr>
        <w:pStyle w:val="BodyText"/>
        <w:ind w:left="90"/>
      </w:pPr>
      <w:r>
        <w:t>Northland College</w:t>
      </w:r>
    </w:p>
    <w:p w14:paraId="2B899AA4" w14:textId="77777777" w:rsidR="00B50C12" w:rsidRDefault="00B50C12" w:rsidP="00B50C12">
      <w:pPr>
        <w:pStyle w:val="BodyText"/>
        <w:ind w:left="90"/>
      </w:pPr>
      <w:r>
        <w:t>1411 Ellis Ave</w:t>
      </w:r>
    </w:p>
    <w:p w14:paraId="2FE1D197" w14:textId="6AE6DFA5" w:rsidR="00B50C12" w:rsidRPr="00810007" w:rsidRDefault="00B50C12" w:rsidP="00B50C12">
      <w:pPr>
        <w:pStyle w:val="BodyText"/>
        <w:ind w:left="90"/>
        <w:rPr>
          <w:lang w:val="de-DE"/>
        </w:rPr>
      </w:pPr>
      <w:r>
        <w:t>Ashland, WI 54806</w:t>
      </w:r>
      <w:r w:rsidR="00FD79B6">
        <w:t xml:space="preserve">  </w:t>
      </w:r>
      <w:r w:rsidRPr="00810007">
        <w:rPr>
          <w:lang w:val="de-DE"/>
        </w:rPr>
        <w:t>USA</w:t>
      </w:r>
    </w:p>
    <w:p w14:paraId="053259D6" w14:textId="77777777" w:rsidR="00B50C12" w:rsidRPr="00810007" w:rsidRDefault="00B50C12" w:rsidP="00B50C12">
      <w:pPr>
        <w:pStyle w:val="BodyText"/>
        <w:ind w:left="90"/>
        <w:rPr>
          <w:lang w:val="de-DE"/>
        </w:rPr>
      </w:pPr>
      <w:r w:rsidRPr="00810007">
        <w:rPr>
          <w:lang w:val="de-DE"/>
        </w:rPr>
        <w:t xml:space="preserve">e-mail: </w:t>
      </w:r>
      <w:hyperlink r:id="rId8" w:history="1">
        <w:r w:rsidRPr="00810007">
          <w:rPr>
            <w:rStyle w:val="Hyperlink"/>
            <w:color w:val="auto"/>
            <w:lang w:val="de-DE"/>
          </w:rPr>
          <w:t>dogle@northland.edu</w:t>
        </w:r>
      </w:hyperlink>
    </w:p>
    <w:p w14:paraId="77AD2142" w14:textId="77777777" w:rsidR="00B50C12" w:rsidRPr="00D47474" w:rsidRDefault="00B50C12" w:rsidP="00B50C12">
      <w:pPr>
        <w:pStyle w:val="BodyText"/>
        <w:ind w:left="90"/>
      </w:pPr>
      <w:r w:rsidRPr="00D47474">
        <w:t>Corresponding author</w:t>
      </w:r>
    </w:p>
    <w:p w14:paraId="47E1DBDC" w14:textId="77777777" w:rsidR="006515CC" w:rsidRPr="00D47474" w:rsidRDefault="006515CC" w:rsidP="009533E4">
      <w:pPr>
        <w:spacing w:after="0" w:line="480" w:lineRule="auto"/>
        <w:rPr>
          <w:rFonts w:ascii="Times New Roman" w:hAnsi="Times New Roman" w:cs="Times New Roman"/>
        </w:rPr>
      </w:pPr>
      <w:bookmarkStart w:id="0" w:name="introduction"/>
      <w:bookmarkEnd w:id="0"/>
    </w:p>
    <w:p w14:paraId="3EBC5C91" w14:textId="77777777" w:rsidR="006515CC" w:rsidRDefault="006515CC" w:rsidP="009533E4">
      <w:pPr>
        <w:spacing w:after="0" w:line="480" w:lineRule="auto"/>
        <w:rPr>
          <w:rFonts w:ascii="Times New Roman" w:hAnsi="Times New Roman" w:cs="Times New Roman"/>
        </w:rPr>
      </w:pPr>
      <w:r>
        <w:rPr>
          <w:rFonts w:ascii="Times New Roman" w:hAnsi="Times New Roman" w:cs="Times New Roman"/>
        </w:rPr>
        <w:t>Abstract</w:t>
      </w:r>
    </w:p>
    <w:p w14:paraId="639F62CE" w14:textId="77777777" w:rsidR="00D90441" w:rsidRDefault="0017137D" w:rsidP="00D90441">
      <w:pPr>
        <w:spacing w:line="480" w:lineRule="auto"/>
      </w:pPr>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introduced a modified von B</w:t>
      </w:r>
      <w:r w:rsidR="00C310D7">
        <w:rPr>
          <w:rFonts w:ascii="Times New Roman" w:hAnsi="Times New Roman" w:cs="Times New Roman"/>
        </w:rPr>
        <w:t>ertalanffy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function were not clear.  I provide details for this critical aspect of the function, implement the function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seasonal fish growth</w:t>
      </w:r>
      <w:r w:rsidR="00F17A23">
        <w:t>.</w:t>
      </w:r>
    </w:p>
    <w:p w14:paraId="677AEC0D" w14:textId="749E59DD" w:rsidR="00B50C12" w:rsidRDefault="006515CC" w:rsidP="00D90441">
      <w:pPr>
        <w:spacing w:line="480" w:lineRule="auto"/>
        <w:rPr>
          <w:rFonts w:ascii="Times New Roman" w:eastAsiaTheme="majorEastAsia" w:hAnsi="Times New Roman" w:cs="Times New Roman"/>
          <w:b/>
          <w:bCs/>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r w:rsidR="00B50C12">
        <w:br w:type="page"/>
      </w:r>
    </w:p>
    <w:p w14:paraId="71BEA63B" w14:textId="77777777" w:rsidR="00681B21" w:rsidRPr="004B6EFF" w:rsidRDefault="00EE1FBD" w:rsidP="004B6EFF">
      <w:pPr>
        <w:pStyle w:val="Heading1"/>
      </w:pPr>
      <w:r w:rsidRPr="004B6EFF">
        <w:lastRenderedPageBreak/>
        <w:t>Introduction</w:t>
      </w:r>
    </w:p>
    <w:p w14:paraId="39FC1AC6" w14:textId="77777777" w:rsidR="008240EC" w:rsidRDefault="00993B78" w:rsidP="00993B78">
      <w:pPr>
        <w:pStyle w:val="BodyText"/>
      </w:pPr>
      <w:r w:rsidRPr="00993B78">
        <w:tab/>
      </w:r>
      <w:r w:rsidR="00EE1FBD" w:rsidRPr="00993B78">
        <w:t>The m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Pr>
          <w:i/>
          <w:u w:val="single"/>
        </w:rPr>
        <w:t>,</w:t>
      </w:r>
      <w:r w:rsidR="00722EB0">
        <w:t xml:space="preserve"> 2014</w:t>
      </w:r>
      <w:r w:rsidR="00EE1FBD" w:rsidRPr="00722EB0">
        <w:t>) is often modeled with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p>
    <w:p w14:paraId="179BE2CB" w14:textId="77777777" w:rsidR="008240EC" w:rsidRPr="00722EB0" w:rsidRDefault="008240EC" w:rsidP="008240EC">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36085A2F" w:rsidR="00681B21" w:rsidRPr="00722EB0" w:rsidRDefault="008240EC" w:rsidP="008240EC">
      <w:pPr>
        <w:pStyle w:val="BodyText"/>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p>
    <w:p w14:paraId="1D2DB62B" w14:textId="77777777" w:rsidR="00681B21" w:rsidRPr="001E300F" w:rsidRDefault="001E300F" w:rsidP="001E300F">
      <w:pPr>
        <w:pStyle w:val="equation"/>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66FBF9B0" w:rsidR="00681B21" w:rsidRPr="00722EB0" w:rsidRDefault="008240EC" w:rsidP="00993B78">
      <w:pPr>
        <w:pStyle w:val="BodyText"/>
      </w:pPr>
      <w:r>
        <w:t>where</w:t>
      </w:r>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05505E24" w:rsidR="00681B21" w:rsidRPr="00722EB0" w:rsidRDefault="00993B78" w:rsidP="00993B78">
      <w:pPr>
        <w:pStyle w:val="BodyText"/>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Hoenig and Choudaray Hanumara </w:t>
      </w:r>
      <w:r w:rsidR="00BB2A80">
        <w:t xml:space="preserve">(1982) and Somers (1988) with a clarification by </w:t>
      </w:r>
      <w:r w:rsidR="00BB2A80" w:rsidRPr="00722EB0">
        <w:t>Garcia-Berthou et al. (2012)</w:t>
      </w:r>
      <w:r w:rsidR="00BB2A80">
        <w:t xml:space="preserve">, </w:t>
      </w:r>
      <w:r w:rsidR="00E372CD">
        <w:t>uses</w:t>
      </w:r>
    </w:p>
    <w:p w14:paraId="7FC1D4A7" w14:textId="77777777" w:rsidR="00681B21" w:rsidRPr="00C23F2D" w:rsidRDefault="001E300F" w:rsidP="001E300F">
      <w:pPr>
        <w:pStyle w:val="equation"/>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0F815CA2" w:rsidR="0005331E" w:rsidRDefault="00C23F2D" w:rsidP="00993B78">
      <w:pPr>
        <w:pStyle w:val="BodyText"/>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Equation 2 may represent</w:t>
      </w:r>
      <w:r w:rsidR="005B1492">
        <w:t xml:space="preserve"> no seasonal oscillation</w:t>
      </w:r>
      <w:r w:rsidR="0005331E">
        <w:t xml:space="preserve"> in mean length (</w:t>
      </w:r>
      <w:ins w:id="1" w:author="Derek Ogle" w:date="2016-09-08T09:58:00Z">
        <w:r w:rsidR="00833238">
          <w:t xml:space="preserve">i.e., reduces to Equation 1; </w:t>
        </w:r>
      </w:ins>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05331E">
        <w:t xml:space="preserve"> but not stopped</w:t>
      </w:r>
      <w:r w:rsidR="005F5167" w:rsidRPr="00722EB0">
        <w:t xml:space="preserve"> </w:t>
      </w:r>
      <w:r w:rsidR="0005331E">
        <w:t xml:space="preserve">increase in mean length </w:t>
      </w:r>
      <w:r w:rsidR="005F5167">
        <w:t xml:space="preserve">(for </w:t>
      </w:r>
      <w:r w:rsidR="005F5167" w:rsidRPr="00722EB0">
        <w:t>0&lt;</w:t>
      </w:r>
      <m:oMath>
        <m:r>
          <w:rPr>
            <w:rFonts w:ascii="Cambria Math" w:hAnsi="Cambria Math"/>
          </w:rPr>
          <m:t>C</m:t>
        </m:r>
      </m:oMath>
      <w:r w:rsidR="005F5167" w:rsidRPr="00722EB0">
        <w:t>&lt;1</w:t>
      </w:r>
      <w:r w:rsidR="005F5167">
        <w:t xml:space="preserve">), a complete stop in </w:t>
      </w:r>
      <w:r w:rsidR="0005331E">
        <w:t xml:space="preserve">the </w:t>
      </w:r>
      <w:r w:rsidR="0005331E">
        <w:lastRenderedPageBreak/>
        <w:t>increase in mean length</w:t>
      </w:r>
      <w:r w:rsidR="005F5167">
        <w:t xml:space="preserve"> (</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xml:space="preserve">) during the “winter” (Figur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Equa</w:t>
      </w:r>
      <w:r w:rsidR="005B1492">
        <w:t>tion 2</w:t>
      </w:r>
      <w:r w:rsidR="005B1492" w:rsidRPr="00722EB0">
        <w:t xml:space="preserve"> has a period (i.e., the growth period) of one year</w:t>
      </w:r>
      <w:r w:rsidR="005B1492">
        <w:t>.</w:t>
      </w:r>
    </w:p>
    <w:p w14:paraId="2FD29324" w14:textId="2DF0D384" w:rsidR="00681B21" w:rsidRPr="00722EB0" w:rsidRDefault="00993B78" w:rsidP="00993B78">
      <w:pPr>
        <w:pStyle w:val="BodyText"/>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from Equation </w:t>
      </w:r>
      <w:r w:rsidR="008342D6">
        <w:t xml:space="preserve">2 </w:t>
      </w:r>
      <w:r w:rsidR="00BB2A80">
        <w:t>were unrealistic</w:t>
      </w:r>
      <w:r w:rsidR="00851EFE">
        <w:t xml:space="preserve"> for length (but not weight) data</w:t>
      </w:r>
      <w:r w:rsidR="005F4C45">
        <w:t xml:space="preserve"> (however, see Nickelson and Larson (1974), Huusko et al (2011)</w:t>
      </w:r>
      <w:r w:rsidR="004503DD">
        <w:t xml:space="preserve"> </w:t>
      </w:r>
      <w:r w:rsidR="005F4C45">
        <w:t>and Garcia-Berthou et al. (</w:t>
      </w:r>
      <w:r w:rsidR="005F4C45" w:rsidRPr="00722EB0">
        <w:t>20</w:t>
      </w:r>
      <w:r w:rsidR="005F4C45">
        <w:t>12))</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Equation 2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ecifically, their modification is</w:t>
      </w:r>
    </w:p>
    <w:p w14:paraId="3C6387DF" w14:textId="77777777" w:rsidR="00681B21" w:rsidRPr="00993B78" w:rsidRDefault="001E300F" w:rsidP="001E300F">
      <w:pPr>
        <w:pStyle w:val="equation"/>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739FD0D6" w:rsidR="00681B21" w:rsidRPr="00722EB0" w:rsidRDefault="00B57D24" w:rsidP="00993B78">
      <w:pPr>
        <w:pStyle w:val="BodyText"/>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8342D6">
        <w:t xml:space="preserve"> to minimize confusion</w:t>
      </w:r>
      <w:r w:rsidR="00645854">
        <w:t xml:space="preserve"> with </w:t>
      </w:r>
      <m:oMath>
        <m:r>
          <w:rPr>
            <w:rFonts w:ascii="Cambria Math" w:hAnsi="Cambria Math"/>
          </w:rPr>
          <m:t>K</m:t>
        </m:r>
      </m:oMath>
      <w:r w:rsidR="00E5554E">
        <w:t xml:space="preserve"> from</w:t>
      </w:r>
      <w:r w:rsidR="00645854">
        <w:t xml:space="preserve"> Equation 2</w:t>
      </w:r>
      <w:r w:rsidR="008342D6">
        <w:t>.</w:t>
      </w:r>
    </w:p>
    <w:p w14:paraId="7699733A" w14:textId="77777777" w:rsidR="00681B21" w:rsidRPr="00722EB0" w:rsidRDefault="008342D6" w:rsidP="00993B78">
      <w:pPr>
        <w:pStyle w:val="BodyText"/>
      </w:pPr>
      <w:r>
        <w:tab/>
      </w:r>
      <w:r w:rsidR="00EE1FBD" w:rsidRPr="00722EB0">
        <w:t xml:space="preserve">Pauly </w:t>
      </w:r>
      <w:r w:rsidR="001A224D" w:rsidRPr="001A224D">
        <w:t>et al.</w:t>
      </w:r>
      <w:r w:rsidR="003940C2">
        <w:t xml:space="preserve"> (1992) devised Equation 3</w:t>
      </w:r>
      <w:r w:rsidR="00EE1FBD" w:rsidRPr="00722EB0">
        <w:t xml:space="preserve"> 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in Equation 2</w:t>
      </w:r>
      <w:r w:rsidR="00EE1FBD" w:rsidRPr="00722EB0">
        <w:t xml:space="preserve"> 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First, Equation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w:t>
      </w:r>
      <w:r w:rsidR="00EE1FBD" w:rsidRPr="00722EB0">
        <w:lastRenderedPageBreak/>
        <w:t xml:space="preserve">points. </w:t>
      </w:r>
      <w:r w:rsidR="006601DC">
        <w:t xml:space="preserve"> </w:t>
      </w:r>
      <w:r w:rsidR="00EE1FBD" w:rsidRPr="00722EB0">
        <w:t>This forms a growth trajectory that smoothly transitions into and out of the no-growth periods (Figure 2).</w:t>
      </w:r>
    </w:p>
    <w:p w14:paraId="4FE6C161" w14:textId="0063F25F" w:rsidR="00050EAC" w:rsidRDefault="00050EAC" w:rsidP="00050EAC">
      <w:pPr>
        <w:pStyle w:val="BodyText"/>
      </w:pPr>
      <w:r>
        <w:tab/>
        <w:t>The growth function in Pauly et al. (1992) does not appear to have been widely used.  Pauly et al. (1992) has been cited at least 70 times (from Google Scholar and ResearchGat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Equation 3 to data.  Of these, </w:t>
      </w:r>
      <w:r w:rsidRPr="001F03A9">
        <w:t>Chat</w:t>
      </w:r>
      <w:r>
        <w:t>zinikolaou and Richardson (2008) used the special purpose LFDA software (</w:t>
      </w:r>
      <w:r w:rsidRPr="0017632D">
        <w:t>www.mrag.co.uk/resources/lfda-version-50</w:t>
      </w:r>
      <w:r>
        <w:t xml:space="preserve">) to fit Equation 3 to length frequency data, whereas it is not clear how Beguer et al. (2011) fit the function, though they did fix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to a constant value.</w:t>
      </w:r>
    </w:p>
    <w:p w14:paraId="77E66FE1" w14:textId="0F50B9C6" w:rsidR="00681B21" w:rsidRDefault="00993B78" w:rsidP="00993B78">
      <w:pPr>
        <w:pStyle w:val="BodyText"/>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 but now obsolet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ate the parameters of Equation 3</w:t>
      </w:r>
      <w:r w:rsidR="00810007">
        <w:t xml:space="preserve">; h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w:t>
      </w:r>
      <w:ins w:id="2" w:author="Derek Ogle" w:date="2016-09-08T10:38:00Z">
        <w:r w:rsidR="00F241B9">
          <w:t xml:space="preserve"> equation for </w:t>
        </w:r>
      </w:ins>
      <m:oMath>
        <m:sSup>
          <m:sSupPr>
            <m:ctrlPr>
              <w:ins w:id="3" w:author="Derek Ogle" w:date="2016-09-08T10:39:00Z">
                <w:rPr>
                  <w:rFonts w:ascii="Cambria Math" w:hAnsi="Cambria Math"/>
                </w:rPr>
              </w:ins>
            </m:ctrlPr>
          </m:sSupPr>
          <m:e>
            <m:r>
              <w:ins w:id="4" w:author="Derek Ogle" w:date="2016-09-08T10:39:00Z">
                <w:rPr>
                  <w:rFonts w:ascii="Cambria Math" w:hAnsi="Cambria Math"/>
                </w:rPr>
                <m:t>t</m:t>
              </w:ins>
            </m:r>
          </m:e>
          <m:sup>
            <m:r>
              <w:ins w:id="5" w:author="Derek Ogle" w:date="2016-09-08T10:39:00Z">
                <w:rPr>
                  <w:rFonts w:ascii="Cambria Math" w:hAnsi="Cambria Math"/>
                </w:rPr>
                <m:t>'</m:t>
              </w:ins>
            </m:r>
          </m:sup>
        </m:sSup>
      </m:oMath>
      <w:ins w:id="6" w:author="Derek Ogle" w:date="2016-09-08T10:39:00Z">
        <w:r w:rsidR="00F241B9">
          <w:t xml:space="preserve"> or</w:t>
        </w:r>
      </w:ins>
      <w:r w:rsidR="00EE1FBD" w:rsidRPr="00722EB0">
        <w:t xml:space="preserve">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ins w:id="7" w:author="Derek Ogle" w:date="2016-09-08T10:39:00Z">
        <w:r w:rsidR="00F241B9">
          <w:t xml:space="preserve">This lack of specificity may be </w:t>
        </w:r>
      </w:ins>
      <w:ins w:id="8" w:author="Derek Ogle" w:date="2016-09-08T10:32:00Z">
        <w:r w:rsidR="005E71F8">
          <w:t>because</w:t>
        </w:r>
      </w:ins>
      <w:ins w:id="9" w:author="Derek Ogle" w:date="2016-09-08T10:15:00Z">
        <w:r w:rsidR="00422DDF">
          <w:t xml:space="preserve"> the relationship between </w:t>
        </w:r>
      </w:ins>
      <m:oMath>
        <m:r>
          <w:ins w:id="10" w:author="Derek Ogle" w:date="2016-09-08T10:19:00Z">
            <w:rPr>
              <w:rFonts w:ascii="Cambria Math" w:hAnsi="Cambria Math"/>
            </w:rPr>
            <m:t>t</m:t>
          </w:ins>
        </m:r>
      </m:oMath>
      <w:ins w:id="11" w:author="Derek Ogle" w:date="2016-09-08T10:15:00Z">
        <w:r w:rsidR="00422DDF">
          <w:t xml:space="preserve"> and </w:t>
        </w:r>
      </w:ins>
      <m:oMath>
        <m:sSup>
          <m:sSupPr>
            <m:ctrlPr>
              <w:ins w:id="12" w:author="Derek Ogle" w:date="2016-09-08T10:19:00Z">
                <w:rPr>
                  <w:rFonts w:ascii="Cambria Math" w:hAnsi="Cambria Math"/>
                </w:rPr>
              </w:ins>
            </m:ctrlPr>
          </m:sSupPr>
          <m:e>
            <m:r>
              <w:ins w:id="13" w:author="Derek Ogle" w:date="2016-09-08T10:19:00Z">
                <w:rPr>
                  <w:rFonts w:ascii="Cambria Math" w:hAnsi="Cambria Math"/>
                </w:rPr>
                <m:t>t</m:t>
              </w:ins>
            </m:r>
          </m:e>
          <m:sup>
            <m:r>
              <w:ins w:id="14" w:author="Derek Ogle" w:date="2016-09-08T10:19:00Z">
                <w:rPr>
                  <w:rFonts w:ascii="Cambria Math" w:hAnsi="Cambria Math"/>
                </w:rPr>
                <m:t>'</m:t>
              </w:ins>
            </m:r>
          </m:sup>
        </m:sSup>
      </m:oMath>
      <w:ins w:id="15" w:author="Derek Ogle" w:date="2016-09-08T10:17:00Z">
        <w:r w:rsidR="00422DDF">
          <w:t xml:space="preserve"> is </w:t>
        </w:r>
      </w:ins>
      <w:ins w:id="16" w:author="Derek Ogle" w:date="2016-09-08T10:18:00Z">
        <w:r w:rsidR="00422DDF">
          <w:t xml:space="preserve">not </w:t>
        </w:r>
      </w:ins>
      <w:ins w:id="17" w:author="Derek Ogle" w:date="2016-09-08T10:22:00Z">
        <w:r w:rsidR="009B32E3">
          <w:t xml:space="preserve">a simple </w:t>
        </w:r>
      </w:ins>
      <w:ins w:id="18" w:author="Derek Ogle" w:date="2016-09-08T10:18:00Z">
        <w:r w:rsidR="00422DDF">
          <w:t>linear</w:t>
        </w:r>
      </w:ins>
      <w:ins w:id="19" w:author="Derek Ogle" w:date="2016-09-08T10:22:00Z">
        <w:r w:rsidR="009B32E3">
          <w:t xml:space="preserve"> shift in scale</w:t>
        </w:r>
      </w:ins>
      <w:ins w:id="20" w:author="Derek Ogle" w:date="2016-09-08T10:18:00Z">
        <w:r w:rsidR="00422DDF">
          <w:t xml:space="preserve">, is </w:t>
        </w:r>
      </w:ins>
      <w:ins w:id="21" w:author="Derek Ogle" w:date="2016-09-08T10:17:00Z">
        <w:r w:rsidR="00422DDF">
          <w:t>not one-to-one</w:t>
        </w:r>
      </w:ins>
      <w:ins w:id="22" w:author="Derek Ogle" w:date="2016-09-08T10:18:00Z">
        <w:r w:rsidR="00422DDF">
          <w:t xml:space="preserve">, and depends on how </w:t>
        </w:r>
      </w:ins>
      <m:oMath>
        <m:r>
          <w:ins w:id="23" w:author="Derek Ogle" w:date="2016-09-08T10:20:00Z">
            <w:rPr>
              <w:rFonts w:ascii="Cambria Math" w:hAnsi="Cambria Math"/>
            </w:rPr>
            <m:t>t</m:t>
          </w:ins>
        </m:r>
      </m:oMath>
      <w:ins w:id="24" w:author="Derek Ogle" w:date="2016-09-08T10:18:00Z">
        <w:r w:rsidR="00422DDF">
          <w:t xml:space="preserve"> relates to </w:t>
        </w:r>
      </w:ins>
      <m:oMath>
        <m:sSub>
          <m:sSubPr>
            <m:ctrlPr>
              <w:ins w:id="25" w:author="Derek Ogle" w:date="2016-09-08T10:24:00Z">
                <w:rPr>
                  <w:rFonts w:ascii="Cambria Math" w:hAnsi="Cambria Math"/>
                </w:rPr>
              </w:ins>
            </m:ctrlPr>
          </m:sSubPr>
          <m:e>
            <m:r>
              <w:ins w:id="26" w:author="Derek Ogle" w:date="2016-09-08T10:24:00Z">
                <w:rPr>
                  <w:rFonts w:ascii="Cambria Math" w:hAnsi="Cambria Math"/>
                </w:rPr>
                <m:t>t</m:t>
              </w:ins>
            </m:r>
          </m:e>
          <m:sub>
            <m:r>
              <w:ins w:id="27" w:author="Derek Ogle" w:date="2016-09-08T10:24:00Z">
                <w:rPr>
                  <w:rFonts w:ascii="Cambria Math" w:hAnsi="Cambria Math"/>
                </w:rPr>
                <m:t>s</m:t>
              </w:ins>
            </m:r>
          </m:sub>
        </m:sSub>
      </m:oMath>
      <w:ins w:id="28" w:author="Derek Ogle" w:date="2016-09-08T10:24:00Z">
        <w:r w:rsidR="009B32E3">
          <w:rPr>
            <w:rFonts w:eastAsiaTheme="minorEastAsia"/>
          </w:rPr>
          <w:t xml:space="preserve">, </w:t>
        </w:r>
        <m:oMath>
          <m:r>
            <w:rPr>
              <w:rFonts w:ascii="Cambria Math" w:hAnsi="Cambria Math"/>
            </w:rPr>
            <m:t>NGT</m:t>
          </m:r>
        </m:oMath>
        <w:r w:rsidR="009B32E3">
          <w:t xml:space="preserve">, and the number of completed </w:t>
        </w:r>
      </w:ins>
      <w:ins w:id="29" w:author="Derek Ogle" w:date="2016-09-08T10:25:00Z">
        <w:r w:rsidR="00D83C74">
          <w:t xml:space="preserve">no-growth periods prior to </w:t>
        </w:r>
      </w:ins>
      <m:oMath>
        <m:r>
          <w:ins w:id="30" w:author="Derek Ogle" w:date="2016-09-08T10:26:00Z">
            <w:rPr>
              <w:rFonts w:ascii="Cambria Math" w:hAnsi="Cambria Math"/>
            </w:rPr>
            <m:t>t</m:t>
          </w:ins>
        </m:r>
      </m:oMath>
      <w:ins w:id="31" w:author="Derek Ogle" w:date="2016-09-08T10:25:00Z">
        <w:r w:rsidR="00D83C74">
          <w:t>.</w:t>
        </w:r>
      </w:ins>
      <w:del w:id="32" w:author="Derek Ogle" w:date="2016-09-08T10:20:00Z">
        <w:r w:rsidR="00EE1FBD" w:rsidRPr="00722EB0" w:rsidDel="009B32E3">
          <w:delText>This is an im</w:delText>
        </w:r>
        <w:r w:rsidR="003940C2" w:rsidDel="009B32E3">
          <w:delText>portant step in using Equation 3</w:delText>
        </w:r>
        <w:r w:rsidR="00EE1FBD" w:rsidRPr="00722EB0" w:rsidDel="009B32E3">
          <w:delText xml:space="preserve"> because </w:delTex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rsidDel="009B32E3">
          <w:delText xml:space="preserve"> is a function of </w:delText>
        </w:r>
        <m:oMath>
          <m:r>
            <w:rPr>
              <w:rFonts w:ascii="Cambria Math" w:hAnsi="Cambria Math"/>
            </w:rPr>
            <m:t>t</m:t>
          </m:r>
        </m:oMath>
        <w:r w:rsidR="00EE1FBD" w:rsidRPr="00722EB0" w:rsidDel="009B32E3">
          <w:delText>, but it is also a function of</w:delText>
        </w:r>
      </w:del>
      <w:r w:rsidR="00EE1FBD" w:rsidRPr="00722EB0">
        <w:t xml:space="preserve"> </w:t>
      </w:r>
      <m:oMath>
        <m:r>
          <w:del w:id="33" w:author="Derek Ogle" w:date="2016-09-08T10:24:00Z">
            <w:rPr>
              <w:rFonts w:ascii="Cambria Math" w:hAnsi="Cambria Math"/>
            </w:rPr>
            <m:t>NGT</m:t>
          </w:del>
        </m:r>
      </m:oMath>
      <w:del w:id="34" w:author="Derek Ogle" w:date="2016-09-08T10:24:00Z">
        <w:r w:rsidR="00EE1FBD" w:rsidRPr="00722EB0" w:rsidDel="009B32E3">
          <w:delText xml:space="preserve"> </w:delText>
        </w:r>
      </w:del>
      <w:del w:id="35" w:author="Derek Ogle" w:date="2016-09-08T10:32:00Z">
        <w:r w:rsidR="00EE1FBD" w:rsidRPr="00722EB0" w:rsidDel="005E71F8">
          <w:delText>and</w:delText>
        </w:r>
      </w:del>
      <w:del w:id="36" w:author="Derek Ogle" w:date="2016-09-08T10:24:00Z">
        <w:r w:rsidR="00EE1FBD" w:rsidRPr="00722EB0" w:rsidDel="009B32E3">
          <w:delText xml:space="preserve"> </w:delText>
        </w:r>
        <m:oMath>
          <m:sSub>
            <m:sSubPr>
              <m:ctrlPr>
                <w:rPr>
                  <w:rFonts w:ascii="Cambria Math" w:hAnsi="Cambria Math"/>
                </w:rPr>
              </m:ctrlPr>
            </m:sSubPr>
            <m:e>
              <m:r>
                <w:rPr>
                  <w:rFonts w:ascii="Cambria Math" w:hAnsi="Cambria Math"/>
                </w:rPr>
                <m:t>t</m:t>
              </m:r>
            </m:e>
            <m:sub>
              <m:r>
                <w:rPr>
                  <w:rFonts w:ascii="Cambria Math" w:hAnsi="Cambria Math"/>
                </w:rPr>
                <m:t>s</m:t>
              </m:r>
            </m:sub>
          </m:sSub>
        </m:oMath>
      </w:del>
      <w:del w:id="37" w:author="Derek Ogle" w:date="2016-09-08T10:32:00Z">
        <w:r w:rsidR="00EE1FBD" w:rsidRPr="00722EB0" w:rsidDel="005E71F8">
          <w:delText xml:space="preserve">, which are parameters to be estimated during the model-fitting process. </w:delText>
        </w:r>
        <w:r w:rsidR="006601DC" w:rsidDel="005E71F8">
          <w:delText xml:space="preserve"> </w:delText>
        </w:r>
        <w:r w:rsidR="00EE1FBD" w:rsidRPr="00722EB0" w:rsidDel="005E71F8">
          <w:delText xml:space="preserve">Thus, the values for </w:delTex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rsidDel="005E71F8">
          <w:delText xml:space="preserve"> change with each iteration of the non-linear model-fitting algorithm.</w:delText>
        </w:r>
      </w:del>
    </w:p>
    <w:p w14:paraId="5E5EF5A9" w14:textId="4797BC2D" w:rsidR="00FA7F9C" w:rsidRDefault="00993B78" w:rsidP="00993B78">
      <w:pPr>
        <w:pStyle w:val="BodyText"/>
      </w:pPr>
      <w:r>
        <w:lastRenderedPageBreak/>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3940C2">
        <w:t>Equation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89116D">
        <w:t>Equation 3 can now be implemented in more situations and rigorously compared with other seasonal growth models (e.g., Equation 2).</w:t>
      </w:r>
    </w:p>
    <w:p w14:paraId="7C033606" w14:textId="77777777" w:rsidR="00993B78" w:rsidRDefault="00993B78" w:rsidP="00993B78">
      <w:pPr>
        <w:pStyle w:val="BodyText"/>
      </w:pPr>
    </w:p>
    <w:p w14:paraId="223C7805" w14:textId="77777777" w:rsidR="00FA7F9C" w:rsidRDefault="00FA7F9C" w:rsidP="004B6EFF">
      <w:pPr>
        <w:pStyle w:val="Heading1"/>
      </w:pPr>
      <w:r>
        <w:t>Methods</w:t>
      </w:r>
    </w:p>
    <w:p w14:paraId="23C22127" w14:textId="233C6838" w:rsidR="005F4C45" w:rsidRPr="00D44278" w:rsidRDefault="005F4C45" w:rsidP="005F4C45">
      <w:pPr>
        <w:pStyle w:val="Heading2"/>
        <w:tabs>
          <w:tab w:val="left" w:pos="540"/>
        </w:tabs>
        <w:spacing w:before="0" w:line="480" w:lineRule="auto"/>
      </w:pPr>
      <w:r>
        <w:t>2</w:t>
      </w:r>
      <w:r w:rsidRPr="00D44278">
        <w:t>.1</w:t>
      </w:r>
      <w:r w:rsidRPr="00D44278">
        <w:tab/>
        <w:t>Calculating</w:t>
      </w:r>
      <w:r>
        <w:t xml:space="preserv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m:t>
            </m:r>
          </m:sup>
        </m:sSup>
      </m:oMath>
    </w:p>
    <w:p w14:paraId="697E96E1" w14:textId="4574797B" w:rsidR="005F4C45" w:rsidRPr="00722EB0" w:rsidRDefault="005F4C45" w:rsidP="005F4C45">
      <w:pPr>
        <w:pStyle w:val="FirstParagraph"/>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142E17">
        <w:t xml:space="preserve">in Equation 3 </w:t>
      </w:r>
      <w:r w:rsidRPr="00722EB0">
        <w:t>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Here, the position of the no-growth period is defined relative to</w:t>
      </w:r>
      <w:r w:rsidR="00496DAF">
        <w:t xml:space="preserve"> the start of the no-growth period (SNG), which </w:t>
      </w:r>
      <w:r w:rsidR="00496DAF">
        <w:rPr>
          <w:rFonts w:eastAsiaTheme="minorEastAsia"/>
        </w:rPr>
        <w:t>Chatzinikolaou and Richardson (2008</w:t>
      </w:r>
      <w:r w:rsidR="00496DAF">
        <w:t xml:space="preserve">) showed to b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Pr>
          <w:rFonts w:eastAsiaTheme="minorEastAsia"/>
        </w:rPr>
        <w:t xml:space="preserve">.  With this </w:t>
      </w:r>
      <w:r w:rsidRPr="00722EB0">
        <w:t xml:space="preserve">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r w:rsidR="00496DAF">
        <w:t xml:space="preserve">  Below each step are</w:t>
      </w:r>
      <w:r w:rsidR="008629DF">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t xml:space="preserve"> for </w:t>
      </w:r>
      <m:oMath>
        <m:r>
          <w:rPr>
            <w:rFonts w:ascii="Cambria Math" w:hAnsi="Cambria Math"/>
          </w:rPr>
          <m:t>t</m:t>
        </m:r>
      </m:oMath>
      <w:r w:rsidR="004B4A34">
        <w:rPr>
          <w:rFonts w:eastAsiaTheme="minorEastAsia"/>
        </w:rPr>
        <w:t xml:space="preserve"> </w:t>
      </w:r>
      <w:r w:rsidR="00496DAF">
        <w:t>=</w:t>
      </w:r>
      <w:r w:rsidR="004B4A34">
        <w:t xml:space="preserve"> </w:t>
      </w:r>
      <w:r w:rsidR="00496DAF">
        <w:t xml:space="preserve">1.4 and </w:t>
      </w:r>
      <m:oMath>
        <m:r>
          <w:rPr>
            <w:rFonts w:ascii="Cambria Math" w:hAnsi="Cambria Math"/>
          </w:rPr>
          <m:t>t</m:t>
        </m:r>
      </m:oMath>
      <w:r w:rsidR="004B4A34">
        <w:rPr>
          <w:rFonts w:eastAsiaTheme="minorEastAsia"/>
        </w:rPr>
        <w:t xml:space="preserve"> </w:t>
      </w:r>
      <w:r w:rsidR="00496DAF">
        <w:t>=</w:t>
      </w:r>
      <w:r w:rsidR="004B4A34">
        <w:t xml:space="preserve"> </w:t>
      </w:r>
      <w:r w:rsidR="004C0FB4">
        <w:t>3.0</w:t>
      </w:r>
      <w:r w:rsidR="008629DF">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05</w:t>
      </w:r>
      <w:r w:rsidR="008629DF">
        <w:t xml:space="preserve"> and </w:t>
      </w:r>
      <m:oMath>
        <m:r>
          <w:rPr>
            <w:rFonts w:ascii="Cambria Math" w:hAnsi="Cambria Math"/>
          </w:rPr>
          <m:t>NGT</m:t>
        </m:r>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3</w:t>
      </w:r>
      <w:r w:rsidR="004B4A34">
        <w:t xml:space="preserve"> which result in </w:t>
      </w:r>
      <m:oMath>
        <m:r>
          <w:rPr>
            <w:rFonts w:ascii="Cambria Math" w:hAnsi="Cambria Math"/>
          </w:rPr>
          <m:t>WP</m:t>
        </m:r>
      </m:oMath>
      <w:r w:rsidR="004B4A34">
        <w:rPr>
          <w:rFonts w:eastAsiaTheme="minorEastAsia"/>
        </w:rPr>
        <w:t xml:space="preserve"> = 0.55 and </w:t>
      </w:r>
      <m:oMath>
        <m:r>
          <w:rPr>
            <w:rFonts w:ascii="Cambria Math" w:hAnsi="Cambria Math"/>
          </w:rPr>
          <m:t>SNG</m:t>
        </m:r>
      </m:oMath>
      <w:r w:rsidR="004B4A34">
        <w:rPr>
          <w:rFonts w:eastAsiaTheme="minorEastAsia"/>
        </w:rPr>
        <w:t xml:space="preserve"> = 0.4</w:t>
      </w:r>
      <w:r w:rsidR="001601B8">
        <w:rPr>
          <w:rFonts w:eastAsiaTheme="minorEastAsia"/>
        </w:rPr>
        <w:t xml:space="preserve"> (as in Figure 2)</w:t>
      </w:r>
      <w:r w:rsidR="008629DF">
        <w:t>.</w:t>
      </w:r>
    </w:p>
    <w:p w14:paraId="386F1B0B" w14:textId="77777777" w:rsidR="005F4C45" w:rsidRDefault="005F4C45" w:rsidP="005F4C45">
      <w:pPr>
        <w:pStyle w:val="FirstParagraph"/>
      </w:pPr>
    </w:p>
    <w:p w14:paraId="2C2793B3" w14:textId="5D343A53" w:rsidR="008629DF" w:rsidRDefault="005F4C45" w:rsidP="005F4C45">
      <w:pPr>
        <w:pStyle w:val="BodyText"/>
        <w:numPr>
          <w:ilvl w:val="0"/>
          <w:numId w:val="11"/>
        </w:numPr>
      </w:pPr>
      <w:r>
        <w:t>S</w:t>
      </w:r>
      <w:r w:rsidR="001E728F">
        <w:t xml:space="preserve">ubtract the </w:t>
      </w:r>
      <m:oMath>
        <m:r>
          <w:rPr>
            <w:rFonts w:ascii="Cambria Math" w:hAnsi="Cambria Math"/>
          </w:rPr>
          <m:t>SNG</m:t>
        </m:r>
      </m:oMath>
      <w:r w:rsidR="001E728F">
        <w:t xml:space="preserve"> from </w:t>
      </w:r>
      <m:oMath>
        <m:r>
          <w:rPr>
            <w:rFonts w:ascii="Cambria Math" w:hAnsi="Cambria Math"/>
          </w:rPr>
          <m:t>t</m:t>
        </m:r>
      </m:oMath>
      <w:r w:rsidR="001E728F">
        <w:t xml:space="preserve"> so that integer values are at the start of a growth period</w:t>
      </w:r>
      <w:r>
        <w:t>.</w:t>
      </w:r>
    </w:p>
    <w:p w14:paraId="196D3EA7" w14:textId="5F7D3904" w:rsidR="005F4C45" w:rsidRDefault="004B4A34" w:rsidP="000E2FEA">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rsidR="005F4C45">
        <w:t>=</w:t>
      </w:r>
      <w:r>
        <w:t xml:space="preserve"> 1</w:t>
      </w:r>
      <w:r w:rsidR="005F4C45">
        <w:t>.4</w:t>
      </w:r>
      <w:r>
        <w:t>: 1.4</w:t>
      </w:r>
      <w:r w:rsidR="000730BE">
        <w:t xml:space="preserve"> </w:t>
      </w:r>
      <w:r>
        <w:t>-</w:t>
      </w:r>
      <w:r w:rsidR="000730BE">
        <w:t xml:space="preserve"> </w:t>
      </w:r>
      <w:r>
        <w:t>0.4 = 1.0</w:t>
      </w:r>
      <w:r w:rsidR="00C50712">
        <w:t>; and f</w:t>
      </w:r>
      <w:r>
        <w:t xml:space="preserve">or </w:t>
      </w:r>
      <m:oMath>
        <m:r>
          <w:rPr>
            <w:rFonts w:ascii="Cambria Math" w:hAnsi="Cambria Math"/>
          </w:rPr>
          <m:t>t</m:t>
        </m:r>
      </m:oMath>
      <w:r w:rsidRPr="00C50712">
        <w:rPr>
          <w:rFonts w:eastAsiaTheme="minorEastAsia"/>
        </w:rPr>
        <w:t xml:space="preserve"> </w:t>
      </w:r>
      <w:r w:rsidR="005F4C45">
        <w:t>=</w:t>
      </w:r>
      <w:r>
        <w:t xml:space="preserve"> </w:t>
      </w:r>
      <w:r w:rsidR="004C0FB4">
        <w:t>3.0: 3.0</w:t>
      </w:r>
      <w:r w:rsidR="000730BE">
        <w:t xml:space="preserve"> </w:t>
      </w:r>
      <w:r>
        <w:t>-</w:t>
      </w:r>
      <w:r w:rsidR="000730BE">
        <w:t xml:space="preserve"> </w:t>
      </w:r>
      <w:r>
        <w:t xml:space="preserve">0.4 = </w:t>
      </w:r>
      <w:r w:rsidR="004C0FB4">
        <w:t>2.6</w:t>
      </w:r>
      <w:r w:rsidR="005F4C45">
        <w:t>.</w:t>
      </w:r>
    </w:p>
    <w:p w14:paraId="7998B55E" w14:textId="7B23E959" w:rsidR="000730BE" w:rsidRDefault="005F4C45" w:rsidP="000730BE">
      <w:pPr>
        <w:pStyle w:val="BodyText"/>
        <w:numPr>
          <w:ilvl w:val="0"/>
          <w:numId w:val="11"/>
        </w:numPr>
      </w:pPr>
      <w:r>
        <w:t xml:space="preserve">Subtract the </w:t>
      </w:r>
      <w:r w:rsidR="001E728F">
        <w:t xml:space="preserve">number of </w:t>
      </w:r>
      <w:r w:rsidR="00C53F8B">
        <w:t xml:space="preserve">completed </w:t>
      </w:r>
      <w:r>
        <w:t>ful</w:t>
      </w:r>
      <w:r w:rsidR="001E728F">
        <w:t>l</w:t>
      </w:r>
      <w:r>
        <w:t xml:space="preserve"> growth </w:t>
      </w:r>
      <w:r w:rsidR="001E728F">
        <w:t xml:space="preserve">periods </w:t>
      </w:r>
      <w:r>
        <w:t>from</w:t>
      </w:r>
      <w:r w:rsidR="00C53F8B">
        <w:t xml:space="preserve"> the Step 1</w:t>
      </w:r>
      <w:r>
        <w:t xml:space="preserve"> </w:t>
      </w:r>
      <w:r w:rsidR="00C53F8B">
        <w:t>result</w:t>
      </w:r>
      <w:r>
        <w:t xml:space="preserve"> such that the remaining decimal represents the </w:t>
      </w:r>
      <w:r w:rsidR="00C53F8B">
        <w:t>proportion</w:t>
      </w:r>
      <w:r>
        <w:t xml:space="preserve"> of a year</w:t>
      </w:r>
      <w:r w:rsidR="00C53F8B">
        <w:t xml:space="preserve"> that started at a growth period</w:t>
      </w:r>
      <w:r>
        <w:t>.</w:t>
      </w:r>
      <w:r w:rsidR="000730BE" w:rsidRPr="000730BE">
        <w:t xml:space="preserve"> </w:t>
      </w:r>
    </w:p>
    <w:p w14:paraId="0F09555A" w14:textId="0EB3445D" w:rsidR="005F4C45" w:rsidRDefault="000730BE" w:rsidP="001F669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1.4: 1.</w:t>
      </w:r>
      <w:r w:rsidR="003C5A07">
        <w:t>0</w:t>
      </w:r>
      <w:r>
        <w:t xml:space="preserve"> - </w:t>
      </w:r>
      <w:r w:rsidR="003C5A07">
        <w:t>1</w:t>
      </w:r>
      <w:r>
        <w:t xml:space="preserve"> = 0.</w:t>
      </w:r>
      <w:r w:rsidR="00F277CB">
        <w:t>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2.</w:t>
      </w:r>
      <w:r w:rsidR="004C0FB4">
        <w:t>6</w:t>
      </w:r>
      <w:r>
        <w:t xml:space="preserve"> - </w:t>
      </w:r>
      <w:r w:rsidR="00DC6F43">
        <w:t>2</w:t>
      </w:r>
      <w:r>
        <w:t xml:space="preserve"> = </w:t>
      </w:r>
      <w:r w:rsidR="00DC6F43">
        <w:t>0.6</w:t>
      </w:r>
      <w:r>
        <w:t>.</w:t>
      </w:r>
    </w:p>
    <w:p w14:paraId="4CA58F0F" w14:textId="5ABE12DE" w:rsidR="000730BE" w:rsidRDefault="005F4C45" w:rsidP="000730BE">
      <w:pPr>
        <w:pStyle w:val="BodyText"/>
        <w:numPr>
          <w:ilvl w:val="0"/>
          <w:numId w:val="11"/>
        </w:numPr>
      </w:pPr>
      <w:r>
        <w:lastRenderedPageBreak/>
        <w:t xml:space="preserve">Substract the </w:t>
      </w:r>
      <m:oMath>
        <m:r>
          <w:rPr>
            <w:rFonts w:ascii="Cambria Math" w:hAnsi="Cambria Math"/>
          </w:rPr>
          <m:t>NGT</m:t>
        </m:r>
      </m:oMath>
      <w:r>
        <w:t xml:space="preserve"> from the </w:t>
      </w:r>
      <w:r w:rsidR="00C53F8B">
        <w:t xml:space="preserve">Step 2 </w:t>
      </w:r>
      <w:r>
        <w:t>value.</w:t>
      </w:r>
      <w:r w:rsidR="000730BE" w:rsidRPr="000730BE">
        <w:t xml:space="preserve"> </w:t>
      </w:r>
    </w:p>
    <w:p w14:paraId="741C1883" w14:textId="31EB9816" w:rsidR="005F4C45" w:rsidRDefault="000730BE" w:rsidP="000E7304">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3C5A07">
        <w:t>0</w:t>
      </w:r>
      <w:r w:rsidR="00F277CB">
        <w:t>.0</w:t>
      </w:r>
      <w:r>
        <w:t xml:space="preserve"> - </w:t>
      </w:r>
      <w:r w:rsidR="003C5A07">
        <w:t>0.</w:t>
      </w:r>
      <w:r w:rsidR="00F277CB">
        <w:t>3</w:t>
      </w:r>
      <w:r w:rsidR="003C5A07">
        <w:t xml:space="preserve"> = </w:t>
      </w:r>
      <w:r w:rsidR="00F277CB">
        <w:t>-</w:t>
      </w:r>
      <w:r>
        <w:t>0</w:t>
      </w:r>
      <w:r w:rsidR="003C5A07">
        <w:t>.</w:t>
      </w:r>
      <w:r w:rsidR="00F277CB">
        <w:t>3</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rsidR="003C5A07">
        <w:t xml:space="preserve">: </w:t>
      </w:r>
      <w:r w:rsidR="00F277CB">
        <w:t>0</w:t>
      </w:r>
      <w:r w:rsidR="00DC6F43">
        <w:t>.6</w:t>
      </w:r>
      <w:r>
        <w:t xml:space="preserve"> - </w:t>
      </w:r>
      <w:r w:rsidR="003C5A07">
        <w:t>0.3</w:t>
      </w:r>
      <w:r>
        <w:t xml:space="preserve"> = </w:t>
      </w:r>
      <w:r w:rsidR="00F277CB">
        <w:t>0</w:t>
      </w:r>
      <w:r w:rsidR="00DC6F43">
        <w:t>.3</w:t>
      </w:r>
      <w:r>
        <w:t>.</w:t>
      </w:r>
    </w:p>
    <w:p w14:paraId="6D027435" w14:textId="75674FE0" w:rsidR="000730BE" w:rsidRDefault="00C53F8B" w:rsidP="000730BE">
      <w:pPr>
        <w:pStyle w:val="BodyText"/>
        <w:numPr>
          <w:ilvl w:val="0"/>
          <w:numId w:val="11"/>
        </w:numPr>
      </w:pPr>
      <w:r>
        <w:t>If the value from S</w:t>
      </w:r>
      <w:r w:rsidR="005F4C45">
        <w:t xml:space="preserve">tep </w:t>
      </w:r>
      <w:r>
        <w:t xml:space="preserve">3 </w:t>
      </w:r>
      <w:r w:rsidR="005F4C45">
        <w:t>is negative, then the age is within the no-growth period and the negative value should be replaced with a zero.  Otherwise, the positive value represents the</w:t>
      </w:r>
      <w:r>
        <w:t xml:space="preserve"> proportion</w:t>
      </w:r>
      <w:r w:rsidR="005F4C45">
        <w:t xml:space="preserve"> of time into a growth period.</w:t>
      </w:r>
      <w:r w:rsidR="000730BE" w:rsidRPr="000730BE">
        <w:t xml:space="preserve"> </w:t>
      </w:r>
    </w:p>
    <w:p w14:paraId="74E549FB" w14:textId="022DF790" w:rsidR="005F4C45" w:rsidRDefault="000730BE" w:rsidP="00073755">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3 is replaced with 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xml:space="preserve">: </w:t>
      </w:r>
      <w:r w:rsidR="00F277CB">
        <w:t>0</w:t>
      </w:r>
      <w:r>
        <w:t>.</w:t>
      </w:r>
      <w:r w:rsidR="00DC6F43">
        <w:t>3</w:t>
      </w:r>
      <w:r w:rsidR="00C50712">
        <w:t xml:space="preserve"> is not changed.</w:t>
      </w:r>
    </w:p>
    <w:p w14:paraId="43B6A8A7" w14:textId="357FC0A8" w:rsidR="000730BE" w:rsidRDefault="005F4C45" w:rsidP="000730BE">
      <w:pPr>
        <w:pStyle w:val="BodyText"/>
        <w:numPr>
          <w:ilvl w:val="0"/>
          <w:numId w:val="11"/>
        </w:numPr>
      </w:pPr>
      <w:r>
        <w:t xml:space="preserve">Add the value from </w:t>
      </w:r>
      <w:r w:rsidR="0011342D">
        <w:t>Step 4</w:t>
      </w:r>
      <w:r>
        <w:t xml:space="preserve"> to the product of the number of </w:t>
      </w:r>
      <w:r w:rsidR="0011342D">
        <w:t xml:space="preserve">completed </w:t>
      </w:r>
      <w:r w:rsidR="004C0FB4">
        <w:t xml:space="preserve">full </w:t>
      </w:r>
      <w:r>
        <w:t>growth periods</w:t>
      </w:r>
      <w:r w:rsidR="0011342D">
        <w:t xml:space="preserve"> (as used in Step 2) </w:t>
      </w:r>
      <w:r>
        <w:t>and the length of the growth period</w:t>
      </w:r>
      <w:r w:rsidR="004C0FB4">
        <w:t>s</w:t>
      </w:r>
      <w:r>
        <w:t xml:space="preserve"> (</w:t>
      </w:r>
      <m:oMath>
        <m:r>
          <w:rPr>
            <w:rFonts w:ascii="Cambria Math" w:hAnsi="Cambria Math"/>
          </w:rPr>
          <m:t>1-NGT</m:t>
        </m:r>
      </m:oMath>
      <w:r>
        <w:t>).</w:t>
      </w:r>
      <w:r w:rsidR="000730BE" w:rsidRPr="000730BE">
        <w:t xml:space="preserve"> </w:t>
      </w:r>
    </w:p>
    <w:p w14:paraId="1B540DB5" w14:textId="495D7FFF" w:rsidR="005F4C45" w:rsidRDefault="000730BE" w:rsidP="007C3A41">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w:t>
      </w:r>
      <w:r w:rsidR="00F277CB">
        <w:t>1.4: 0 + 1(1-0.3) = 0.7</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4C0FB4">
        <w:t>3.0</w:t>
      </w:r>
      <w:r w:rsidR="003C5A07">
        <w:t xml:space="preserve">: </w:t>
      </w:r>
      <w:r w:rsidR="004C0FB4">
        <w:t>0</w:t>
      </w:r>
      <w:r w:rsidR="00DC6F43">
        <w:t>.3 + 2(1-0.3) = 1.7</w:t>
      </w:r>
      <w:r w:rsidR="003C5A07">
        <w:t>.</w:t>
      </w:r>
    </w:p>
    <w:p w14:paraId="7B6460E8" w14:textId="4586ED51" w:rsidR="000730BE" w:rsidRDefault="005F4C45" w:rsidP="000730BE">
      <w:pPr>
        <w:pStyle w:val="BodyText"/>
        <w:numPr>
          <w:ilvl w:val="0"/>
          <w:numId w:val="11"/>
        </w:numPr>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the </w:t>
      </w:r>
      <m:oMath>
        <m:r>
          <w:rPr>
            <w:rFonts w:ascii="Cambria Math" w:hAnsi="Cambria Math"/>
          </w:rPr>
          <m:t>SNG</m:t>
        </m:r>
      </m:oMath>
      <w:r>
        <w:t xml:space="preserve"> that was subtracted in Step 1</w:t>
      </w:r>
      <w:r w:rsidR="00EF2255">
        <w:t xml:space="preserve"> to the </w:t>
      </w:r>
      <w:r w:rsidR="0011342D">
        <w:t>Step 5</w:t>
      </w:r>
      <w:r w:rsidR="00EF2255">
        <w:t>result</w:t>
      </w:r>
      <w:r>
        <w:t>.</w:t>
      </w:r>
      <w:r w:rsidR="000730BE" w:rsidRPr="000730BE">
        <w:t xml:space="preserve"> </w:t>
      </w:r>
    </w:p>
    <w:p w14:paraId="029EA569" w14:textId="39CAEEE3" w:rsidR="005F4C45" w:rsidRPr="00D44278" w:rsidRDefault="000730BE" w:rsidP="00162DC9">
      <w:pPr>
        <w:pStyle w:val="BodyText"/>
        <w:numPr>
          <w:ilvl w:val="0"/>
          <w:numId w:val="26"/>
        </w:numPr>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7 + 0.4 = 1.1</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2.9</w:t>
      </w:r>
      <w:r w:rsidR="00DC6F43">
        <w:t>: 1.7</w:t>
      </w:r>
      <w:r w:rsidR="003C5A07">
        <w:t xml:space="preserve"> </w:t>
      </w:r>
      <w:r w:rsidR="00F277CB">
        <w:t>+</w:t>
      </w:r>
      <w:r w:rsidR="003C5A07">
        <w:t xml:space="preserve"> 0.4 = </w:t>
      </w:r>
      <w:r w:rsidR="00DC6F43">
        <w:t>2.1</w:t>
      </w:r>
      <w:r w:rsidR="003C5A07">
        <w:t>.</w:t>
      </w:r>
    </w:p>
    <w:p w14:paraId="1B3C59A8" w14:textId="77777777" w:rsidR="005F4C45" w:rsidRPr="00D44278" w:rsidRDefault="005F4C45" w:rsidP="005F4C45">
      <w:pPr>
        <w:pStyle w:val="BodyText"/>
      </w:pPr>
    </w:p>
    <w:p w14:paraId="75483176" w14:textId="7A575844" w:rsidR="005F4C45" w:rsidRDefault="00FC17FF" w:rsidP="005F4C45">
      <w:pPr>
        <w:pStyle w:val="FirstParagraph"/>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t xml:space="preserve">Equation 3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 2016</w:t>
      </w:r>
      <w:r w:rsidR="00F738EB">
        <w:t>)</w:t>
      </w:r>
      <w:r w:rsidR="00C068D0">
        <w:t xml:space="preserve"> function to represent Equation 3,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Ogle 2016b).</w:t>
      </w:r>
      <w:r w:rsidR="00BF1C22">
        <w:t xml:space="preserve">  Use of this f</w:t>
      </w:r>
      <w:r w:rsidR="00F738EB">
        <w:t>unction is demonstrated in the Supplementary</w:t>
      </w:r>
      <w:r w:rsidR="00BF1C22">
        <w:t xml:space="preserve"> information.</w:t>
      </w:r>
    </w:p>
    <w:p w14:paraId="02247757" w14:textId="5151BB2C" w:rsidR="005F4C45" w:rsidRDefault="005F4C45" w:rsidP="00817BC5">
      <w:pPr>
        <w:pStyle w:val="BodyText"/>
      </w:pPr>
    </w:p>
    <w:p w14:paraId="7291A94E" w14:textId="4A9222BC" w:rsidR="00C068D0" w:rsidRPr="00D44278" w:rsidRDefault="00C068D0" w:rsidP="00C068D0">
      <w:pPr>
        <w:pStyle w:val="Heading2"/>
        <w:tabs>
          <w:tab w:val="left" w:pos="540"/>
        </w:tabs>
        <w:spacing w:before="0" w:line="480" w:lineRule="auto"/>
      </w:pPr>
      <w:r>
        <w:t>2.2</w:t>
      </w:r>
      <w:r w:rsidRPr="00D44278">
        <w:tab/>
      </w:r>
      <w:r>
        <w:t>Demonstrating the Algorithm</w:t>
      </w:r>
    </w:p>
    <w:p w14:paraId="04D52AC4" w14:textId="31DE2542" w:rsidR="00817BC5" w:rsidRPr="00722EB0" w:rsidRDefault="00137CD3" w:rsidP="00817BC5">
      <w:pPr>
        <w:pStyle w:val="BodyText"/>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 xml:space="preserve">215 </w:t>
      </w:r>
      <w:r w:rsidR="00810007">
        <w:t>Australian b</w:t>
      </w:r>
      <w:r w:rsidRPr="00B72678">
        <w:t>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lastRenderedPageBreak/>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se data were cho</w:t>
      </w:r>
      <w:r w:rsidR="0091790F">
        <w:t>sen to illustrate how Equation 3</w:t>
      </w:r>
      <w:r w:rsidR="00817BC5">
        <w:t xml:space="preserve"> may provide a better and more appropriate fit </w:t>
      </w:r>
      <w:r w:rsidR="00D24970">
        <w:t>th</w:t>
      </w:r>
      <w:ins w:id="38" w:author="Derek Ogle" w:date="2016-09-08T13:09:00Z">
        <w:r w:rsidR="0011342D">
          <w:t>a</w:t>
        </w:r>
      </w:ins>
      <w:del w:id="39" w:author="Derek Ogle" w:date="2016-09-08T13:09:00Z">
        <w:r w:rsidR="00D24970" w:rsidDel="0011342D">
          <w:delText>e</w:delText>
        </w:r>
      </w:del>
      <w:r w:rsidR="00D24970">
        <w:t xml:space="preserve">n </w:t>
      </w:r>
      <w:r w:rsidR="00AF2F8B">
        <w:t>Equation 2 with t</w:t>
      </w:r>
      <w:r w:rsidR="00817BC5">
        <w:t>he bound</w:t>
      </w:r>
      <w:r w:rsidRPr="00B72678">
        <w:t xml:space="preserve">ary condition of </w:t>
      </w:r>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r w:rsidR="00817BC5" w:rsidRPr="00365B58">
        <w:rPr>
          <w:i/>
        </w:rPr>
        <w:t>Gambusia holbrooki</w:t>
      </w:r>
      <w:r w:rsidR="003264E5">
        <w:t xml:space="preserve">) </w:t>
      </w:r>
      <w:r w:rsidR="003D562F">
        <w:t>from</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uation 2</w:t>
      </w:r>
      <w:r w:rsidR="003D562F">
        <w:t xml:space="preserve">, </w:t>
      </w:r>
      <w:r w:rsidR="003264E5">
        <w:t>wit</w:t>
      </w:r>
      <w:r w:rsidR="000374ED">
        <w:t xml:space="preserve">hout </w:t>
      </w:r>
      <w:r w:rsidR="00761A83">
        <w:t>constraining</w:t>
      </w:r>
      <w:r w:rsidR="00761A83">
        <w:rPr>
          <w:rFonts w:eastAsiaTheme="minorEastAsia"/>
        </w:rPr>
        <w:t xml:space="preserve"> </w:t>
      </w:r>
      <m:oMath>
        <m:r>
          <w:rPr>
            <w:rFonts w:ascii="Cambria Math" w:hAnsi="Cambria Math"/>
          </w:rPr>
          <m:t>C</m:t>
        </m:r>
      </m:oMath>
      <w:r w:rsidR="003264E5">
        <w:t>, to fish from t</w:t>
      </w:r>
      <w:r w:rsidR="00817BC5">
        <w:t>en locations</w:t>
      </w:r>
      <w:r w:rsidR="003264E5">
        <w:t>.  Data from t</w:t>
      </w:r>
      <w:r w:rsidR="00BF1C22">
        <w:t xml:space="preserve">hree </w:t>
      </w:r>
      <w:ins w:id="40" w:author="Derek Ogle" w:date="2016-09-08T13:09:00Z">
        <w:r w:rsidR="002C1A49">
          <w:t xml:space="preserve">of these </w:t>
        </w:r>
      </w:ins>
      <w:r w:rsidR="00BF1C22">
        <w:t xml:space="preserve">locations were chosen to </w:t>
      </w:r>
      <w:del w:id="41" w:author="Derek Ogle" w:date="2016-09-08T13:09:00Z">
        <w:r w:rsidR="00BF1C22" w:rsidDel="002C1A49">
          <w:delText>examine</w:delText>
        </w:r>
        <w:r w:rsidR="003264E5" w:rsidDel="002C1A49">
          <w:delText xml:space="preserve"> he</w:delText>
        </w:r>
        <w:r w:rsidR="0091790F" w:rsidDel="002C1A49">
          <w:delText xml:space="preserve">re to </w:delText>
        </w:r>
      </w:del>
      <w:r w:rsidR="0091790F">
        <w:t>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ite 2</w:t>
      </w:r>
      <w:r w:rsidR="000374ED">
        <w:t xml:space="preserve">, </w:t>
      </w:r>
      <m:oMath>
        <m:r>
          <w:rPr>
            <w:rFonts w:ascii="Cambria Math" w:hAnsi="Cambria Math"/>
          </w:rPr>
          <m:t>C</m:t>
        </m:r>
      </m:oMath>
      <w:r w:rsidR="00817BC5">
        <w:t xml:space="preserve"> only slightly greater than 1</w:t>
      </w:r>
      <w:r w:rsidR="00BF1C22">
        <w:t xml:space="preserve"> for S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Site 9</w:t>
      </w:r>
      <w:r w:rsidR="003264E5">
        <w:t>)</w:t>
      </w:r>
      <w:r w:rsidR="00817BC5">
        <w:t>.</w:t>
      </w:r>
    </w:p>
    <w:p w14:paraId="00D6579B" w14:textId="58E60D11" w:rsidR="00FA7F9C" w:rsidRDefault="003264E5" w:rsidP="00817BC5">
      <w:pPr>
        <w:pStyle w:val="BodyText"/>
      </w:pPr>
      <w:r>
        <w:tab/>
      </w:r>
      <w:del w:id="42" w:author="Derek Ogle" w:date="2016-09-08T10:49:00Z">
        <w:r w:rsidDel="00DD6524">
          <w:delText>We used t</w:delText>
        </w:r>
      </w:del>
      <w:ins w:id="43" w:author="Derek Ogle" w:date="2016-09-08T10:49:00Z">
        <w:r w:rsidR="00DD6524">
          <w:t>T</w:t>
        </w:r>
      </w:ins>
      <w:r>
        <w:t xml:space="preserve">he “port” algorithm in the nls() function in R </w:t>
      </w:r>
      <w:ins w:id="44" w:author="Derek Ogle" w:date="2016-09-08T10:49:00Z">
        <w:r w:rsidR="00DD6524">
          <w:t xml:space="preserve">was used </w:t>
        </w:r>
      </w:ins>
      <w:r>
        <w:t>to estimate the</w:t>
      </w:r>
      <w:r w:rsidR="0091790F">
        <w:t xml:space="preserve"> parameters for both Equations 2 and 3</w:t>
      </w:r>
      <w:r>
        <w:t xml:space="preserve"> for all four data sets.</w:t>
      </w:r>
      <w:r w:rsidR="00EF6085">
        <w:t xml:space="preserve">  Starting value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F6085">
        <w:rPr>
          <w:rFonts w:eastAsiaTheme="minorEastAsia"/>
        </w:rPr>
        <w:t xml:space="preserve">, </w:t>
      </w:r>
      <m:oMath>
        <m:r>
          <w:rPr>
            <w:rFonts w:ascii="Cambria Math" w:hAnsi="Cambria Math"/>
          </w:rPr>
          <m:t>K</m:t>
        </m:r>
      </m:oMath>
      <w:r w:rsidR="00EF6085">
        <w:rPr>
          <w:rFonts w:eastAsiaTheme="minorEastAsia"/>
        </w:rP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F6085">
        <w:rPr>
          <w:rFonts w:eastAsiaTheme="minorEastAsia"/>
        </w:rPr>
        <w:t xml:space="preserve"> were obtained from the vbStarts() function in the FSA package </w:t>
      </w:r>
      <w:r w:rsidR="004E4B29">
        <w:rPr>
          <w:rFonts w:eastAsiaTheme="minorEastAsia"/>
        </w:rPr>
        <w:t xml:space="preserve">v0.8.8 </w:t>
      </w:r>
      <w:r w:rsidR="00EF6085">
        <w:rPr>
          <w:rFonts w:eastAsiaTheme="minorEastAsia"/>
        </w:rPr>
        <w:t>(Ogle 2016b) as described in Ogle (2016a).</w:t>
      </w:r>
      <w:r w:rsidR="00EF6085">
        <w:t xml:space="preserve">  Starting values for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F6085">
        <w:rPr>
          <w:rFonts w:eastAsiaTheme="minorEastAsia"/>
        </w:rPr>
        <w:t xml:space="preserve">, </w:t>
      </w:r>
      <m:oMath>
        <m:r>
          <w:rPr>
            <w:rFonts w:ascii="Cambria Math" w:hAnsi="Cambria Math"/>
          </w:rPr>
          <m:t>C</m:t>
        </m:r>
      </m:oMath>
      <w:r w:rsidR="00EF6085">
        <w:t xml:space="preserve"> and </w:t>
      </w:r>
      <m:oMath>
        <m:r>
          <w:rPr>
            <w:rFonts w:ascii="Cambria Math" w:hAnsi="Cambria Math"/>
          </w:rPr>
          <m:t>NGT</m:t>
        </m:r>
      </m:oMath>
      <w:r w:rsidR="00EF6085">
        <w:t xml:space="preserve"> were obtained by visual examination of the length versus age plot. </w:t>
      </w:r>
      <w:r w:rsidR="006B60C8">
        <w:t xml:space="preserve"> </w:t>
      </w:r>
      <w:ins w:id="45" w:author="Derek Ogle" w:date="2016-09-08T10:50:00Z">
        <w:r w:rsidR="00DD6524">
          <w:t xml:space="preserve">A </w:t>
        </w:r>
      </w:ins>
      <w:del w:id="46" w:author="Derek Ogle" w:date="2016-09-08T10:50:00Z">
        <w:r w:rsidR="00EF6085" w:rsidDel="00DD6524">
          <w:delText>S</w:delText>
        </w:r>
      </w:del>
      <w:ins w:id="47" w:author="Derek Ogle" w:date="2016-09-08T10:50:00Z">
        <w:r w:rsidR="00DD6524">
          <w:t>s</w:t>
        </w:r>
      </w:ins>
      <w:r w:rsidR="00EF6085">
        <w:t>tarting value</w:t>
      </w:r>
      <w:del w:id="48" w:author="Derek Ogle" w:date="2016-09-08T10:50:00Z">
        <w:r w:rsidR="00EF6085" w:rsidDel="00DD6524">
          <w:delText>s</w:delText>
        </w:r>
      </w:del>
      <w:r w:rsidR="00EF6085">
        <w:t xml:space="preserve"> for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F6085">
        <w:rPr>
          <w:rFonts w:eastAsiaTheme="minorEastAsia"/>
        </w:rPr>
        <w:t xml:space="preserve"> w</w:t>
      </w:r>
      <w:ins w:id="49" w:author="Derek Ogle" w:date="2016-09-08T10:50:00Z">
        <w:r w:rsidR="00DD6524">
          <w:rPr>
            <w:rFonts w:eastAsiaTheme="minorEastAsia"/>
          </w:rPr>
          <w:t>as</w:t>
        </w:r>
      </w:ins>
      <w:del w:id="50" w:author="Derek Ogle" w:date="2016-09-08T10:50:00Z">
        <w:r w:rsidR="00EF6085" w:rsidDel="00DD6524">
          <w:rPr>
            <w:rFonts w:eastAsiaTheme="minorEastAsia"/>
          </w:rPr>
          <w:delText>ere</w:delText>
        </w:r>
      </w:del>
      <w:r w:rsidR="006B60C8">
        <w:rPr>
          <w:rFonts w:eastAsiaTheme="minorEastAsia"/>
        </w:rPr>
        <w:t xml:space="preserve"> </w:t>
      </w:r>
      <w:r w:rsidR="00EF6085">
        <w:rPr>
          <w:rFonts w:eastAsiaTheme="minorEastAsia"/>
        </w:rPr>
        <w:t xml:space="preserve">the starting value for </w:t>
      </w:r>
      <m:oMath>
        <m:r>
          <w:rPr>
            <w:rFonts w:ascii="Cambria Math" w:hAnsi="Cambria Math"/>
          </w:rPr>
          <m:t>K</m:t>
        </m:r>
      </m:oMath>
      <w:r w:rsidR="006B60C8">
        <w:rPr>
          <w:rFonts w:eastAsiaTheme="minorEastAsia"/>
        </w:rPr>
        <w:t xml:space="preserve"> </w:t>
      </w:r>
      <w:r w:rsidR="00EF6085">
        <w:rPr>
          <w:rFonts w:eastAsiaTheme="minorEastAsia"/>
        </w:rPr>
        <w:t>divided by</w:t>
      </w:r>
      <w:ins w:id="51" w:author="Derek Ogle" w:date="2016-09-08T10:50:00Z">
        <w:r w:rsidR="00C02F3F">
          <w:rPr>
            <w:rFonts w:eastAsiaTheme="minorEastAsia"/>
          </w:rPr>
          <w:t xml:space="preserve"> the quantity</w:t>
        </w:r>
      </w:ins>
      <w:r w:rsidR="00EF6085">
        <w:rPr>
          <w:rFonts w:eastAsiaTheme="minorEastAsia"/>
        </w:rPr>
        <w:t xml:space="preserve"> </w:t>
      </w:r>
      <w:r w:rsidR="006B60C8">
        <w:rPr>
          <w:rFonts w:eastAsiaTheme="minorEastAsia"/>
        </w:rPr>
        <w:t>1 minus the</w:t>
      </w:r>
      <w:r w:rsidR="00EF6085">
        <w:rPr>
          <w:rFonts w:eastAsiaTheme="minorEastAsia"/>
        </w:rPr>
        <w:t xml:space="preserve"> starting value for </w:t>
      </w:r>
      <m:oMath>
        <m:r>
          <w:rPr>
            <w:rFonts w:ascii="Cambria Math" w:hAnsi="Cambria Math"/>
          </w:rPr>
          <m:t>NGT</m:t>
        </m:r>
      </m:oMath>
      <w:r w:rsidR="00EF6085">
        <w:rPr>
          <w:rFonts w:eastAsiaTheme="minorEastAsia"/>
        </w:rPr>
        <w:t>.</w:t>
      </w:r>
      <w:r w:rsidR="00EF6085">
        <w:t xml:space="preserve"> </w:t>
      </w:r>
      <w:r>
        <w:t xml:space="preserve"> </w:t>
      </w:r>
      <w:r w:rsidR="006B60C8">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 xml:space="preserve">.  </w:t>
      </w:r>
      <w:r w:rsidR="00084903">
        <w:t xml:space="preserve">The </w:t>
      </w:r>
      <w:r w:rsidR="00E5554E">
        <w:t xml:space="preserve">growth </w:t>
      </w:r>
      <w:r w:rsidR="00084903">
        <w:t>function with the lowest Akaike In</w:t>
      </w:r>
      <w:r w:rsidR="00D24970">
        <w:t>formation Criterion (AIC) value</w:t>
      </w:r>
      <w:r w:rsidR="00084903">
        <w:t xml:space="preserve"> was chosen </w:t>
      </w:r>
      <w:r w:rsidR="003C70A3">
        <w:t>as</w:t>
      </w:r>
      <w:r w:rsidR="006B60C8">
        <w:t xml:space="preserve"> the better fit</w:t>
      </w:r>
      <w:r w:rsidR="00084903">
        <w:t xml:space="preserve"> for each data set.</w:t>
      </w:r>
      <w:r w:rsidR="00E94BC7">
        <w:t xml:space="preserve">  Confidence intervals for each parameter were the 2.5% and 97.5% percentile value</w:t>
      </w:r>
      <w:r w:rsidR="003D562F">
        <w:t>s</w:t>
      </w:r>
      <w:r w:rsidR="00E94BC7">
        <w:t xml:space="preserve"> of non-parametric bootstrap parameter estimates computed with the nlsBoot() function from the nlstools </w:t>
      </w:r>
      <w:r w:rsidR="00E94BC7">
        <w:lastRenderedPageBreak/>
        <w:t>package</w:t>
      </w:r>
      <w:r w:rsidR="004E4B29">
        <w:t xml:space="preserve"> v1.0-2</w:t>
      </w:r>
      <w:r w:rsidR="00E94BC7">
        <w:t xml:space="preserve"> (Baty et al.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39EB83D7" w14:textId="77777777" w:rsidR="00993B78" w:rsidRDefault="00993B78" w:rsidP="00993B78">
      <w:pPr>
        <w:pStyle w:val="BodyText"/>
      </w:pPr>
    </w:p>
    <w:p w14:paraId="1B2DA13B" w14:textId="079B292D" w:rsidR="00FA7F9C" w:rsidRDefault="00FA7F9C" w:rsidP="004B6EFF">
      <w:pPr>
        <w:pStyle w:val="Heading1"/>
      </w:pPr>
      <w:r>
        <w:t>Results</w:t>
      </w:r>
    </w:p>
    <w:p w14:paraId="47B1FD07" w14:textId="46B9C911" w:rsidR="00681B21" w:rsidRDefault="00D24970" w:rsidP="00993B78">
      <w:pPr>
        <w:pStyle w:val="BodyText"/>
      </w:pPr>
      <w:r>
        <w:tab/>
      </w:r>
      <w:r w:rsidR="0091790F">
        <w:t>Equation 3</w:t>
      </w:r>
      <w:r w:rsidR="00EE1FBD" w:rsidRPr="00722EB0">
        <w:t xml:space="preserve"> fit the </w:t>
      </w:r>
      <w:r w:rsidR="00A07F4E">
        <w:t>Australian b</w:t>
      </w:r>
      <w:r w:rsidR="00EE1FBD" w:rsidRPr="00722EB0">
        <w:t>onito data</w:t>
      </w:r>
      <w:r w:rsidR="0091790F">
        <w:t xml:space="preserve"> slightly better</w:t>
      </w:r>
      <w:r w:rsidR="00A70EB7">
        <w:t xml:space="preserve"> (a lower AIC value; Table 1)</w:t>
      </w:r>
      <w:r w:rsidR="0091790F">
        <w:t xml:space="preserve"> than Equation 2</w:t>
      </w:r>
      <w:r w:rsidR="00EE1FBD" w:rsidRPr="00722EB0">
        <w:t xml:space="preserve">. </w:t>
      </w:r>
      <w:r w:rsidR="002A349F">
        <w:t xml:space="preserve"> </w:t>
      </w:r>
      <w:r w:rsidR="00EE1FBD" w:rsidRPr="00722EB0">
        <w:t xml:space="preserve">The length of the no-growth </w:t>
      </w:r>
      <w:r w:rsidR="00A70EB7">
        <w:t>period was estimated to be 0.13 or 13</w:t>
      </w:r>
      <w:r w:rsidR="00EE1FBD" w:rsidRPr="00722EB0">
        <w:t xml:space="preserve">% of the year. </w:t>
      </w:r>
      <w:r w:rsidR="002A349F">
        <w:t xml:space="preserve"> </w:t>
      </w:r>
      <w:r w:rsidR="00EE1FBD" w:rsidRPr="00722EB0">
        <w:t xml:space="preserve">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E1FBD" w:rsidRPr="00722EB0">
        <w:t xml:space="preserve"> parameters were equal and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E1FBD" w:rsidRPr="00722EB0">
        <w:t xml:space="preserve"> parameters were similar, but th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parameters differed somewhat between the two </w:t>
      </w:r>
      <w:r w:rsidR="00A70EB7">
        <w:t>function</w:t>
      </w:r>
      <w:r w:rsidR="00EE1FBD" w:rsidRPr="00722EB0">
        <w:t xml:space="preserve">s (Table 1). </w:t>
      </w:r>
      <w:r w:rsidR="002A349F">
        <w:t xml:space="preserve"> </w:t>
      </w:r>
      <w:r w:rsidR="00EE1FBD" w:rsidRPr="00722EB0">
        <w:t>Graphically, there was little perceptual difference in the</w:t>
      </w:r>
      <w:r w:rsidR="001B3A28">
        <w:t xml:space="preserve"> fits of the two </w:t>
      </w:r>
      <w:r w:rsidR="00F0057C">
        <w:t xml:space="preserve">growth </w:t>
      </w:r>
      <w:r w:rsidR="001B3A28">
        <w:t>functions</w:t>
      </w:r>
      <w:r w:rsidR="00EE1FBD" w:rsidRPr="00722EB0">
        <w:t xml:space="preserve"> (Figure 3</w:t>
      </w:r>
      <w:r w:rsidR="007609C5">
        <w:t>A</w:t>
      </w:r>
      <w:r w:rsidR="00EE1FBD" w:rsidRPr="00722EB0">
        <w:t>).</w:t>
      </w:r>
    </w:p>
    <w:p w14:paraId="1244BF33" w14:textId="42014959" w:rsidR="007609C5" w:rsidRDefault="007609C5" w:rsidP="00993B78">
      <w:pPr>
        <w:pStyle w:val="BodyText"/>
      </w:pPr>
      <w:r>
        <w:tab/>
        <w:t xml:space="preserve">Equation 3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h with increasing age (i.e., C&gt;&gt;1 in Equation 2; e.g., Site 2; </w:t>
      </w:r>
      <w:r w:rsidR="00471387">
        <w:t xml:space="preserve">Table 1; </w:t>
      </w:r>
      <w:r w:rsidR="002068D2">
        <w:t xml:space="preserve">Figure 3B) or no evidence for a cessation in growth (i.e., C&lt;1 in Equation 2; e.g. Site 9; </w:t>
      </w:r>
      <w:r w:rsidR="00471387">
        <w:t xml:space="preserve">Table 1; </w:t>
      </w:r>
      <w:r w:rsidR="002068D2">
        <w:t>Figure 3</w:t>
      </w:r>
      <w:r w:rsidR="00CD728B">
        <w:t>D).  However, Equation 2 appeared</w:t>
      </w:r>
      <w:r w:rsidR="002068D2">
        <w:t xml:space="preserve">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igure 3B).  </w:t>
      </w:r>
      <w:r w:rsidR="00CD728B">
        <w:t>Equation 3 fit better than Equation 2 when a cessation in growth wa</w:t>
      </w:r>
      <w:r w:rsidR="00471387">
        <w:t xml:space="preserve">s evident without an apparent decline in mean length with age for </w:t>
      </w:r>
      <w:r w:rsidR="00A07F4E">
        <w:t>m</w:t>
      </w:r>
      <w:r w:rsidR="00471387">
        <w:t xml:space="preserve">osquitofish (i.e., Site 4; </w:t>
      </w:r>
      <w:r w:rsidR="00CD728B">
        <w:t xml:space="preserve">Table 1; </w:t>
      </w:r>
      <w:r w:rsidR="00471387">
        <w:t>Figure 3C).</w:t>
      </w:r>
    </w:p>
    <w:p w14:paraId="4337A26E" w14:textId="77777777" w:rsidR="00FE416D" w:rsidRDefault="00FE416D" w:rsidP="00993B78">
      <w:pPr>
        <w:pStyle w:val="BodyText"/>
      </w:pPr>
    </w:p>
    <w:p w14:paraId="1C4BC693" w14:textId="352157C9" w:rsidR="00FE416D" w:rsidRPr="00722EB0" w:rsidRDefault="00FE416D" w:rsidP="00FE416D">
      <w:pPr>
        <w:pStyle w:val="Heading1"/>
      </w:pPr>
      <w:r>
        <w:t>Conclu</w:t>
      </w:r>
      <w:r w:rsidRPr="00722EB0">
        <w:t>sion</w:t>
      </w:r>
    </w:p>
    <w:p w14:paraId="79FEC299" w14:textId="5314E161" w:rsidR="00FE416D" w:rsidRDefault="00FE416D" w:rsidP="00993B78">
      <w:pPr>
        <w:pStyle w:val="BodyText"/>
      </w:pPr>
      <w:r>
        <w:tab/>
        <w:t xml:space="preserve">The carefully described algorithm provid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Pr>
          <w:rFonts w:eastAsiaTheme="minorEastAsia"/>
        </w:rPr>
        <w:t xml:space="preserve">, which allows for Equation 3 to be statistically fit to seasonal age data, appears to provide reasonable parameter estimates for the four examples provided.  However, </w:t>
      </w:r>
      <w:r w:rsidR="00FD741F">
        <w:t>Equation 3 is</w:t>
      </w:r>
      <w:r>
        <w:t xml:space="preserve"> likely not the globally best seasonal growth model</w:t>
      </w:r>
      <w:r w:rsidR="00FD741F">
        <w:t>, as demonstrated here with mosquitofish</w:t>
      </w:r>
      <w:r>
        <w:rPr>
          <w:rFonts w:eastAsiaTheme="minorEastAsia"/>
        </w:rPr>
        <w:t>.</w:t>
      </w:r>
      <w:r w:rsidR="00C626CA">
        <w:rPr>
          <w:rFonts w:eastAsiaTheme="minorEastAsia"/>
        </w:rPr>
        <w:t xml:space="preserve">  Perhaps a better understanding of the utility of </w:t>
      </w:r>
      <w:r>
        <w:rPr>
          <w:rFonts w:eastAsiaTheme="minorEastAsia"/>
        </w:rPr>
        <w:lastRenderedPageBreak/>
        <w:t>the Pauly et al. (1992) growth function</w:t>
      </w:r>
      <w:r w:rsidR="00C626CA">
        <w:rPr>
          <w:rFonts w:eastAsiaTheme="minorEastAsia"/>
        </w:rPr>
        <w:t xml:space="preserve"> </w:t>
      </w:r>
      <w:r w:rsidR="00B13F5B">
        <w:rPr>
          <w:rFonts w:eastAsiaTheme="minorEastAsia"/>
        </w:rPr>
        <w:t>for modeling the seasonal growth of fishes will be forthcoming now that this function</w:t>
      </w:r>
      <w:r>
        <w:rPr>
          <w:rFonts w:eastAsiaTheme="minorEastAsia"/>
        </w:rPr>
        <w:t xml:space="preserve"> is </w:t>
      </w:r>
      <w:r w:rsidR="00C626CA">
        <w:rPr>
          <w:rFonts w:eastAsiaTheme="minorEastAsia"/>
        </w:rPr>
        <w:t xml:space="preserve">readily </w:t>
      </w:r>
      <w:r w:rsidR="00B13F5B">
        <w:rPr>
          <w:rFonts w:eastAsiaTheme="minorEastAsia"/>
        </w:rPr>
        <w:t>a</w:t>
      </w:r>
      <w:r>
        <w:rPr>
          <w:rFonts w:eastAsiaTheme="minorEastAsia"/>
        </w:rPr>
        <w:t>vailable to all scientists with access to software (e.g., R) that can fit nonlinear models to data.</w:t>
      </w:r>
    </w:p>
    <w:p w14:paraId="7DF5E0D4" w14:textId="77777777" w:rsidR="00532633" w:rsidRDefault="00532633" w:rsidP="00852310">
      <w:pPr>
        <w:pStyle w:val="BodyText"/>
      </w:pPr>
    </w:p>
    <w:p w14:paraId="5CBF17BB" w14:textId="77777777" w:rsidR="00681B21" w:rsidRPr="007A45B8" w:rsidRDefault="00EE1FBD" w:rsidP="007A45B8">
      <w:pPr>
        <w:pStyle w:val="Heading3"/>
      </w:pPr>
      <w:bookmarkStart w:id="52" w:name="acknowledgments"/>
      <w:bookmarkEnd w:id="52"/>
      <w:r w:rsidRPr="007A45B8">
        <w:t>Acknowledgments</w:t>
      </w:r>
    </w:p>
    <w:p w14:paraId="6CA76A17" w14:textId="6D702B41" w:rsidR="00882B84" w:rsidRDefault="00EE1FBD" w:rsidP="00050EAC">
      <w:pPr>
        <w:pStyle w:val="FirstParagraph"/>
      </w:pPr>
      <w:r w:rsidRPr="00722EB0">
        <w:t>John Stewart (New South Wales Department of Primary Industries Fish</w:t>
      </w:r>
      <w:r w:rsidR="00FD741F">
        <w:t>eries) graciously provided the Australian b</w:t>
      </w:r>
      <w:r w:rsidRPr="00722EB0">
        <w:t>onito length-at-age data.</w:t>
      </w:r>
      <w:r w:rsidR="00340B46">
        <w:t xml:space="preserve">  Emili Garcia-Berthou (</w:t>
      </w:r>
      <w:r w:rsidR="00503364">
        <w:t>Universitat de Girona</w:t>
      </w:r>
      <w:r w:rsidR="00340B46">
        <w:t xml:space="preserve">) kindly provided the </w:t>
      </w:r>
      <w:r w:rsidR="00A07F4E">
        <w:t>mo</w:t>
      </w:r>
      <w:r w:rsidR="00340B46">
        <w:t>squitofish length-at-age data.  This paper was improved by discussion</w:t>
      </w:r>
      <w:r w:rsidR="00AC374B">
        <w:t>s</w:t>
      </w:r>
      <w:r w:rsidR="00340B46">
        <w:t xml:space="preserve"> with and reviews by Emili Garcia-Berthou, </w:t>
      </w:r>
      <w:r w:rsidR="00AC374B">
        <w:t xml:space="preserve">Andrew Jensen, </w:t>
      </w:r>
      <w:r w:rsidR="00F17A23">
        <w:t>and Danial Pauly</w:t>
      </w:r>
      <w:r w:rsidR="00340B46">
        <w:t>.</w:t>
      </w:r>
      <w:r w:rsidR="00973BB9">
        <w:t xml:space="preserve">  This research did not receive any specific grant from funding agencies in the public, commercial, or not-for-profit sectors.</w:t>
      </w:r>
      <w:bookmarkStart w:id="53" w:name="appendices"/>
      <w:bookmarkStart w:id="54" w:name="appendix-1"/>
      <w:bookmarkEnd w:id="53"/>
      <w:bookmarkEnd w:id="54"/>
    </w:p>
    <w:p w14:paraId="04BB60DF" w14:textId="77777777" w:rsidR="00050EAC" w:rsidRPr="00050EAC" w:rsidRDefault="00050EAC" w:rsidP="00050EAC">
      <w:pPr>
        <w:pStyle w:val="BodyText"/>
      </w:pPr>
    </w:p>
    <w:p w14:paraId="6D9DD802" w14:textId="34B52446" w:rsidR="00F74D3A" w:rsidRDefault="00F74D3A" w:rsidP="00F74D3A">
      <w:pPr>
        <w:pStyle w:val="Heading3"/>
      </w:pPr>
      <w:bookmarkStart w:id="55" w:name="references"/>
      <w:bookmarkEnd w:id="55"/>
      <w:r>
        <w:t>Supplement</w:t>
      </w:r>
      <w:r w:rsidR="00FD741F">
        <w:t>ary Information</w:t>
      </w:r>
    </w:p>
    <w:p w14:paraId="5B74B50B" w14:textId="77777777" w:rsidR="00F74D3A" w:rsidRDefault="00F74D3A" w:rsidP="00F74D3A">
      <w:pPr>
        <w:pStyle w:val="BodyText"/>
      </w:pPr>
      <w:r>
        <w:t>R code for all figures and analyses.</w:t>
      </w:r>
    </w:p>
    <w:p w14:paraId="27524BA0" w14:textId="77777777" w:rsidR="00F74D3A" w:rsidRPr="00F74D3A" w:rsidRDefault="00F74D3A" w:rsidP="00F74D3A">
      <w:pPr>
        <w:pStyle w:val="BodyText"/>
      </w:pPr>
    </w:p>
    <w:p w14:paraId="1B2C10CB" w14:textId="77777777" w:rsidR="00681B21" w:rsidRPr="00722EB0" w:rsidRDefault="00EE1FBD" w:rsidP="007609C5">
      <w:pPr>
        <w:pStyle w:val="Heading3"/>
      </w:pPr>
      <w:r w:rsidRPr="00722EB0">
        <w:t>References</w:t>
      </w:r>
    </w:p>
    <w:p w14:paraId="048D0328" w14:textId="595E6045" w:rsidR="00681B21" w:rsidRDefault="00EE1FBD" w:rsidP="001E735E">
      <w:pPr>
        <w:pStyle w:val="Bibliography"/>
      </w:pPr>
      <w:r w:rsidRPr="00722EB0">
        <w:t>Bacon, P., W. Gurney, W. Jones, I. McLaren, and A. Youngson. 2005. Seasonal growth patterns of wild juvenile fish: Partitioning variation among explanatory variables, based on individual growth trajectories of Atlantic salmon (</w:t>
      </w:r>
      <w:r w:rsidRPr="00722EB0">
        <w:rPr>
          <w:i/>
        </w:rPr>
        <w:t>Salmo salar</w:t>
      </w:r>
      <w:r w:rsidRPr="00722EB0">
        <w:t>) parr. Journal of Animal Ecology 74:1–11.</w:t>
      </w:r>
      <w:r w:rsidR="00973BB9">
        <w:t xml:space="preserve">  DOI: </w:t>
      </w:r>
      <w:r w:rsidR="009457CC">
        <w:rPr>
          <w:rStyle w:val="article-headermeta-info-data"/>
        </w:rPr>
        <w:t>10.1111/j.1365-2656.2004.00875.x</w:t>
      </w:r>
    </w:p>
    <w:p w14:paraId="30BECCFB" w14:textId="4BB68E91" w:rsidR="00E94BC7" w:rsidRPr="00722EB0" w:rsidRDefault="00E94BC7" w:rsidP="001E735E">
      <w:pPr>
        <w:pStyle w:val="Bibliography"/>
      </w:pPr>
      <w:r w:rsidRPr="00561CBE">
        <w:t>Baty</w:t>
      </w:r>
      <w:r w:rsidR="007609C5" w:rsidRPr="00561CBE">
        <w:t xml:space="preserve">, F., C. Ritz, S. Charles, M. Brutsche, J.-P. Flandrois, M.-L. Delignette-Muller.  </w:t>
      </w:r>
      <w:r w:rsidR="007609C5">
        <w:t>2015.  A toolbox for nonlinear regression in R: The package nlstools.  J. Stat. Software 66(5):1-21.</w:t>
      </w:r>
      <w:r w:rsidR="00973BB9">
        <w:t xml:space="preserve">  DOI:</w:t>
      </w:r>
      <w:r w:rsidR="009457CC" w:rsidRPr="009457CC">
        <w:t xml:space="preserve"> </w:t>
      </w:r>
      <w:hyperlink r:id="rId9" w:history="1">
        <w:r w:rsidR="009457CC" w:rsidRPr="009457CC">
          <w:rPr>
            <w:rStyle w:val="Hyperlink"/>
            <w:color w:val="auto"/>
          </w:rPr>
          <w:t>10.18637/jss.v066.i05</w:t>
        </w:r>
      </w:hyperlink>
    </w:p>
    <w:p w14:paraId="22CA7C8C" w14:textId="27DA75D0" w:rsidR="00681B21" w:rsidRDefault="00EE1FBD" w:rsidP="001E735E">
      <w:pPr>
        <w:pStyle w:val="Bibliography"/>
      </w:pPr>
      <w:r w:rsidRPr="00722EB0">
        <w:lastRenderedPageBreak/>
        <w:t>Bayley, P. 1988. Factors affecting growth rates of young tropical floodplain fishes: Seasonality and density-dependence. Environmental Biology of Fishes 21:127–142.</w:t>
      </w:r>
      <w:r w:rsidR="00973BB9">
        <w:t xml:space="preserve">  DOI:</w:t>
      </w:r>
      <w:r w:rsidR="009457CC">
        <w:t xml:space="preserve"> 10.1007/BF00004848</w:t>
      </w:r>
    </w:p>
    <w:p w14:paraId="03BCD439" w14:textId="7E33F368" w:rsidR="00ED2AFC" w:rsidRDefault="00ED2AFC" w:rsidP="001E735E">
      <w:pPr>
        <w:pStyle w:val="Bibliography"/>
      </w:pPr>
      <w:r>
        <w:t xml:space="preserve">Beguer, M., S. Rochette, M. Giardin, and P. Boet.  2011. </w:t>
      </w:r>
      <w:r w:rsidR="00843168">
        <w:t xml:space="preserve"> Growth modeling and spatio-temporal variability in the body c</w:t>
      </w:r>
      <w:r w:rsidR="0017137D">
        <w:t>ondition of the estuarine s</w:t>
      </w:r>
      <w:r w:rsidR="00843168">
        <w:t xml:space="preserve">hrimp </w:t>
      </w:r>
      <w:r w:rsidR="00843168" w:rsidRPr="0017137D">
        <w:rPr>
          <w:i/>
        </w:rPr>
        <w:t>Palaemon longirostris</w:t>
      </w:r>
      <w:r w:rsidR="00843168">
        <w:t xml:space="preserve"> in the Gironde (Sw France)</w:t>
      </w:r>
      <w:r w:rsidR="009457CC">
        <w:t xml:space="preserve">. </w:t>
      </w:r>
      <w:r>
        <w:t xml:space="preserve"> Journal of Crustacean Biology.  31:606-612.</w:t>
      </w:r>
      <w:r w:rsidR="00973BB9">
        <w:t xml:space="preserve">  DOI:</w:t>
      </w:r>
      <w:r w:rsidR="009457CC" w:rsidRPr="009457CC">
        <w:t xml:space="preserve"> </w:t>
      </w:r>
      <w:hyperlink r:id="rId10" w:history="1">
        <w:r w:rsidR="009457CC" w:rsidRPr="009457CC">
          <w:rPr>
            <w:rStyle w:val="Hyperlink"/>
            <w:color w:val="auto"/>
          </w:rPr>
          <w:t>10.1651/10-3376.1</w:t>
        </w:r>
      </w:hyperlink>
    </w:p>
    <w:p w14:paraId="4D18C5A6" w14:textId="46FF2291" w:rsidR="00792B3D" w:rsidRDefault="00792B3D" w:rsidP="001E735E">
      <w:pPr>
        <w:pStyle w:val="Bibliography"/>
      </w:pPr>
      <w:r>
        <w:t>B</w:t>
      </w:r>
      <w:r w:rsidRPr="00722EB0">
        <w:t xml:space="preserve">ertalanffy, L. </w:t>
      </w:r>
      <w:r>
        <w:t xml:space="preserve">von. </w:t>
      </w:r>
      <w:r w:rsidRPr="00722EB0">
        <w:t>1938. A quantitative theory of organic growth (inquiries on growth laws II). Human Biology 10:181–213.</w:t>
      </w:r>
    </w:p>
    <w:p w14:paraId="4A635363" w14:textId="2F4458D1" w:rsidR="00681B21" w:rsidRPr="00722EB0" w:rsidRDefault="00EE1FBD" w:rsidP="001E735E">
      <w:pPr>
        <w:pStyle w:val="Bibliography"/>
      </w:pPr>
      <w:r w:rsidRPr="00722EB0">
        <w:t>Beverton, R. J. H., and S. J. Holt. 1957. On the dynamics of exploited fish populations. United Kingdom Ministry of Agriculture; Fisheries</w:t>
      </w:r>
      <w:r w:rsidR="00792B3D">
        <w:t>, 533 p.</w:t>
      </w:r>
      <w:r w:rsidR="00973BB9">
        <w:t xml:space="preserve">  DOI:</w:t>
      </w:r>
      <w:r w:rsidR="009457CC">
        <w:t xml:space="preserve"> 10.1007/978-94-011-2106-4</w:t>
      </w:r>
    </w:p>
    <w:p w14:paraId="5F82CDE3" w14:textId="14774928" w:rsidR="00681B21" w:rsidRDefault="00EE1FBD" w:rsidP="001E735E">
      <w:pPr>
        <w:pStyle w:val="Bibliography"/>
      </w:pPr>
      <w:r w:rsidRPr="00722EB0">
        <w:t>Carmona-Catot, G., A. Santos, P. Tedesco, and E. Garcia-Berthou. 2014. Quantifying seasonality along a latitudinal gradient: From stream temperature to growth of invasive mosquitofish. Ecosphere 5:1–23.</w:t>
      </w:r>
      <w:r w:rsidR="00973BB9">
        <w:t xml:space="preserve">  DOI:</w:t>
      </w:r>
      <w:r w:rsidR="00DA319E">
        <w:t xml:space="preserve"> </w:t>
      </w:r>
      <w:r w:rsidR="00DA319E">
        <w:rPr>
          <w:rStyle w:val="article-headermeta-info-data"/>
        </w:rPr>
        <w:t>10.1890/ES14-00163.1</w:t>
      </w:r>
    </w:p>
    <w:p w14:paraId="63570F62" w14:textId="62EC834B" w:rsidR="00395953" w:rsidRPr="00395953" w:rsidRDefault="00395953" w:rsidP="001E735E">
      <w:pPr>
        <w:pStyle w:val="Bibliography"/>
      </w:pPr>
      <w:r>
        <w:t xml:space="preserve">Chatzinikolaou, E. and C.A. Richardson.  2008.  Population dynamics and growth of </w:t>
      </w:r>
      <w:r>
        <w:rPr>
          <w:i/>
        </w:rPr>
        <w:t>Nassarius reticulatus</w:t>
      </w:r>
      <w:r>
        <w:t xml:space="preserve"> (Gastropoda: Nassariidae) in Rhosneigr (Anglesey, UK).  Marine Biology 153:605-619.</w:t>
      </w:r>
      <w:r w:rsidR="00973BB9">
        <w:t xml:space="preserve">  DOI:</w:t>
      </w:r>
      <w:r w:rsidR="00DA319E">
        <w:t xml:space="preserve"> 10.1007/s00227-007-0835-5</w:t>
      </w:r>
    </w:p>
    <w:p w14:paraId="38215DE6" w14:textId="36EC6344" w:rsidR="00681B21" w:rsidRPr="00722EB0" w:rsidRDefault="00EE1FBD" w:rsidP="001E735E">
      <w:pPr>
        <w:pStyle w:val="Bibliography"/>
      </w:pPr>
      <w:r w:rsidRPr="00722EB0">
        <w:t>Garcia-Berthou, E., G. Carmona-Catot, R. Merciai, and D. H. Ogle. 2012. A technical note on seasonal growth models.</w:t>
      </w:r>
      <w:r w:rsidR="009457CC">
        <w:t xml:space="preserve"> </w:t>
      </w:r>
      <w:r w:rsidRPr="00722EB0">
        <w:t xml:space="preserve"> Reviews in Fish Biology and Fisheries 22:635–640.</w:t>
      </w:r>
      <w:r w:rsidR="00973BB9">
        <w:t xml:space="preserve">  DOI:</w:t>
      </w:r>
      <w:r w:rsidR="00DA319E">
        <w:t xml:space="preserve"> 10.1007/s11160-012-9262-x</w:t>
      </w:r>
    </w:p>
    <w:p w14:paraId="731C11A0" w14:textId="1B8E4971" w:rsidR="00681B21" w:rsidRPr="00722EB0" w:rsidRDefault="00EE1FBD" w:rsidP="001E735E">
      <w:pPr>
        <w:pStyle w:val="Bibliography"/>
      </w:pPr>
      <w:r w:rsidRPr="00722EB0">
        <w:t>Haddon, M. J. 2011. Modelling and quantitative methods in fisheries. Second</w:t>
      </w:r>
      <w:r w:rsidR="00503364">
        <w:t xml:space="preserve"> edition</w:t>
      </w:r>
      <w:r w:rsidRPr="00722EB0">
        <w:t>. Chapman &amp; Hall/CRC, Boca Raton, FL</w:t>
      </w:r>
      <w:r w:rsidR="00792B3D">
        <w:t>, 449 p.</w:t>
      </w:r>
    </w:p>
    <w:p w14:paraId="16DD157F" w14:textId="63694A59" w:rsidR="00681B21" w:rsidRPr="00722EB0" w:rsidRDefault="00EE1FBD" w:rsidP="001E735E">
      <w:pPr>
        <w:pStyle w:val="Bibliography"/>
      </w:pPr>
      <w:r w:rsidRPr="00722EB0">
        <w:t>Harwood, L., M. Kingsley, and T. Smith. 2014. An emerging pattern of declining growth rates in belugas of the Beaufort Sea: 1989-2008. Arctic 67: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1C026E5C" w:rsidR="00681B21" w:rsidRDefault="00EE1FBD" w:rsidP="001E735E">
      <w:pPr>
        <w:pStyle w:val="Bibliography"/>
      </w:pPr>
      <w:r w:rsidRPr="00722EB0">
        <w:lastRenderedPageBreak/>
        <w:t>Hoenig, N., and R. Choudaray Hanumara. 1982. A statistical study of a seasonal growth model for fishes. Te</w:t>
      </w:r>
      <w:r w:rsidR="00792B3D">
        <w:t>c</w:t>
      </w:r>
      <w:r w:rsidRPr="00722EB0">
        <w:t>hnical Report, Department of Computer Sciences; Statistics, University of Rhode Island.</w:t>
      </w:r>
    </w:p>
    <w:p w14:paraId="466330AB" w14:textId="775CD0A1" w:rsidR="006A0DEC" w:rsidRDefault="006A0DEC" w:rsidP="001E735E">
      <w:pPr>
        <w:pStyle w:val="Bibliography"/>
      </w:pPr>
      <w:r>
        <w:t>Huusko, A., A. Maki-Petays, M. Stickler, and H. Mykra.  Fish can shrink under harsh living conditions.  Functional Ecology 25:628-633.</w:t>
      </w:r>
    </w:p>
    <w:p w14:paraId="71236EC1" w14:textId="699618C1" w:rsidR="006A0DEC" w:rsidRDefault="006A0DEC" w:rsidP="001E735E">
      <w:pPr>
        <w:pStyle w:val="Bibliography"/>
      </w:pPr>
      <w:r>
        <w:t>Nickelson, T. E., and G. L. Larson.  1974.  Effect of weight loss on the decrease of length of coastal cutthroat trout.  The Progressive Fish-Culturist 36:90-91.</w:t>
      </w:r>
    </w:p>
    <w:p w14:paraId="63D97A5B" w14:textId="31227C84" w:rsidR="004E4B29" w:rsidRPr="00E02B07" w:rsidRDefault="004E4B29" w:rsidP="004E4B29">
      <w:pPr>
        <w:pStyle w:val="References"/>
      </w:pPr>
      <w:r w:rsidRPr="00E02B07">
        <w:t>Ogle, D.H., 2016a. Introductory Fisheries Analysis with R. Chapman &amp; Hall/CRC Press, Boca Raton, FL.</w:t>
      </w:r>
    </w:p>
    <w:p w14:paraId="1A99B864" w14:textId="299A82F7" w:rsidR="004E4B29" w:rsidRPr="00722EB0" w:rsidRDefault="004E4B29" w:rsidP="004E4B29">
      <w:pPr>
        <w:pStyle w:val="References"/>
      </w:pPr>
      <w:r w:rsidRPr="00E02B07">
        <w:t>Ogle, D.H., 2016b. FSA: Fisheries stock analysis.  Available from:</w:t>
      </w:r>
      <w:r w:rsidR="00FD741F">
        <w:t xml:space="preserve"> </w:t>
      </w:r>
      <w:r w:rsidR="00FD741F" w:rsidRPr="00FD741F">
        <w:t>https://cran.r-project.org/web/packages/FSA/</w:t>
      </w:r>
      <w:r w:rsidRPr="00E02B07">
        <w:t>.</w:t>
      </w:r>
    </w:p>
    <w:p w14:paraId="05B9DFB9" w14:textId="1A9C932D" w:rsidR="00681B21" w:rsidRPr="00787B90" w:rsidRDefault="00EE1FBD" w:rsidP="001E735E">
      <w:pPr>
        <w:pStyle w:val="Bibliography"/>
      </w:pPr>
      <w:r w:rsidRPr="00722EB0">
        <w:t>Pauly, D., M. Soriano-Bartz, J. Moreau, and A. Jarre-Teichmann. 1992. A new model accounting for seasonal cessation of growth in fishes. Australian Journal of Marine and Freshwater Research 43:1151–1156.</w:t>
      </w:r>
      <w:r w:rsidR="009457CC">
        <w:t xml:space="preserve">  DOI:</w:t>
      </w:r>
      <w:r w:rsidR="00787B90" w:rsidRPr="00787B90">
        <w:t xml:space="preserve"> 10.1071/MF9921151</w:t>
      </w:r>
    </w:p>
    <w:p w14:paraId="46C879DF" w14:textId="77777777" w:rsidR="00681B21" w:rsidRPr="00722EB0" w:rsidRDefault="00EE1FBD" w:rsidP="001E735E">
      <w:pPr>
        <w:pStyle w:val="Bibliography"/>
      </w:pPr>
      <w:r w:rsidRPr="00722EB0">
        <w:t>R Development Core Team. 2016. R: A Language and Environment for Statistical Computing, v3.3.0. R Foundation for Statistical Computing, Vienna, Austria.</w:t>
      </w:r>
    </w:p>
    <w:p w14:paraId="13F84CA9" w14:textId="1332B560" w:rsidR="00681B21" w:rsidRPr="00722EB0" w:rsidRDefault="00EE1FBD" w:rsidP="001E735E">
      <w:pPr>
        <w:pStyle w:val="Bibliography"/>
      </w:pPr>
      <w:r w:rsidRPr="00722EB0">
        <w:t>Schnute, J., and D. Fournier. 1980. A new approach to length-frequency analysis: Growth structure. Canadian Journal of Fisheries and Aquatic Sciences 37:1337–1351.</w:t>
      </w:r>
      <w:r w:rsidR="009457CC">
        <w:t xml:space="preserve">  DOI:</w:t>
      </w:r>
      <w:r w:rsidR="00787B90">
        <w:t xml:space="preserve"> 10.1139/f80-172</w:t>
      </w:r>
    </w:p>
    <w:p w14:paraId="37A1B168" w14:textId="40DFFE38" w:rsidR="00681B21" w:rsidRPr="00722EB0" w:rsidRDefault="00EE1FBD" w:rsidP="001E735E">
      <w:pPr>
        <w:pStyle w:val="Bibliography"/>
      </w:pPr>
      <w:r w:rsidRPr="00722EB0">
        <w:t>Somers, I. F. 1988. On a seasonally oscillating growth function. Fishbyte</w:t>
      </w:r>
      <w:r w:rsidR="00792B3D">
        <w:t xml:space="preserve"> - Newsletter of the Network of Tropical Fisheries Scientists </w:t>
      </w:r>
      <w:r w:rsidRPr="00722EB0">
        <w:t>6(1):8–11.</w:t>
      </w:r>
    </w:p>
    <w:p w14:paraId="6535694A" w14:textId="6C1BBD5C" w:rsidR="00305E59" w:rsidRPr="001E735E" w:rsidRDefault="00EE1FBD" w:rsidP="001E735E">
      <w:pPr>
        <w:pStyle w:val="Bibliography"/>
      </w:pPr>
      <w:r w:rsidRPr="001E735E">
        <w:t xml:space="preserve">Stewart, J., W. Robbins, K. Rowling, A. Hegarty, and A. Gould. 2013. A multifaceted approach to modelling growth of the Australian bonito, </w:t>
      </w:r>
      <w:r w:rsidRPr="005441A2">
        <w:rPr>
          <w:i/>
        </w:rPr>
        <w:t>Sarda australis</w:t>
      </w:r>
      <w:r w:rsidRPr="001E735E">
        <w:t xml:space="preserve"> (Family Scombridae), with </w:t>
      </w:r>
      <w:r w:rsidRPr="001E735E">
        <w:lastRenderedPageBreak/>
        <w:t>some observations on its reproductive biology. Marine and Freshwater Research 64:671–678.</w:t>
      </w:r>
      <w:r w:rsidR="009457CC">
        <w:t xml:space="preserve">  DOI:</w:t>
      </w:r>
      <w:r w:rsidR="00B6790A" w:rsidRPr="00B6790A">
        <w:t xml:space="preserve"> 10.1071/MF12249</w:t>
      </w:r>
    </w:p>
    <w:p w14:paraId="0F6E3E90" w14:textId="555FAFDC" w:rsidR="001E735E" w:rsidRPr="001E735E" w:rsidRDefault="001E735E" w:rsidP="001E735E">
      <w:pPr>
        <w:pStyle w:val="Bibliography"/>
      </w:pPr>
    </w:p>
    <w:p w14:paraId="580E9967" w14:textId="77777777" w:rsidR="001E735E" w:rsidRPr="001E735E" w:rsidRDefault="001E735E" w:rsidP="001E735E">
      <w:pPr>
        <w:pStyle w:val="Bibliography"/>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44FCD07F" w:rsidR="002A349F" w:rsidRDefault="002A349F" w:rsidP="00993B78">
      <w:pPr>
        <w:pStyle w:val="BodyText"/>
      </w:pPr>
      <w:r w:rsidRPr="00722EB0">
        <w:lastRenderedPageBreak/>
        <w:t>Table 1</w:t>
      </w:r>
      <w:r w:rsidR="00AC374B">
        <w:t xml:space="preserve">. </w:t>
      </w:r>
      <w:r w:rsidRPr="00722EB0">
        <w:t xml:space="preserve"> Parameter estimates</w:t>
      </w:r>
      <w:ins w:id="56" w:author="Derek Ogle" w:date="2016-09-08T10:53:00Z">
        <w:r w:rsidR="00C02F3F" w:rsidRPr="00722EB0">
          <w:t xml:space="preserve"> (and 95% confidence intervals)</w:t>
        </w:r>
      </w:ins>
      <w:r w:rsidR="000B1862">
        <w:t xml:space="preserve"> </w:t>
      </w:r>
      <w:r w:rsidR="001B3A28">
        <w:t>from the fits of Equation</w:t>
      </w:r>
      <w:r w:rsidR="00BB4C83">
        <w:t xml:space="preserve">s </w:t>
      </w:r>
      <w:r w:rsidR="00AA173A">
        <w:t xml:space="preserve">(Eq) </w:t>
      </w:r>
      <w:r w:rsidR="00BB4C83">
        <w:t>1,</w:t>
      </w:r>
      <w:r w:rsidR="001B3A28">
        <w:t xml:space="preserve"> 2</w:t>
      </w:r>
      <w:r w:rsidR="00BB4C83">
        <w:t>,</w:t>
      </w:r>
      <w:r w:rsidR="001B3A28">
        <w:t xml:space="preserve"> and 3</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A</w:t>
      </w:r>
      <w:r w:rsidR="00AA173A" w:rsidRPr="00722EB0">
        <w:t>kaike Information Criterion (</w:t>
      </w:r>
      <w:r w:rsidR="00AA173A">
        <w:t>AIC) value and the difference in AIC value from the minimum AIC value for models fit to the same data (</w:t>
      </w:r>
      <w:r w:rsidR="00AA173A">
        <w:sym w:font="Symbol" w:char="F044"/>
      </w:r>
      <w:r w:rsidR="00AA173A">
        <w:t>AIC) are also shown</w:t>
      </w:r>
      <w:r w:rsidR="00044CB8">
        <w:t xml:space="preserve"> for each model</w:t>
      </w:r>
      <w:r w:rsidR="00AA173A">
        <w:t>.</w:t>
      </w:r>
    </w:p>
    <w:p w14:paraId="4987654C" w14:textId="1316ECAD" w:rsidR="008F045A" w:rsidRPr="00BB4C83" w:rsidRDefault="008F045A" w:rsidP="00BB4C83">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4E791161" w14:textId="77777777" w:rsidTr="00BB4C83">
        <w:trPr>
          <w:trHeight w:val="504"/>
        </w:trPr>
        <w:tc>
          <w:tcPr>
            <w:tcW w:w="576" w:type="dxa"/>
            <w:tcBorders>
              <w:top w:val="single" w:sz="24" w:space="0" w:color="auto"/>
            </w:tcBorders>
            <w:vAlign w:val="center"/>
          </w:tcPr>
          <w:p w14:paraId="11BF9EB7" w14:textId="77777777" w:rsidR="0081223A" w:rsidRDefault="0081223A" w:rsidP="00BA769C">
            <w:pPr>
              <w:pStyle w:val="BodyText"/>
              <w:spacing w:line="240" w:lineRule="auto"/>
              <w:jc w:val="center"/>
            </w:pPr>
          </w:p>
        </w:tc>
        <w:tc>
          <w:tcPr>
            <w:tcW w:w="9720" w:type="dxa"/>
            <w:gridSpan w:val="7"/>
            <w:tcBorders>
              <w:top w:val="single" w:sz="24" w:space="0" w:color="auto"/>
              <w:bottom w:val="single" w:sz="18" w:space="0" w:color="auto"/>
            </w:tcBorders>
            <w:vAlign w:val="center"/>
          </w:tcPr>
          <w:p w14:paraId="048FE709" w14:textId="33FE5C88" w:rsidR="0081223A" w:rsidRDefault="0081223A" w:rsidP="00BA769C">
            <w:pPr>
              <w:pStyle w:val="BodyText"/>
              <w:spacing w:line="240" w:lineRule="auto"/>
              <w:jc w:val="center"/>
              <w:rPr>
                <w:rFonts w:eastAsia="Cambria"/>
              </w:rPr>
            </w:pPr>
            <w:r>
              <w:rPr>
                <w:rFonts w:eastAsia="Cambria"/>
              </w:rPr>
              <w:t xml:space="preserve">Parameter </w:t>
            </w:r>
            <w:r w:rsidR="00AA173A">
              <w:rPr>
                <w:rFonts w:eastAsia="Cambria"/>
              </w:rPr>
              <w:t>Estimates (95% Confidence Inter</w:t>
            </w:r>
            <w:r>
              <w:rPr>
                <w:rFonts w:eastAsia="Cambria"/>
              </w:rPr>
              <w:t>vals)</w:t>
            </w:r>
          </w:p>
        </w:tc>
        <w:tc>
          <w:tcPr>
            <w:tcW w:w="900" w:type="dxa"/>
            <w:tcBorders>
              <w:top w:val="single" w:sz="24" w:space="0" w:color="auto"/>
            </w:tcBorders>
            <w:vAlign w:val="center"/>
          </w:tcPr>
          <w:p w14:paraId="1F9EEDC8" w14:textId="77777777" w:rsidR="0081223A" w:rsidRDefault="0081223A" w:rsidP="00BA769C">
            <w:pPr>
              <w:pStyle w:val="BodyText"/>
              <w:spacing w:line="240" w:lineRule="auto"/>
              <w:jc w:val="center"/>
            </w:pPr>
          </w:p>
        </w:tc>
        <w:tc>
          <w:tcPr>
            <w:tcW w:w="990" w:type="dxa"/>
            <w:gridSpan w:val="2"/>
            <w:tcBorders>
              <w:top w:val="single" w:sz="24" w:space="0" w:color="auto"/>
            </w:tcBorders>
            <w:vAlign w:val="center"/>
          </w:tcPr>
          <w:p w14:paraId="2F14DD43" w14:textId="77777777" w:rsidR="0081223A" w:rsidRDefault="0081223A" w:rsidP="00BA769C">
            <w:pPr>
              <w:pStyle w:val="BodyText"/>
              <w:spacing w:line="240" w:lineRule="auto"/>
              <w:jc w:val="center"/>
            </w:pPr>
          </w:p>
        </w:tc>
      </w:tr>
      <w:tr w:rsidR="001C56E8" w14:paraId="7BBBD0EF" w14:textId="77777777" w:rsidTr="00BB4C83">
        <w:trPr>
          <w:trHeight w:val="504"/>
        </w:trPr>
        <w:tc>
          <w:tcPr>
            <w:tcW w:w="576" w:type="dxa"/>
            <w:tcBorders>
              <w:bottom w:val="single" w:sz="18" w:space="0" w:color="auto"/>
            </w:tcBorders>
            <w:vAlign w:val="center"/>
          </w:tcPr>
          <w:p w14:paraId="56A9EF21" w14:textId="74455457" w:rsidR="001C56E8" w:rsidRDefault="001C56E8" w:rsidP="00BA769C">
            <w:pPr>
              <w:pStyle w:val="BodyText"/>
              <w:spacing w:line="240" w:lineRule="auto"/>
              <w:jc w:val="center"/>
            </w:pPr>
            <w:r>
              <w:t>Eq</w:t>
            </w:r>
          </w:p>
        </w:tc>
        <w:tc>
          <w:tcPr>
            <w:tcW w:w="1440" w:type="dxa"/>
            <w:tcBorders>
              <w:top w:val="single" w:sz="18" w:space="0" w:color="auto"/>
              <w:bottom w:val="single" w:sz="18" w:space="0" w:color="auto"/>
            </w:tcBorders>
            <w:vAlign w:val="center"/>
          </w:tcPr>
          <w:p w14:paraId="5047A5DF" w14:textId="7641F36B" w:rsidR="001C56E8" w:rsidRDefault="007902B5" w:rsidP="00BA769C">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67B33087" w14:textId="5B24432F" w:rsidR="001C56E8" w:rsidRDefault="001C56E8" w:rsidP="00BA769C">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6059A70C" w14:textId="193250E5" w:rsidR="001C56E8" w:rsidRDefault="007902B5" w:rsidP="00BA769C">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6A6A68CC" w14:textId="3A562D78" w:rsidR="001C56E8" w:rsidRDefault="007902B5"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F435A77" w14:textId="171B2AFD" w:rsidR="001C56E8" w:rsidRDefault="007902B5" w:rsidP="00BA769C">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25F2407A" w14:textId="084CEFF3" w:rsidR="001C56E8" w:rsidRDefault="001C56E8" w:rsidP="00BA769C">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9A05977" w14:textId="0A9DEE0F" w:rsidR="001C56E8" w:rsidRDefault="001C56E8" w:rsidP="00BA769C">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77951F91" w14:textId="67C27270" w:rsidR="001C56E8" w:rsidRDefault="001C56E8" w:rsidP="00BA769C">
            <w:pPr>
              <w:pStyle w:val="BodyText"/>
              <w:spacing w:line="240" w:lineRule="auto"/>
              <w:jc w:val="center"/>
            </w:pPr>
            <w:r>
              <w:t>AIC</w:t>
            </w:r>
          </w:p>
        </w:tc>
        <w:tc>
          <w:tcPr>
            <w:tcW w:w="990" w:type="dxa"/>
            <w:gridSpan w:val="2"/>
            <w:tcBorders>
              <w:bottom w:val="single" w:sz="18" w:space="0" w:color="auto"/>
            </w:tcBorders>
            <w:vAlign w:val="center"/>
          </w:tcPr>
          <w:p w14:paraId="2EE8E8C0" w14:textId="7629226C" w:rsidR="001C56E8" w:rsidRDefault="00793170" w:rsidP="00BA769C">
            <w:pPr>
              <w:pStyle w:val="BodyText"/>
              <w:spacing w:line="240" w:lineRule="auto"/>
              <w:jc w:val="center"/>
            </w:pPr>
            <w:r>
              <w:sym w:font="Symbol" w:char="F044"/>
            </w:r>
            <w:r w:rsidR="001C56E8">
              <w:t>AIC</w:t>
            </w:r>
          </w:p>
        </w:tc>
      </w:tr>
      <w:tr w:rsidR="00420261" w14:paraId="32574869" w14:textId="77777777" w:rsidTr="00BB4C83">
        <w:trPr>
          <w:gridAfter w:val="1"/>
          <w:wAfter w:w="18" w:type="dxa"/>
          <w:trHeight w:val="432"/>
        </w:trPr>
        <w:tc>
          <w:tcPr>
            <w:tcW w:w="12168" w:type="dxa"/>
            <w:gridSpan w:val="10"/>
            <w:vAlign w:val="bottom"/>
          </w:tcPr>
          <w:p w14:paraId="07C88307" w14:textId="12BBB495" w:rsidR="00420261" w:rsidRPr="00AA173A" w:rsidRDefault="00420261" w:rsidP="00420261">
            <w:pPr>
              <w:pStyle w:val="BodyText"/>
              <w:spacing w:line="240" w:lineRule="auto"/>
              <w:jc w:val="center"/>
              <w:rPr>
                <w:b/>
              </w:rPr>
            </w:pPr>
            <w:r w:rsidRPr="00AA173A">
              <w:rPr>
                <w:b/>
              </w:rPr>
              <w:t>Australian Bonito</w:t>
            </w:r>
          </w:p>
        </w:tc>
      </w:tr>
      <w:tr w:rsidR="001C56E8" w14:paraId="1C55D29E" w14:textId="77777777" w:rsidTr="0081223A">
        <w:tc>
          <w:tcPr>
            <w:tcW w:w="576" w:type="dxa"/>
            <w:vAlign w:val="center"/>
          </w:tcPr>
          <w:p w14:paraId="76083750" w14:textId="01CC6D2C" w:rsidR="001C56E8" w:rsidRDefault="001C56E8" w:rsidP="00BA769C">
            <w:pPr>
              <w:pStyle w:val="BodyText"/>
              <w:spacing w:line="240" w:lineRule="auto"/>
              <w:jc w:val="center"/>
            </w:pPr>
            <w:r>
              <w:t>1</w:t>
            </w:r>
          </w:p>
        </w:tc>
        <w:tc>
          <w:tcPr>
            <w:tcW w:w="1440" w:type="dxa"/>
            <w:vAlign w:val="center"/>
          </w:tcPr>
          <w:p w14:paraId="4B307BBD" w14:textId="77777777" w:rsidR="001C56E8" w:rsidRDefault="001C56E8" w:rsidP="00BA769C">
            <w:pPr>
              <w:jc w:val="center"/>
              <w:rPr>
                <w:rFonts w:ascii="Times New Roman" w:hAnsi="Times New Roman" w:cs="Times New Roman"/>
              </w:rPr>
            </w:pPr>
            <w:r>
              <w:rPr>
                <w:rFonts w:ascii="Times New Roman" w:hAnsi="Times New Roman" w:cs="Times New Roman"/>
              </w:rPr>
              <w:t>77.32</w:t>
            </w:r>
          </w:p>
          <w:p w14:paraId="343EECBA" w14:textId="0912FD4F" w:rsidR="001C56E8" w:rsidRDefault="001C56E8" w:rsidP="00BA769C">
            <w:pPr>
              <w:jc w:val="center"/>
              <w:rPr>
                <w:rFonts w:ascii="Times New Roman" w:hAnsi="Times New Roman" w:cs="Times New Roman"/>
              </w:rPr>
            </w:pPr>
            <w:r>
              <w:rPr>
                <w:rFonts w:ascii="Times New Roman" w:hAnsi="Times New Roman" w:cs="Times New Roman"/>
              </w:rPr>
              <w:t>(59.8,156.7)</w:t>
            </w:r>
          </w:p>
        </w:tc>
        <w:tc>
          <w:tcPr>
            <w:tcW w:w="1368" w:type="dxa"/>
            <w:vAlign w:val="center"/>
          </w:tcPr>
          <w:p w14:paraId="08D6CA77" w14:textId="77777777" w:rsidR="001C56E8" w:rsidRDefault="001C56E8" w:rsidP="00BA769C">
            <w:pPr>
              <w:jc w:val="center"/>
              <w:rPr>
                <w:rFonts w:ascii="Times New Roman" w:hAnsi="Times New Roman" w:cs="Times New Roman"/>
              </w:rPr>
            </w:pPr>
            <w:r>
              <w:rPr>
                <w:rFonts w:ascii="Times New Roman" w:hAnsi="Times New Roman" w:cs="Times New Roman"/>
              </w:rPr>
              <w:t>0.22</w:t>
            </w:r>
          </w:p>
          <w:p w14:paraId="6D0C6E5D" w14:textId="29905FD6" w:rsidR="001C56E8" w:rsidRDefault="001C56E8" w:rsidP="00BA769C">
            <w:pPr>
              <w:jc w:val="center"/>
              <w:rPr>
                <w:rFonts w:ascii="Times New Roman" w:hAnsi="Times New Roman" w:cs="Times New Roman"/>
              </w:rPr>
            </w:pPr>
            <w:r>
              <w:rPr>
                <w:rFonts w:ascii="Times New Roman" w:hAnsi="Times New Roman" w:cs="Times New Roman"/>
              </w:rPr>
              <w:t>(0.07,0.42)</w:t>
            </w:r>
          </w:p>
        </w:tc>
        <w:tc>
          <w:tcPr>
            <w:tcW w:w="1368" w:type="dxa"/>
            <w:vAlign w:val="center"/>
          </w:tcPr>
          <w:p w14:paraId="10F2DAFA" w14:textId="5E46C1E8" w:rsidR="001C56E8" w:rsidRDefault="001C56E8" w:rsidP="00BA769C">
            <w:pPr>
              <w:pStyle w:val="BodyText"/>
              <w:spacing w:line="240" w:lineRule="auto"/>
              <w:jc w:val="center"/>
            </w:pPr>
            <w:r>
              <w:t>--</w:t>
            </w:r>
          </w:p>
        </w:tc>
        <w:tc>
          <w:tcPr>
            <w:tcW w:w="1440" w:type="dxa"/>
            <w:vAlign w:val="center"/>
          </w:tcPr>
          <w:p w14:paraId="443BB017" w14:textId="5D3ACD21" w:rsidR="001C56E8" w:rsidRDefault="0094575D" w:rsidP="00BA769C">
            <w:pPr>
              <w:jc w:val="center"/>
              <w:rPr>
                <w:rFonts w:ascii="Times New Roman" w:hAnsi="Times New Roman" w:cs="Times New Roman"/>
              </w:rPr>
            </w:pPr>
            <w:r>
              <w:rPr>
                <w:rFonts w:ascii="Times New Roman" w:hAnsi="Times New Roman" w:cs="Times New Roman"/>
              </w:rPr>
              <w:t>-2.28</w:t>
            </w:r>
          </w:p>
          <w:p w14:paraId="4FC75F98" w14:textId="1334D3A4" w:rsidR="001C56E8" w:rsidRDefault="006560AB" w:rsidP="00BA769C">
            <w:pPr>
              <w:jc w:val="center"/>
              <w:rPr>
                <w:rFonts w:ascii="Times New Roman" w:hAnsi="Times New Roman" w:cs="Times New Roman"/>
              </w:rPr>
            </w:pPr>
            <w:r>
              <w:rPr>
                <w:rFonts w:ascii="Times New Roman" w:hAnsi="Times New Roman" w:cs="Times New Roman"/>
              </w:rPr>
              <w:t>(-3.4</w:t>
            </w:r>
            <w:r w:rsidR="0094575D">
              <w:rPr>
                <w:rFonts w:ascii="Times New Roman" w:hAnsi="Times New Roman" w:cs="Times New Roman"/>
              </w:rPr>
              <w:t>1,-1.48</w:t>
            </w:r>
            <w:r w:rsidR="001C56E8">
              <w:rPr>
                <w:rFonts w:ascii="Times New Roman" w:hAnsi="Times New Roman" w:cs="Times New Roman"/>
              </w:rPr>
              <w:t>)</w:t>
            </w:r>
          </w:p>
        </w:tc>
        <w:tc>
          <w:tcPr>
            <w:tcW w:w="1368" w:type="dxa"/>
            <w:vAlign w:val="center"/>
          </w:tcPr>
          <w:p w14:paraId="2EAB1B98" w14:textId="250009C0" w:rsidR="001C56E8" w:rsidRDefault="001C56E8" w:rsidP="00BA769C">
            <w:pPr>
              <w:jc w:val="center"/>
              <w:rPr>
                <w:rFonts w:ascii="Times New Roman" w:hAnsi="Times New Roman" w:cs="Times New Roman"/>
              </w:rPr>
            </w:pPr>
            <w:r>
              <w:t>--</w:t>
            </w:r>
          </w:p>
        </w:tc>
        <w:tc>
          <w:tcPr>
            <w:tcW w:w="1368" w:type="dxa"/>
            <w:vAlign w:val="center"/>
          </w:tcPr>
          <w:p w14:paraId="754E53BB" w14:textId="73540606" w:rsidR="001C56E8" w:rsidRDefault="001C56E8" w:rsidP="00BA769C">
            <w:pPr>
              <w:jc w:val="center"/>
              <w:rPr>
                <w:rFonts w:ascii="Times New Roman" w:hAnsi="Times New Roman" w:cs="Times New Roman"/>
              </w:rPr>
            </w:pPr>
            <w:r>
              <w:t>--</w:t>
            </w:r>
          </w:p>
        </w:tc>
        <w:tc>
          <w:tcPr>
            <w:tcW w:w="1368" w:type="dxa"/>
            <w:vAlign w:val="center"/>
          </w:tcPr>
          <w:p w14:paraId="58EF3201" w14:textId="467A5CC2" w:rsidR="001C56E8" w:rsidRDefault="001C56E8" w:rsidP="00BA769C">
            <w:pPr>
              <w:pStyle w:val="BodyText"/>
              <w:spacing w:line="240" w:lineRule="auto"/>
              <w:jc w:val="center"/>
            </w:pPr>
            <w:r>
              <w:t>--</w:t>
            </w:r>
          </w:p>
        </w:tc>
        <w:tc>
          <w:tcPr>
            <w:tcW w:w="900" w:type="dxa"/>
            <w:vAlign w:val="center"/>
          </w:tcPr>
          <w:p w14:paraId="6B5E40FA" w14:textId="5A153932" w:rsidR="001C56E8" w:rsidRDefault="001C56E8" w:rsidP="00BA769C">
            <w:pPr>
              <w:pStyle w:val="BodyText"/>
              <w:spacing w:line="240" w:lineRule="auto"/>
              <w:jc w:val="center"/>
            </w:pPr>
            <w:r>
              <w:t>14</w:t>
            </w:r>
            <w:r w:rsidR="00EB3714">
              <w:t>44.3</w:t>
            </w:r>
          </w:p>
        </w:tc>
        <w:tc>
          <w:tcPr>
            <w:tcW w:w="990" w:type="dxa"/>
            <w:gridSpan w:val="2"/>
            <w:vAlign w:val="center"/>
          </w:tcPr>
          <w:p w14:paraId="19EFB740" w14:textId="637C362C" w:rsidR="001C56E8" w:rsidRDefault="00420261" w:rsidP="00BA769C">
            <w:pPr>
              <w:pStyle w:val="BodyText"/>
              <w:spacing w:line="240" w:lineRule="auto"/>
              <w:jc w:val="center"/>
            </w:pPr>
            <w:r>
              <w:t>8.9</w:t>
            </w:r>
          </w:p>
        </w:tc>
      </w:tr>
      <w:tr w:rsidR="001C56E8" w14:paraId="3CBE8592" w14:textId="77777777" w:rsidTr="0081223A">
        <w:tc>
          <w:tcPr>
            <w:tcW w:w="576" w:type="dxa"/>
            <w:vAlign w:val="center"/>
          </w:tcPr>
          <w:p w14:paraId="3B5A29E8" w14:textId="40DF41E4" w:rsidR="001C56E8" w:rsidRDefault="001C56E8" w:rsidP="00BA769C">
            <w:pPr>
              <w:pStyle w:val="BodyText"/>
              <w:spacing w:line="240" w:lineRule="auto"/>
              <w:jc w:val="center"/>
            </w:pPr>
            <w:r>
              <w:t>2</w:t>
            </w:r>
          </w:p>
        </w:tc>
        <w:tc>
          <w:tcPr>
            <w:tcW w:w="1440" w:type="dxa"/>
            <w:vAlign w:val="center"/>
          </w:tcPr>
          <w:p w14:paraId="7D163A22" w14:textId="77777777" w:rsidR="001C56E8" w:rsidRDefault="001C56E8" w:rsidP="00BA769C">
            <w:pPr>
              <w:jc w:val="center"/>
              <w:rPr>
                <w:rFonts w:ascii="Times New Roman" w:hAnsi="Times New Roman" w:cs="Times New Roman"/>
              </w:rPr>
            </w:pPr>
            <w:r>
              <w:rPr>
                <w:rFonts w:ascii="Times New Roman" w:hAnsi="Times New Roman" w:cs="Times New Roman"/>
              </w:rPr>
              <w:t>71.9</w:t>
            </w:r>
          </w:p>
          <w:p w14:paraId="0D067D6E" w14:textId="0CA6E5D3" w:rsidR="001C56E8" w:rsidRDefault="006560AB" w:rsidP="00BA769C">
            <w:pPr>
              <w:pStyle w:val="BodyText"/>
              <w:spacing w:line="240" w:lineRule="auto"/>
              <w:jc w:val="center"/>
            </w:pPr>
            <w:r>
              <w:t>(59.6,133.7</w:t>
            </w:r>
            <w:r w:rsidR="001C56E8">
              <w:t>)</w:t>
            </w:r>
          </w:p>
        </w:tc>
        <w:tc>
          <w:tcPr>
            <w:tcW w:w="1368" w:type="dxa"/>
            <w:vAlign w:val="center"/>
          </w:tcPr>
          <w:p w14:paraId="75142B46" w14:textId="77777777" w:rsidR="001C56E8" w:rsidRDefault="001C56E8" w:rsidP="00BA769C">
            <w:pPr>
              <w:jc w:val="center"/>
              <w:rPr>
                <w:rFonts w:ascii="Times New Roman" w:hAnsi="Times New Roman" w:cs="Times New Roman"/>
              </w:rPr>
            </w:pPr>
            <w:r>
              <w:rPr>
                <w:rFonts w:ascii="Times New Roman" w:hAnsi="Times New Roman" w:cs="Times New Roman"/>
              </w:rPr>
              <w:t>0.27</w:t>
            </w:r>
          </w:p>
          <w:p w14:paraId="4D0697C3" w14:textId="032DC2CA" w:rsidR="001C56E8" w:rsidRDefault="006560AB" w:rsidP="00BA769C">
            <w:pPr>
              <w:pStyle w:val="BodyText"/>
              <w:spacing w:line="240" w:lineRule="auto"/>
              <w:jc w:val="center"/>
            </w:pPr>
            <w:r>
              <w:t>(0.08,0.47</w:t>
            </w:r>
            <w:r w:rsidR="001C56E8">
              <w:t>)</w:t>
            </w:r>
          </w:p>
        </w:tc>
        <w:tc>
          <w:tcPr>
            <w:tcW w:w="1368" w:type="dxa"/>
            <w:vAlign w:val="center"/>
          </w:tcPr>
          <w:p w14:paraId="10F8F387" w14:textId="56900CB3" w:rsidR="001C56E8" w:rsidRDefault="001C56E8" w:rsidP="00BA769C">
            <w:pPr>
              <w:pStyle w:val="BodyText"/>
              <w:spacing w:line="240" w:lineRule="auto"/>
              <w:jc w:val="center"/>
            </w:pPr>
            <w:r>
              <w:t>--</w:t>
            </w:r>
          </w:p>
        </w:tc>
        <w:tc>
          <w:tcPr>
            <w:tcW w:w="1440" w:type="dxa"/>
            <w:vAlign w:val="center"/>
          </w:tcPr>
          <w:p w14:paraId="1F56300A" w14:textId="03474B09" w:rsidR="001C56E8" w:rsidRDefault="001C56E8" w:rsidP="00BA769C">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39A333CC" w14:textId="3050A0F4" w:rsidR="001C56E8" w:rsidRDefault="006560AB" w:rsidP="00BA769C">
            <w:pPr>
              <w:pStyle w:val="BodyText"/>
              <w:spacing w:line="240" w:lineRule="auto"/>
              <w:jc w:val="center"/>
            </w:pPr>
            <w:r>
              <w:t>(-3.0</w:t>
            </w:r>
            <w:r w:rsidR="0094575D">
              <w:t>1</w:t>
            </w:r>
            <w:r>
              <w:t>,-1.1</w:t>
            </w:r>
            <w:r w:rsidR="0094575D">
              <w:t>3</w:t>
            </w:r>
            <w:r w:rsidR="001C56E8">
              <w:t>)</w:t>
            </w:r>
          </w:p>
        </w:tc>
        <w:tc>
          <w:tcPr>
            <w:tcW w:w="1368" w:type="dxa"/>
            <w:vAlign w:val="center"/>
          </w:tcPr>
          <w:p w14:paraId="6BA57527"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4506E3F6" w14:textId="6688A898" w:rsidR="001C56E8" w:rsidRDefault="006560AB" w:rsidP="00BA769C">
            <w:pPr>
              <w:pStyle w:val="BodyText"/>
              <w:spacing w:line="240" w:lineRule="auto"/>
              <w:jc w:val="center"/>
            </w:pPr>
            <w:r>
              <w:t>(0.00,0.20</w:t>
            </w:r>
            <w:r w:rsidR="001C56E8">
              <w:t>)</w:t>
            </w:r>
          </w:p>
        </w:tc>
        <w:tc>
          <w:tcPr>
            <w:tcW w:w="1368" w:type="dxa"/>
            <w:vAlign w:val="center"/>
          </w:tcPr>
          <w:p w14:paraId="60CA700E" w14:textId="77777777" w:rsidR="001C56E8" w:rsidRDefault="001C56E8" w:rsidP="00BA769C">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34643FD1" w14:textId="5139B97A" w:rsidR="001C56E8" w:rsidRDefault="001C56E8" w:rsidP="00BA769C">
            <w:pPr>
              <w:pStyle w:val="BodyText"/>
              <w:spacing w:line="240" w:lineRule="auto"/>
              <w:jc w:val="center"/>
            </w:pPr>
            <w:r>
              <w:t>(0.44,1.00)</w:t>
            </w:r>
          </w:p>
        </w:tc>
        <w:tc>
          <w:tcPr>
            <w:tcW w:w="1368" w:type="dxa"/>
            <w:vAlign w:val="center"/>
          </w:tcPr>
          <w:p w14:paraId="04F0FA8A" w14:textId="11CC6375" w:rsidR="001C56E8" w:rsidRDefault="001C56E8" w:rsidP="00BA769C">
            <w:pPr>
              <w:pStyle w:val="BodyText"/>
              <w:spacing w:line="240" w:lineRule="auto"/>
              <w:jc w:val="center"/>
            </w:pPr>
            <w:r>
              <w:t>--</w:t>
            </w:r>
          </w:p>
        </w:tc>
        <w:tc>
          <w:tcPr>
            <w:tcW w:w="900" w:type="dxa"/>
            <w:vAlign w:val="center"/>
          </w:tcPr>
          <w:p w14:paraId="2BC829CB" w14:textId="3AA73A40" w:rsidR="001C56E8" w:rsidRDefault="001C56E8" w:rsidP="00BA769C">
            <w:pPr>
              <w:pStyle w:val="BodyText"/>
              <w:spacing w:line="240" w:lineRule="auto"/>
              <w:jc w:val="center"/>
            </w:pPr>
            <w:r>
              <w:t>1435.9</w:t>
            </w:r>
          </w:p>
        </w:tc>
        <w:tc>
          <w:tcPr>
            <w:tcW w:w="990" w:type="dxa"/>
            <w:gridSpan w:val="2"/>
            <w:vAlign w:val="center"/>
          </w:tcPr>
          <w:p w14:paraId="38F82A49" w14:textId="254689AC" w:rsidR="001C56E8" w:rsidRDefault="00420261" w:rsidP="00BA769C">
            <w:pPr>
              <w:pStyle w:val="BodyText"/>
              <w:spacing w:line="240" w:lineRule="auto"/>
              <w:jc w:val="center"/>
            </w:pPr>
            <w:r>
              <w:t>0.05</w:t>
            </w:r>
          </w:p>
        </w:tc>
      </w:tr>
      <w:tr w:rsidR="001C56E8" w14:paraId="031C77B3" w14:textId="77777777" w:rsidTr="0081223A">
        <w:tc>
          <w:tcPr>
            <w:tcW w:w="576" w:type="dxa"/>
            <w:vAlign w:val="center"/>
          </w:tcPr>
          <w:p w14:paraId="36248DE5" w14:textId="096DE325" w:rsidR="001C56E8" w:rsidRDefault="001C56E8" w:rsidP="00BA769C">
            <w:pPr>
              <w:pStyle w:val="BodyText"/>
              <w:spacing w:line="240" w:lineRule="auto"/>
              <w:jc w:val="center"/>
            </w:pPr>
            <w:r>
              <w:t>3</w:t>
            </w:r>
          </w:p>
        </w:tc>
        <w:tc>
          <w:tcPr>
            <w:tcW w:w="1440" w:type="dxa"/>
            <w:vAlign w:val="center"/>
          </w:tcPr>
          <w:p w14:paraId="2F36EA30" w14:textId="77777777" w:rsidR="001C56E8" w:rsidRDefault="001C56E8" w:rsidP="00BA769C">
            <w:pPr>
              <w:jc w:val="center"/>
              <w:rPr>
                <w:rFonts w:ascii="Times New Roman" w:hAnsi="Times New Roman" w:cs="Times New Roman"/>
              </w:rPr>
            </w:pPr>
            <w:r>
              <w:rPr>
                <w:rFonts w:ascii="Times New Roman" w:hAnsi="Times New Roman" w:cs="Times New Roman"/>
              </w:rPr>
              <w:t>71.7</w:t>
            </w:r>
          </w:p>
          <w:p w14:paraId="33644AA1" w14:textId="1D68E990" w:rsidR="001C56E8" w:rsidRDefault="006560AB" w:rsidP="00BA769C">
            <w:pPr>
              <w:jc w:val="center"/>
              <w:rPr>
                <w:rFonts w:ascii="Times New Roman" w:hAnsi="Times New Roman" w:cs="Times New Roman"/>
              </w:rPr>
            </w:pPr>
            <w:r>
              <w:rPr>
                <w:rFonts w:ascii="Times New Roman" w:hAnsi="Times New Roman" w:cs="Times New Roman"/>
              </w:rPr>
              <w:t>(58.7,125</w:t>
            </w:r>
            <w:r w:rsidR="001C56E8">
              <w:rPr>
                <w:rFonts w:ascii="Times New Roman" w:hAnsi="Times New Roman" w:cs="Times New Roman"/>
              </w:rPr>
              <w:t>.7)</w:t>
            </w:r>
          </w:p>
        </w:tc>
        <w:tc>
          <w:tcPr>
            <w:tcW w:w="1368" w:type="dxa"/>
            <w:vAlign w:val="center"/>
          </w:tcPr>
          <w:p w14:paraId="298FE46C" w14:textId="7AED746C" w:rsidR="001C56E8" w:rsidRDefault="001C56E8" w:rsidP="00BA769C">
            <w:pPr>
              <w:jc w:val="center"/>
              <w:rPr>
                <w:rFonts w:ascii="Times New Roman" w:hAnsi="Times New Roman" w:cs="Times New Roman"/>
              </w:rPr>
            </w:pPr>
            <w:r>
              <w:t>--</w:t>
            </w:r>
          </w:p>
        </w:tc>
        <w:tc>
          <w:tcPr>
            <w:tcW w:w="1368" w:type="dxa"/>
            <w:vAlign w:val="center"/>
          </w:tcPr>
          <w:p w14:paraId="190D2614" w14:textId="77777777" w:rsidR="001C56E8" w:rsidRDefault="001C56E8" w:rsidP="00BA769C">
            <w:pPr>
              <w:jc w:val="center"/>
              <w:rPr>
                <w:rFonts w:ascii="Times New Roman" w:hAnsi="Times New Roman" w:cs="Times New Roman"/>
              </w:rPr>
            </w:pPr>
            <w:r>
              <w:rPr>
                <w:rFonts w:ascii="Times New Roman" w:hAnsi="Times New Roman" w:cs="Times New Roman"/>
              </w:rPr>
              <w:t>0.31</w:t>
            </w:r>
          </w:p>
          <w:p w14:paraId="103AC639" w14:textId="283F135D" w:rsidR="001C56E8" w:rsidRDefault="006560AB" w:rsidP="00BA769C">
            <w:pPr>
              <w:pStyle w:val="BodyText"/>
              <w:spacing w:line="240" w:lineRule="auto"/>
              <w:jc w:val="center"/>
            </w:pPr>
            <w:r>
              <w:t>(0.10,0.74</w:t>
            </w:r>
            <w:r w:rsidR="001C56E8">
              <w:t>)</w:t>
            </w:r>
          </w:p>
        </w:tc>
        <w:tc>
          <w:tcPr>
            <w:tcW w:w="1440" w:type="dxa"/>
            <w:vAlign w:val="center"/>
          </w:tcPr>
          <w:p w14:paraId="7FB23ECB" w14:textId="22C735B3" w:rsidR="001C56E8" w:rsidRDefault="001C56E8" w:rsidP="00BA769C">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39D33B05" w14:textId="0231BB06" w:rsidR="001C56E8" w:rsidRDefault="001C56E8" w:rsidP="00BA769C">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092D020B" w14:textId="77777777" w:rsidR="001C56E8" w:rsidRDefault="001C56E8" w:rsidP="00BA769C">
            <w:pPr>
              <w:jc w:val="center"/>
              <w:rPr>
                <w:rFonts w:ascii="Times New Roman" w:hAnsi="Times New Roman" w:cs="Times New Roman"/>
              </w:rPr>
            </w:pPr>
            <w:r>
              <w:rPr>
                <w:rFonts w:ascii="Times New Roman" w:hAnsi="Times New Roman" w:cs="Times New Roman"/>
              </w:rPr>
              <w:t>0.09</w:t>
            </w:r>
          </w:p>
          <w:p w14:paraId="778BFF23" w14:textId="74D1A957" w:rsidR="001C56E8" w:rsidRDefault="006560AB" w:rsidP="00BA769C">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50C7D720" w14:textId="45FB5A5D" w:rsidR="001C56E8" w:rsidRDefault="001C56E8" w:rsidP="00BA769C">
            <w:pPr>
              <w:jc w:val="center"/>
              <w:rPr>
                <w:rFonts w:ascii="Times New Roman" w:hAnsi="Times New Roman" w:cs="Times New Roman"/>
              </w:rPr>
            </w:pPr>
            <w:r>
              <w:t>--</w:t>
            </w:r>
          </w:p>
        </w:tc>
        <w:tc>
          <w:tcPr>
            <w:tcW w:w="1368" w:type="dxa"/>
            <w:vAlign w:val="center"/>
          </w:tcPr>
          <w:p w14:paraId="7F7E020E" w14:textId="77777777" w:rsidR="001C56E8" w:rsidRDefault="001C56E8" w:rsidP="00BA769C">
            <w:pPr>
              <w:jc w:val="center"/>
              <w:rPr>
                <w:rFonts w:ascii="Times New Roman" w:hAnsi="Times New Roman" w:cs="Times New Roman"/>
              </w:rPr>
            </w:pPr>
            <w:r>
              <w:rPr>
                <w:rFonts w:ascii="Times New Roman" w:hAnsi="Times New Roman" w:cs="Times New Roman"/>
              </w:rPr>
              <w:t>0.13</w:t>
            </w:r>
          </w:p>
          <w:p w14:paraId="1D94D8BE" w14:textId="1190B7DC" w:rsidR="001C56E8" w:rsidRDefault="006560AB" w:rsidP="00BA769C">
            <w:pPr>
              <w:pStyle w:val="BodyText"/>
              <w:spacing w:line="240" w:lineRule="auto"/>
              <w:jc w:val="center"/>
            </w:pPr>
            <w:r>
              <w:t>(0.00,0.46</w:t>
            </w:r>
            <w:r w:rsidR="001C56E8">
              <w:t>)</w:t>
            </w:r>
          </w:p>
        </w:tc>
        <w:tc>
          <w:tcPr>
            <w:tcW w:w="900" w:type="dxa"/>
            <w:vAlign w:val="center"/>
          </w:tcPr>
          <w:p w14:paraId="724BBCFF" w14:textId="4A46AB90" w:rsidR="001C56E8" w:rsidRPr="00AA173A" w:rsidRDefault="001C56E8" w:rsidP="00BA769C">
            <w:pPr>
              <w:pStyle w:val="BodyText"/>
              <w:spacing w:line="240" w:lineRule="auto"/>
              <w:jc w:val="center"/>
            </w:pPr>
            <w:r w:rsidRPr="00AA173A">
              <w:t>1435.4</w:t>
            </w:r>
          </w:p>
        </w:tc>
        <w:tc>
          <w:tcPr>
            <w:tcW w:w="990" w:type="dxa"/>
            <w:gridSpan w:val="2"/>
            <w:vAlign w:val="center"/>
          </w:tcPr>
          <w:p w14:paraId="5E9E89E1" w14:textId="19A0D16C" w:rsidR="001C56E8" w:rsidRDefault="00420261" w:rsidP="00BA769C">
            <w:pPr>
              <w:pStyle w:val="BodyText"/>
              <w:spacing w:line="240" w:lineRule="auto"/>
              <w:jc w:val="center"/>
            </w:pPr>
            <w:r>
              <w:t>--</w:t>
            </w:r>
          </w:p>
        </w:tc>
      </w:tr>
      <w:tr w:rsidR="00420261" w14:paraId="1943E528" w14:textId="77777777" w:rsidTr="00BB4C83">
        <w:trPr>
          <w:gridAfter w:val="1"/>
          <w:wAfter w:w="18" w:type="dxa"/>
          <w:trHeight w:val="504"/>
        </w:trPr>
        <w:tc>
          <w:tcPr>
            <w:tcW w:w="12168" w:type="dxa"/>
            <w:gridSpan w:val="10"/>
            <w:vAlign w:val="bottom"/>
          </w:tcPr>
          <w:p w14:paraId="414BF006" w14:textId="03AE8BE6" w:rsidR="00420261" w:rsidRPr="00AA173A" w:rsidRDefault="00420261" w:rsidP="00420261">
            <w:pPr>
              <w:pStyle w:val="BodyText"/>
              <w:spacing w:line="240" w:lineRule="auto"/>
              <w:jc w:val="center"/>
              <w:rPr>
                <w:b/>
              </w:rPr>
            </w:pPr>
            <w:r w:rsidRPr="00AA173A">
              <w:rPr>
                <w:b/>
              </w:rPr>
              <w:t>Mosquitofish (Site 2)</w:t>
            </w:r>
          </w:p>
        </w:tc>
      </w:tr>
      <w:tr w:rsidR="001C56E8" w14:paraId="4317F2E1" w14:textId="77777777" w:rsidTr="0081223A">
        <w:tc>
          <w:tcPr>
            <w:tcW w:w="576" w:type="dxa"/>
            <w:vAlign w:val="center"/>
          </w:tcPr>
          <w:p w14:paraId="602C6F4F" w14:textId="0E104572" w:rsidR="001C56E8" w:rsidRDefault="001C56E8" w:rsidP="00BA769C">
            <w:pPr>
              <w:pStyle w:val="BodyText"/>
              <w:spacing w:line="240" w:lineRule="auto"/>
              <w:jc w:val="center"/>
            </w:pPr>
            <w:r>
              <w:t>1</w:t>
            </w:r>
          </w:p>
        </w:tc>
        <w:tc>
          <w:tcPr>
            <w:tcW w:w="1440" w:type="dxa"/>
            <w:vAlign w:val="center"/>
          </w:tcPr>
          <w:p w14:paraId="62468594" w14:textId="77777777" w:rsidR="001C56E8" w:rsidRDefault="0094575D" w:rsidP="00BA769C">
            <w:pPr>
              <w:jc w:val="center"/>
              <w:rPr>
                <w:rFonts w:ascii="Times New Roman" w:hAnsi="Times New Roman" w:cs="Times New Roman"/>
              </w:rPr>
            </w:pPr>
            <w:r>
              <w:rPr>
                <w:rFonts w:ascii="Times New Roman" w:hAnsi="Times New Roman" w:cs="Times New Roman"/>
              </w:rPr>
              <w:t>66.7</w:t>
            </w:r>
          </w:p>
          <w:p w14:paraId="23B71DFD" w14:textId="76D9394F" w:rsidR="0094575D" w:rsidRDefault="0094575D" w:rsidP="00BA769C">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5B9D5912" w14:textId="77777777" w:rsidR="001C56E8" w:rsidRDefault="0094575D" w:rsidP="00BA769C">
            <w:pPr>
              <w:jc w:val="center"/>
              <w:rPr>
                <w:rFonts w:ascii="Times New Roman" w:hAnsi="Times New Roman" w:cs="Times New Roman"/>
              </w:rPr>
            </w:pPr>
            <w:r>
              <w:rPr>
                <w:rFonts w:ascii="Times New Roman" w:hAnsi="Times New Roman" w:cs="Times New Roman"/>
              </w:rPr>
              <w:t>0.28</w:t>
            </w:r>
          </w:p>
          <w:p w14:paraId="43064927" w14:textId="6DD61C29" w:rsidR="0094575D" w:rsidRDefault="0094575D" w:rsidP="00BA769C">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633139A1" w14:textId="4B39D012" w:rsidR="001C56E8" w:rsidRDefault="001C56E8" w:rsidP="00BA769C">
            <w:pPr>
              <w:pStyle w:val="BodyText"/>
              <w:spacing w:line="240" w:lineRule="auto"/>
              <w:jc w:val="center"/>
            </w:pPr>
            <w:r>
              <w:t>--</w:t>
            </w:r>
          </w:p>
        </w:tc>
        <w:tc>
          <w:tcPr>
            <w:tcW w:w="1440" w:type="dxa"/>
            <w:vAlign w:val="center"/>
          </w:tcPr>
          <w:p w14:paraId="4CC54497" w14:textId="6285290E" w:rsidR="001C56E8" w:rsidRDefault="0094575D" w:rsidP="00BA769C">
            <w:pPr>
              <w:jc w:val="center"/>
              <w:rPr>
                <w:rFonts w:ascii="Times New Roman" w:hAnsi="Times New Roman" w:cs="Times New Roman"/>
              </w:rPr>
            </w:pPr>
            <w:r>
              <w:rPr>
                <w:rFonts w:ascii="Times New Roman" w:hAnsi="Times New Roman" w:cs="Times New Roman"/>
              </w:rPr>
              <w:t>-0.74</w:t>
            </w:r>
          </w:p>
          <w:p w14:paraId="727CB4DF" w14:textId="76AD86EA" w:rsidR="0094575D" w:rsidRDefault="0094575D" w:rsidP="00BA769C">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3533B19E" w14:textId="0AF121CC" w:rsidR="001C56E8" w:rsidRDefault="001C56E8" w:rsidP="00BA769C">
            <w:pPr>
              <w:jc w:val="center"/>
              <w:rPr>
                <w:rFonts w:ascii="Times New Roman" w:hAnsi="Times New Roman" w:cs="Times New Roman"/>
              </w:rPr>
            </w:pPr>
            <w:r>
              <w:t>--</w:t>
            </w:r>
          </w:p>
        </w:tc>
        <w:tc>
          <w:tcPr>
            <w:tcW w:w="1368" w:type="dxa"/>
            <w:vAlign w:val="center"/>
          </w:tcPr>
          <w:p w14:paraId="1B31D5BD" w14:textId="1BBED240" w:rsidR="001C56E8" w:rsidRDefault="001C56E8" w:rsidP="00BA769C">
            <w:pPr>
              <w:jc w:val="center"/>
              <w:rPr>
                <w:rFonts w:ascii="Times New Roman" w:hAnsi="Times New Roman" w:cs="Times New Roman"/>
              </w:rPr>
            </w:pPr>
            <w:r>
              <w:t>--</w:t>
            </w:r>
          </w:p>
        </w:tc>
        <w:tc>
          <w:tcPr>
            <w:tcW w:w="1368" w:type="dxa"/>
            <w:vAlign w:val="center"/>
          </w:tcPr>
          <w:p w14:paraId="61E1773E" w14:textId="7A55C543" w:rsidR="001C56E8" w:rsidRDefault="001C56E8" w:rsidP="00BA769C">
            <w:pPr>
              <w:pStyle w:val="BodyText"/>
              <w:spacing w:line="240" w:lineRule="auto"/>
              <w:jc w:val="center"/>
            </w:pPr>
            <w:r>
              <w:t>--</w:t>
            </w:r>
          </w:p>
        </w:tc>
        <w:tc>
          <w:tcPr>
            <w:tcW w:w="900" w:type="dxa"/>
            <w:vAlign w:val="center"/>
          </w:tcPr>
          <w:p w14:paraId="21A87F95" w14:textId="773AD842" w:rsidR="0094575D" w:rsidRPr="00EB3714" w:rsidRDefault="0094575D" w:rsidP="0094575D">
            <w:pPr>
              <w:pStyle w:val="BodyText"/>
              <w:spacing w:line="240" w:lineRule="auto"/>
              <w:jc w:val="center"/>
            </w:pPr>
            <w:r w:rsidRPr="00EB3714">
              <w:t>4355.7</w:t>
            </w:r>
          </w:p>
        </w:tc>
        <w:tc>
          <w:tcPr>
            <w:tcW w:w="990" w:type="dxa"/>
            <w:gridSpan w:val="2"/>
            <w:vAlign w:val="center"/>
          </w:tcPr>
          <w:p w14:paraId="58334CD9" w14:textId="3EF472AC" w:rsidR="001C56E8" w:rsidRDefault="00420261" w:rsidP="00BA769C">
            <w:pPr>
              <w:pStyle w:val="BodyText"/>
              <w:spacing w:line="240" w:lineRule="auto"/>
              <w:jc w:val="center"/>
            </w:pPr>
            <w:r>
              <w:t>196.3</w:t>
            </w:r>
          </w:p>
        </w:tc>
      </w:tr>
      <w:tr w:rsidR="001C56E8" w14:paraId="7ACE3286" w14:textId="77777777" w:rsidTr="0081223A">
        <w:tc>
          <w:tcPr>
            <w:tcW w:w="576" w:type="dxa"/>
            <w:vAlign w:val="center"/>
          </w:tcPr>
          <w:p w14:paraId="311BC056" w14:textId="6A50ACD1" w:rsidR="001C56E8" w:rsidRDefault="001C56E8" w:rsidP="00BA769C">
            <w:pPr>
              <w:pStyle w:val="BodyText"/>
              <w:spacing w:line="240" w:lineRule="auto"/>
              <w:jc w:val="center"/>
            </w:pPr>
            <w:r>
              <w:t>2</w:t>
            </w:r>
          </w:p>
        </w:tc>
        <w:tc>
          <w:tcPr>
            <w:tcW w:w="1440" w:type="dxa"/>
            <w:vAlign w:val="center"/>
          </w:tcPr>
          <w:p w14:paraId="5DCCA144" w14:textId="77777777" w:rsidR="001C56E8" w:rsidRDefault="001C56E8" w:rsidP="00BA769C">
            <w:pPr>
              <w:jc w:val="center"/>
              <w:rPr>
                <w:rFonts w:ascii="Times New Roman" w:hAnsi="Times New Roman" w:cs="Times New Roman"/>
              </w:rPr>
            </w:pPr>
            <w:r>
              <w:rPr>
                <w:rFonts w:ascii="Times New Roman" w:hAnsi="Times New Roman" w:cs="Times New Roman"/>
              </w:rPr>
              <w:t>35.9</w:t>
            </w:r>
          </w:p>
          <w:p w14:paraId="10AE77D7" w14:textId="299981AE" w:rsidR="001C56E8" w:rsidRDefault="001C56E8" w:rsidP="0094575D">
            <w:pPr>
              <w:pStyle w:val="BodyText"/>
              <w:spacing w:line="240" w:lineRule="auto"/>
              <w:jc w:val="center"/>
            </w:pPr>
            <w:r>
              <w:t>(34.</w:t>
            </w:r>
            <w:r w:rsidR="0094575D">
              <w:t>4</w:t>
            </w:r>
            <w:r>
              <w:t>,37.6)</w:t>
            </w:r>
          </w:p>
        </w:tc>
        <w:tc>
          <w:tcPr>
            <w:tcW w:w="1368" w:type="dxa"/>
            <w:vAlign w:val="center"/>
          </w:tcPr>
          <w:p w14:paraId="0EF41548" w14:textId="77777777" w:rsidR="001C56E8" w:rsidRDefault="001C56E8" w:rsidP="00BA769C">
            <w:pPr>
              <w:jc w:val="center"/>
              <w:rPr>
                <w:rFonts w:ascii="Times New Roman" w:hAnsi="Times New Roman" w:cs="Times New Roman"/>
              </w:rPr>
            </w:pPr>
            <w:r>
              <w:rPr>
                <w:rFonts w:ascii="Times New Roman" w:hAnsi="Times New Roman" w:cs="Times New Roman"/>
              </w:rPr>
              <w:t>2.01</w:t>
            </w:r>
          </w:p>
          <w:p w14:paraId="1038295B" w14:textId="348E11AD" w:rsidR="001C56E8" w:rsidRDefault="0094575D" w:rsidP="00BA769C">
            <w:pPr>
              <w:pStyle w:val="BodyText"/>
              <w:spacing w:line="240" w:lineRule="auto"/>
              <w:jc w:val="center"/>
            </w:pPr>
            <w:r>
              <w:t>(1.69,2.36</w:t>
            </w:r>
            <w:r w:rsidR="001C56E8">
              <w:t>)</w:t>
            </w:r>
          </w:p>
        </w:tc>
        <w:tc>
          <w:tcPr>
            <w:tcW w:w="1368" w:type="dxa"/>
            <w:vAlign w:val="center"/>
          </w:tcPr>
          <w:p w14:paraId="55974F04" w14:textId="4927ADF9" w:rsidR="001C56E8" w:rsidRDefault="001C56E8" w:rsidP="00BA769C">
            <w:pPr>
              <w:pStyle w:val="BodyText"/>
              <w:spacing w:line="240" w:lineRule="auto"/>
              <w:jc w:val="center"/>
            </w:pPr>
            <w:r>
              <w:t>--</w:t>
            </w:r>
          </w:p>
        </w:tc>
        <w:tc>
          <w:tcPr>
            <w:tcW w:w="1440" w:type="dxa"/>
            <w:vAlign w:val="center"/>
          </w:tcPr>
          <w:p w14:paraId="4103F77C" w14:textId="77777777" w:rsidR="001C56E8" w:rsidRDefault="001C56E8" w:rsidP="00BA769C">
            <w:pPr>
              <w:jc w:val="center"/>
              <w:rPr>
                <w:rFonts w:ascii="Times New Roman" w:hAnsi="Times New Roman" w:cs="Times New Roman"/>
              </w:rPr>
            </w:pPr>
            <w:r>
              <w:rPr>
                <w:rFonts w:ascii="Times New Roman" w:hAnsi="Times New Roman" w:cs="Times New Roman"/>
              </w:rPr>
              <w:t>-0.02</w:t>
            </w:r>
          </w:p>
          <w:p w14:paraId="28BF26D2" w14:textId="503A3A12" w:rsidR="001C56E8" w:rsidRDefault="001C56E8" w:rsidP="00BA769C">
            <w:pPr>
              <w:pStyle w:val="BodyText"/>
              <w:spacing w:line="240" w:lineRule="auto"/>
              <w:jc w:val="center"/>
            </w:pPr>
            <w:r>
              <w:t>(-0.04,-0.01)</w:t>
            </w:r>
          </w:p>
        </w:tc>
        <w:tc>
          <w:tcPr>
            <w:tcW w:w="1368" w:type="dxa"/>
            <w:vAlign w:val="center"/>
          </w:tcPr>
          <w:p w14:paraId="7F14FD21" w14:textId="77777777" w:rsidR="001C56E8" w:rsidRDefault="001C56E8" w:rsidP="00BA769C">
            <w:pPr>
              <w:jc w:val="center"/>
              <w:rPr>
                <w:rFonts w:ascii="Times New Roman" w:hAnsi="Times New Roman" w:cs="Times New Roman"/>
              </w:rPr>
            </w:pPr>
            <w:r>
              <w:rPr>
                <w:rFonts w:ascii="Times New Roman" w:hAnsi="Times New Roman" w:cs="Times New Roman"/>
              </w:rPr>
              <w:t>0.88</w:t>
            </w:r>
          </w:p>
          <w:p w14:paraId="4840FC03" w14:textId="633FD98A" w:rsidR="001C56E8" w:rsidRDefault="001C56E8" w:rsidP="00BA769C">
            <w:pPr>
              <w:pStyle w:val="BodyText"/>
              <w:spacing w:line="240" w:lineRule="auto"/>
              <w:jc w:val="center"/>
            </w:pPr>
            <w:r>
              <w:t>(0.87,0.89)</w:t>
            </w:r>
          </w:p>
        </w:tc>
        <w:tc>
          <w:tcPr>
            <w:tcW w:w="1368" w:type="dxa"/>
            <w:vAlign w:val="center"/>
          </w:tcPr>
          <w:p w14:paraId="4C3FA268" w14:textId="77777777" w:rsidR="001C56E8" w:rsidRDefault="001C56E8" w:rsidP="00BA769C">
            <w:pPr>
              <w:jc w:val="center"/>
              <w:rPr>
                <w:rFonts w:ascii="Times New Roman" w:hAnsi="Times New Roman" w:cs="Times New Roman"/>
              </w:rPr>
            </w:pPr>
            <w:r>
              <w:rPr>
                <w:rFonts w:ascii="Times New Roman" w:hAnsi="Times New Roman" w:cs="Times New Roman"/>
              </w:rPr>
              <w:t>1.95</w:t>
            </w:r>
          </w:p>
          <w:p w14:paraId="0010E200" w14:textId="1C0BE338" w:rsidR="001C56E8" w:rsidRDefault="0094575D" w:rsidP="00BA769C">
            <w:pPr>
              <w:pStyle w:val="BodyText"/>
              <w:spacing w:line="240" w:lineRule="auto"/>
              <w:jc w:val="center"/>
            </w:pPr>
            <w:r>
              <w:t>(1.84</w:t>
            </w:r>
            <w:r w:rsidR="001C56E8">
              <w:t>,2.05)</w:t>
            </w:r>
          </w:p>
        </w:tc>
        <w:tc>
          <w:tcPr>
            <w:tcW w:w="1368" w:type="dxa"/>
            <w:vAlign w:val="center"/>
          </w:tcPr>
          <w:p w14:paraId="22BAC47D" w14:textId="2A78E463" w:rsidR="001C56E8" w:rsidRDefault="001C56E8" w:rsidP="00BA769C">
            <w:pPr>
              <w:pStyle w:val="BodyText"/>
              <w:spacing w:line="240" w:lineRule="auto"/>
              <w:jc w:val="center"/>
            </w:pPr>
            <w:r>
              <w:t>--</w:t>
            </w:r>
          </w:p>
        </w:tc>
        <w:tc>
          <w:tcPr>
            <w:tcW w:w="900" w:type="dxa"/>
            <w:vAlign w:val="center"/>
          </w:tcPr>
          <w:p w14:paraId="7210A283" w14:textId="00C54708" w:rsidR="001C56E8" w:rsidRPr="00AA173A" w:rsidRDefault="001C56E8" w:rsidP="00BA769C">
            <w:pPr>
              <w:pStyle w:val="BodyText"/>
              <w:spacing w:line="240" w:lineRule="auto"/>
              <w:jc w:val="center"/>
            </w:pPr>
            <w:r w:rsidRPr="00AA173A">
              <w:t>4159.4</w:t>
            </w:r>
          </w:p>
        </w:tc>
        <w:tc>
          <w:tcPr>
            <w:tcW w:w="990" w:type="dxa"/>
            <w:gridSpan w:val="2"/>
            <w:vAlign w:val="center"/>
          </w:tcPr>
          <w:p w14:paraId="03375E6D" w14:textId="03EAA729" w:rsidR="001C56E8" w:rsidRDefault="00420261" w:rsidP="00BA769C">
            <w:pPr>
              <w:pStyle w:val="BodyText"/>
              <w:spacing w:line="240" w:lineRule="auto"/>
              <w:jc w:val="center"/>
            </w:pPr>
            <w:r>
              <w:t>--</w:t>
            </w:r>
          </w:p>
        </w:tc>
      </w:tr>
      <w:tr w:rsidR="001C56E8" w14:paraId="06766C12" w14:textId="77777777" w:rsidTr="0081223A">
        <w:tc>
          <w:tcPr>
            <w:tcW w:w="576" w:type="dxa"/>
            <w:vAlign w:val="center"/>
          </w:tcPr>
          <w:p w14:paraId="5B56EAFD" w14:textId="6E65EA3C" w:rsidR="001C56E8" w:rsidRDefault="001C56E8" w:rsidP="00BA769C">
            <w:pPr>
              <w:pStyle w:val="BodyText"/>
              <w:spacing w:line="240" w:lineRule="auto"/>
              <w:jc w:val="center"/>
            </w:pPr>
            <w:r>
              <w:t>3</w:t>
            </w:r>
          </w:p>
        </w:tc>
        <w:tc>
          <w:tcPr>
            <w:tcW w:w="1440" w:type="dxa"/>
            <w:vAlign w:val="center"/>
          </w:tcPr>
          <w:p w14:paraId="0EE2C6E2" w14:textId="77777777" w:rsidR="001C56E8" w:rsidRDefault="001C56E8" w:rsidP="00BA769C">
            <w:pPr>
              <w:jc w:val="center"/>
              <w:rPr>
                <w:rFonts w:ascii="Times New Roman" w:hAnsi="Times New Roman" w:cs="Times New Roman"/>
              </w:rPr>
            </w:pPr>
            <w:r>
              <w:rPr>
                <w:rFonts w:ascii="Times New Roman" w:hAnsi="Times New Roman" w:cs="Times New Roman"/>
              </w:rPr>
              <w:t>35.1</w:t>
            </w:r>
          </w:p>
          <w:p w14:paraId="3081CE11" w14:textId="0B78DB71" w:rsidR="001C56E8" w:rsidRDefault="001C56E8" w:rsidP="0094575D">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7ECB3A10" w14:textId="2C869368" w:rsidR="001C56E8" w:rsidRDefault="001C56E8" w:rsidP="00BA769C">
            <w:pPr>
              <w:jc w:val="center"/>
              <w:rPr>
                <w:rFonts w:ascii="Times New Roman" w:hAnsi="Times New Roman" w:cs="Times New Roman"/>
              </w:rPr>
            </w:pPr>
            <w:r>
              <w:t>--</w:t>
            </w:r>
          </w:p>
        </w:tc>
        <w:tc>
          <w:tcPr>
            <w:tcW w:w="1368" w:type="dxa"/>
            <w:vAlign w:val="center"/>
          </w:tcPr>
          <w:p w14:paraId="3BE5F5E5" w14:textId="77777777" w:rsidR="001C56E8" w:rsidRDefault="001C56E8" w:rsidP="00BA769C">
            <w:pPr>
              <w:jc w:val="center"/>
              <w:rPr>
                <w:rFonts w:ascii="Times New Roman" w:hAnsi="Times New Roman" w:cs="Times New Roman"/>
              </w:rPr>
            </w:pPr>
            <w:r>
              <w:rPr>
                <w:rFonts w:ascii="Times New Roman" w:hAnsi="Times New Roman" w:cs="Times New Roman"/>
              </w:rPr>
              <w:t>4.64</w:t>
            </w:r>
          </w:p>
          <w:p w14:paraId="557F7A7D" w14:textId="73DF0B9A" w:rsidR="001C56E8" w:rsidRDefault="0094575D" w:rsidP="00BA769C">
            <w:pPr>
              <w:pStyle w:val="BodyText"/>
              <w:spacing w:line="240" w:lineRule="auto"/>
              <w:jc w:val="center"/>
            </w:pPr>
            <w:r>
              <w:t>(3.28,6.62</w:t>
            </w:r>
            <w:r w:rsidR="001C56E8">
              <w:t>)</w:t>
            </w:r>
          </w:p>
        </w:tc>
        <w:tc>
          <w:tcPr>
            <w:tcW w:w="1440" w:type="dxa"/>
            <w:vAlign w:val="center"/>
          </w:tcPr>
          <w:p w14:paraId="1185BD2A"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168ADEDC" w14:textId="6F949B47" w:rsidR="001C56E8" w:rsidRDefault="0094575D" w:rsidP="00BA769C">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42BE289A" w14:textId="77777777" w:rsidR="001C56E8" w:rsidRDefault="001C56E8" w:rsidP="00BA769C">
            <w:pPr>
              <w:jc w:val="center"/>
              <w:rPr>
                <w:rFonts w:ascii="Times New Roman" w:hAnsi="Times New Roman" w:cs="Times New Roman"/>
              </w:rPr>
            </w:pPr>
            <w:r>
              <w:rPr>
                <w:rFonts w:ascii="Times New Roman" w:hAnsi="Times New Roman" w:cs="Times New Roman"/>
              </w:rPr>
              <w:t>0.92</w:t>
            </w:r>
          </w:p>
          <w:p w14:paraId="68946267" w14:textId="14286D18" w:rsidR="001C56E8" w:rsidRDefault="001C56E8" w:rsidP="00BA769C">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F900A5F" w14:textId="0876112B" w:rsidR="001C56E8" w:rsidRDefault="001C56E8" w:rsidP="00BA769C">
            <w:pPr>
              <w:jc w:val="center"/>
              <w:rPr>
                <w:rFonts w:ascii="Times New Roman" w:hAnsi="Times New Roman" w:cs="Times New Roman"/>
              </w:rPr>
            </w:pPr>
            <w:r>
              <w:t>--</w:t>
            </w:r>
          </w:p>
        </w:tc>
        <w:tc>
          <w:tcPr>
            <w:tcW w:w="1368" w:type="dxa"/>
            <w:vAlign w:val="center"/>
          </w:tcPr>
          <w:p w14:paraId="6DEE00B1" w14:textId="77777777" w:rsidR="001C56E8" w:rsidRDefault="001C56E8" w:rsidP="00BA769C">
            <w:pPr>
              <w:jc w:val="center"/>
              <w:rPr>
                <w:rFonts w:ascii="Times New Roman" w:hAnsi="Times New Roman" w:cs="Times New Roman"/>
              </w:rPr>
            </w:pPr>
            <w:r>
              <w:rPr>
                <w:rFonts w:ascii="Times New Roman" w:hAnsi="Times New Roman" w:cs="Times New Roman"/>
              </w:rPr>
              <w:t>0.43</w:t>
            </w:r>
          </w:p>
          <w:p w14:paraId="73EAA923" w14:textId="5E9D715F" w:rsidR="001C56E8" w:rsidRDefault="001C56E8" w:rsidP="00BA769C">
            <w:pPr>
              <w:pStyle w:val="BodyText"/>
              <w:spacing w:line="240" w:lineRule="auto"/>
              <w:jc w:val="center"/>
            </w:pPr>
            <w:r>
              <w:t>(0.37,0.48)</w:t>
            </w:r>
          </w:p>
        </w:tc>
        <w:tc>
          <w:tcPr>
            <w:tcW w:w="900" w:type="dxa"/>
            <w:vAlign w:val="center"/>
          </w:tcPr>
          <w:p w14:paraId="0C67A0A0" w14:textId="59133914" w:rsidR="001C56E8" w:rsidRDefault="001C56E8" w:rsidP="00BA769C">
            <w:pPr>
              <w:pStyle w:val="BodyText"/>
              <w:spacing w:line="240" w:lineRule="auto"/>
              <w:jc w:val="center"/>
            </w:pPr>
            <w:r>
              <w:t>4175.4</w:t>
            </w:r>
          </w:p>
        </w:tc>
        <w:tc>
          <w:tcPr>
            <w:tcW w:w="990" w:type="dxa"/>
            <w:gridSpan w:val="2"/>
            <w:vAlign w:val="center"/>
          </w:tcPr>
          <w:p w14:paraId="7E89C5CE" w14:textId="07BE75CD" w:rsidR="001C56E8" w:rsidRDefault="00420261" w:rsidP="00BA769C">
            <w:pPr>
              <w:pStyle w:val="BodyText"/>
              <w:spacing w:line="240" w:lineRule="auto"/>
              <w:jc w:val="center"/>
            </w:pPr>
            <w:r>
              <w:t>16.0</w:t>
            </w:r>
          </w:p>
        </w:tc>
      </w:tr>
      <w:tr w:rsidR="00420261" w14:paraId="577F7E21" w14:textId="77777777" w:rsidTr="00BB4C83">
        <w:trPr>
          <w:gridAfter w:val="1"/>
          <w:wAfter w:w="18" w:type="dxa"/>
          <w:trHeight w:val="504"/>
        </w:trPr>
        <w:tc>
          <w:tcPr>
            <w:tcW w:w="12168" w:type="dxa"/>
            <w:gridSpan w:val="10"/>
            <w:vAlign w:val="bottom"/>
          </w:tcPr>
          <w:p w14:paraId="02F3A14B" w14:textId="01AC7355" w:rsidR="00420261" w:rsidRPr="00AA173A" w:rsidRDefault="00420261" w:rsidP="00420261">
            <w:pPr>
              <w:pStyle w:val="BodyText"/>
              <w:tabs>
                <w:tab w:val="clear" w:pos="360"/>
              </w:tabs>
              <w:spacing w:line="240" w:lineRule="auto"/>
              <w:jc w:val="center"/>
              <w:rPr>
                <w:b/>
              </w:rPr>
            </w:pPr>
            <w:r w:rsidRPr="00AA173A">
              <w:rPr>
                <w:b/>
              </w:rPr>
              <w:t>Mosquitofish (Site 4)</w:t>
            </w:r>
          </w:p>
        </w:tc>
      </w:tr>
      <w:tr w:rsidR="001C56E8" w14:paraId="776A8075" w14:textId="77777777" w:rsidTr="0081223A">
        <w:tc>
          <w:tcPr>
            <w:tcW w:w="576" w:type="dxa"/>
            <w:vAlign w:val="center"/>
          </w:tcPr>
          <w:p w14:paraId="1BDB83F0" w14:textId="33E17BA6" w:rsidR="001C56E8" w:rsidRDefault="001C56E8" w:rsidP="00BA769C">
            <w:pPr>
              <w:pStyle w:val="BodyText"/>
              <w:spacing w:line="240" w:lineRule="auto"/>
              <w:jc w:val="center"/>
            </w:pPr>
            <w:r>
              <w:t>1</w:t>
            </w:r>
          </w:p>
        </w:tc>
        <w:tc>
          <w:tcPr>
            <w:tcW w:w="1440" w:type="dxa"/>
            <w:vAlign w:val="center"/>
          </w:tcPr>
          <w:p w14:paraId="17251B6D" w14:textId="77777777" w:rsidR="001C56E8" w:rsidRDefault="0094575D" w:rsidP="00BA769C">
            <w:pPr>
              <w:jc w:val="center"/>
              <w:rPr>
                <w:rFonts w:ascii="Times New Roman" w:hAnsi="Times New Roman" w:cs="Times New Roman"/>
              </w:rPr>
            </w:pPr>
            <w:r>
              <w:rPr>
                <w:rFonts w:ascii="Times New Roman" w:hAnsi="Times New Roman" w:cs="Times New Roman"/>
              </w:rPr>
              <w:t>266.9</w:t>
            </w:r>
          </w:p>
          <w:p w14:paraId="4F6152D2" w14:textId="6F11809F" w:rsidR="0094575D" w:rsidRDefault="0094575D" w:rsidP="00BA769C">
            <w:pPr>
              <w:jc w:val="center"/>
              <w:rPr>
                <w:rFonts w:ascii="Times New Roman" w:hAnsi="Times New Roman" w:cs="Times New Roman"/>
              </w:rPr>
            </w:pPr>
            <w:r>
              <w:rPr>
                <w:rFonts w:ascii="Times New Roman" w:hAnsi="Times New Roman" w:cs="Times New Roman"/>
              </w:rPr>
              <w:t>(70.6,554.9)</w:t>
            </w:r>
          </w:p>
        </w:tc>
        <w:tc>
          <w:tcPr>
            <w:tcW w:w="1368" w:type="dxa"/>
            <w:vAlign w:val="center"/>
          </w:tcPr>
          <w:p w14:paraId="5AC35DB7" w14:textId="77777777" w:rsidR="001C56E8" w:rsidRDefault="0094575D" w:rsidP="00BA769C">
            <w:pPr>
              <w:jc w:val="center"/>
              <w:rPr>
                <w:rFonts w:ascii="Times New Roman" w:hAnsi="Times New Roman" w:cs="Times New Roman"/>
              </w:rPr>
            </w:pPr>
            <w:r>
              <w:rPr>
                <w:rFonts w:ascii="Times New Roman" w:hAnsi="Times New Roman" w:cs="Times New Roman"/>
              </w:rPr>
              <w:t>0.07</w:t>
            </w:r>
          </w:p>
          <w:p w14:paraId="63B32AD0" w14:textId="02588437" w:rsidR="0094575D" w:rsidRDefault="0094575D" w:rsidP="00BA769C">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6B7E564F" w14:textId="5E6CC567" w:rsidR="001C56E8" w:rsidRDefault="001C56E8" w:rsidP="00BA769C">
            <w:pPr>
              <w:pStyle w:val="BodyText"/>
              <w:spacing w:line="240" w:lineRule="auto"/>
              <w:jc w:val="center"/>
            </w:pPr>
            <w:r>
              <w:t>--</w:t>
            </w:r>
          </w:p>
        </w:tc>
        <w:tc>
          <w:tcPr>
            <w:tcW w:w="1440" w:type="dxa"/>
            <w:vAlign w:val="center"/>
          </w:tcPr>
          <w:p w14:paraId="3C3970AE" w14:textId="77777777" w:rsidR="001C56E8" w:rsidRDefault="00793170" w:rsidP="00BA769C">
            <w:pPr>
              <w:jc w:val="center"/>
              <w:rPr>
                <w:rFonts w:ascii="Times New Roman" w:hAnsi="Times New Roman" w:cs="Times New Roman"/>
              </w:rPr>
            </w:pPr>
            <w:r>
              <w:rPr>
                <w:rFonts w:ascii="Times New Roman" w:hAnsi="Times New Roman" w:cs="Times New Roman"/>
              </w:rPr>
              <w:t>-0.72</w:t>
            </w:r>
          </w:p>
          <w:p w14:paraId="68C2125A" w14:textId="017789B3" w:rsidR="00793170" w:rsidRDefault="00793170" w:rsidP="00BA769C">
            <w:pPr>
              <w:jc w:val="center"/>
              <w:rPr>
                <w:rFonts w:ascii="Times New Roman" w:hAnsi="Times New Roman" w:cs="Times New Roman"/>
              </w:rPr>
            </w:pPr>
            <w:r>
              <w:rPr>
                <w:rFonts w:ascii="Times New Roman" w:hAnsi="Times New Roman" w:cs="Times New Roman"/>
              </w:rPr>
              <w:t>(-0.78,-0.53)</w:t>
            </w:r>
          </w:p>
        </w:tc>
        <w:tc>
          <w:tcPr>
            <w:tcW w:w="1368" w:type="dxa"/>
            <w:vAlign w:val="center"/>
          </w:tcPr>
          <w:p w14:paraId="7846F80F" w14:textId="15DE452E" w:rsidR="001C56E8" w:rsidRDefault="001C56E8" w:rsidP="00BA769C">
            <w:pPr>
              <w:jc w:val="center"/>
              <w:rPr>
                <w:rFonts w:ascii="Times New Roman" w:hAnsi="Times New Roman" w:cs="Times New Roman"/>
              </w:rPr>
            </w:pPr>
            <w:r>
              <w:t>--</w:t>
            </w:r>
          </w:p>
        </w:tc>
        <w:tc>
          <w:tcPr>
            <w:tcW w:w="1368" w:type="dxa"/>
            <w:vAlign w:val="center"/>
          </w:tcPr>
          <w:p w14:paraId="55A750D5" w14:textId="49DF80DF" w:rsidR="001C56E8" w:rsidRDefault="001C56E8" w:rsidP="00BA769C">
            <w:pPr>
              <w:jc w:val="center"/>
              <w:rPr>
                <w:rFonts w:ascii="Times New Roman" w:hAnsi="Times New Roman" w:cs="Times New Roman"/>
              </w:rPr>
            </w:pPr>
            <w:r>
              <w:t>--</w:t>
            </w:r>
          </w:p>
        </w:tc>
        <w:tc>
          <w:tcPr>
            <w:tcW w:w="1368" w:type="dxa"/>
            <w:vAlign w:val="center"/>
          </w:tcPr>
          <w:p w14:paraId="0ED4DF1D" w14:textId="1617FB79" w:rsidR="001C56E8" w:rsidRDefault="001C56E8" w:rsidP="00BA769C">
            <w:pPr>
              <w:pStyle w:val="BodyText"/>
              <w:spacing w:line="240" w:lineRule="auto"/>
              <w:jc w:val="center"/>
            </w:pPr>
            <w:r>
              <w:t>--</w:t>
            </w:r>
          </w:p>
        </w:tc>
        <w:tc>
          <w:tcPr>
            <w:tcW w:w="900" w:type="dxa"/>
            <w:vAlign w:val="center"/>
          </w:tcPr>
          <w:p w14:paraId="178005F3" w14:textId="50557176" w:rsidR="001C56E8" w:rsidRDefault="00793170" w:rsidP="00BA769C">
            <w:pPr>
              <w:pStyle w:val="BodyText"/>
              <w:spacing w:line="240" w:lineRule="auto"/>
              <w:jc w:val="center"/>
            </w:pPr>
            <w:r>
              <w:t>4198.5</w:t>
            </w:r>
          </w:p>
        </w:tc>
        <w:tc>
          <w:tcPr>
            <w:tcW w:w="990" w:type="dxa"/>
            <w:gridSpan w:val="2"/>
            <w:vAlign w:val="center"/>
          </w:tcPr>
          <w:p w14:paraId="2570E769" w14:textId="17EF255C" w:rsidR="001C56E8" w:rsidRDefault="00420261" w:rsidP="00BA769C">
            <w:pPr>
              <w:pStyle w:val="BodyText"/>
              <w:spacing w:line="240" w:lineRule="auto"/>
              <w:jc w:val="center"/>
            </w:pPr>
            <w:r>
              <w:t>138.6</w:t>
            </w:r>
          </w:p>
        </w:tc>
      </w:tr>
      <w:tr w:rsidR="001C56E8" w14:paraId="7632C905" w14:textId="77777777" w:rsidTr="0081223A">
        <w:tc>
          <w:tcPr>
            <w:tcW w:w="576" w:type="dxa"/>
            <w:vAlign w:val="center"/>
          </w:tcPr>
          <w:p w14:paraId="50CCBA5F" w14:textId="02A49F4D" w:rsidR="001C56E8" w:rsidRDefault="001C56E8" w:rsidP="00BA769C">
            <w:pPr>
              <w:pStyle w:val="BodyText"/>
              <w:spacing w:line="240" w:lineRule="auto"/>
              <w:jc w:val="center"/>
            </w:pPr>
            <w:r>
              <w:t>2</w:t>
            </w:r>
          </w:p>
        </w:tc>
        <w:tc>
          <w:tcPr>
            <w:tcW w:w="1440" w:type="dxa"/>
            <w:vAlign w:val="center"/>
          </w:tcPr>
          <w:p w14:paraId="76886152" w14:textId="77777777" w:rsidR="001C56E8" w:rsidRDefault="001C56E8" w:rsidP="00BA769C">
            <w:pPr>
              <w:jc w:val="center"/>
              <w:rPr>
                <w:rFonts w:ascii="Times New Roman" w:hAnsi="Times New Roman" w:cs="Times New Roman"/>
              </w:rPr>
            </w:pPr>
            <w:r>
              <w:rPr>
                <w:rFonts w:ascii="Times New Roman" w:hAnsi="Times New Roman" w:cs="Times New Roman"/>
              </w:rPr>
              <w:t>46.0</w:t>
            </w:r>
          </w:p>
          <w:p w14:paraId="5916B743" w14:textId="08B7D74A" w:rsidR="001C56E8" w:rsidRDefault="001C56E8" w:rsidP="00793170">
            <w:pPr>
              <w:pStyle w:val="BodyText"/>
              <w:spacing w:line="240" w:lineRule="auto"/>
              <w:jc w:val="center"/>
            </w:pPr>
            <w:r>
              <w:t>(40.</w:t>
            </w:r>
            <w:r w:rsidR="00793170">
              <w:t>3,56.7</w:t>
            </w:r>
            <w:r>
              <w:t>)</w:t>
            </w:r>
          </w:p>
        </w:tc>
        <w:tc>
          <w:tcPr>
            <w:tcW w:w="1368" w:type="dxa"/>
            <w:vAlign w:val="center"/>
          </w:tcPr>
          <w:p w14:paraId="6A770DE8" w14:textId="77777777" w:rsidR="001C56E8" w:rsidRDefault="001C56E8" w:rsidP="00BA769C">
            <w:pPr>
              <w:jc w:val="center"/>
              <w:rPr>
                <w:rFonts w:ascii="Times New Roman" w:hAnsi="Times New Roman" w:cs="Times New Roman"/>
              </w:rPr>
            </w:pPr>
            <w:r>
              <w:rPr>
                <w:rFonts w:ascii="Times New Roman" w:hAnsi="Times New Roman" w:cs="Times New Roman"/>
              </w:rPr>
              <w:t>1.05</w:t>
            </w:r>
          </w:p>
          <w:p w14:paraId="57815CA1" w14:textId="04133292" w:rsidR="001C56E8" w:rsidRDefault="00793170" w:rsidP="00BA769C">
            <w:pPr>
              <w:pStyle w:val="BodyText"/>
              <w:spacing w:line="240" w:lineRule="auto"/>
              <w:jc w:val="center"/>
            </w:pPr>
            <w:r>
              <w:t>(0.64,1.55</w:t>
            </w:r>
            <w:r w:rsidR="001C56E8">
              <w:t>)</w:t>
            </w:r>
          </w:p>
        </w:tc>
        <w:tc>
          <w:tcPr>
            <w:tcW w:w="1368" w:type="dxa"/>
            <w:vAlign w:val="center"/>
          </w:tcPr>
          <w:p w14:paraId="18CB7DC8" w14:textId="3A0627F5" w:rsidR="001C56E8" w:rsidRDefault="001C56E8" w:rsidP="00BA769C">
            <w:pPr>
              <w:pStyle w:val="BodyText"/>
              <w:spacing w:line="240" w:lineRule="auto"/>
              <w:jc w:val="center"/>
            </w:pPr>
            <w:r>
              <w:t>--</w:t>
            </w:r>
          </w:p>
        </w:tc>
        <w:tc>
          <w:tcPr>
            <w:tcW w:w="1440" w:type="dxa"/>
            <w:vAlign w:val="center"/>
          </w:tcPr>
          <w:p w14:paraId="315C0B45" w14:textId="77777777" w:rsidR="001C56E8" w:rsidRDefault="001C56E8" w:rsidP="00BA769C">
            <w:pPr>
              <w:jc w:val="center"/>
              <w:rPr>
                <w:rFonts w:ascii="Times New Roman" w:hAnsi="Times New Roman" w:cs="Times New Roman"/>
              </w:rPr>
            </w:pPr>
            <w:r>
              <w:rPr>
                <w:rFonts w:ascii="Times New Roman" w:hAnsi="Times New Roman" w:cs="Times New Roman"/>
              </w:rPr>
              <w:t>-0.20</w:t>
            </w:r>
          </w:p>
          <w:p w14:paraId="51A52DB5" w14:textId="332926B1" w:rsidR="001C56E8" w:rsidRDefault="001C56E8" w:rsidP="00BA769C">
            <w:pPr>
              <w:pStyle w:val="BodyText"/>
              <w:spacing w:line="240" w:lineRule="auto"/>
              <w:jc w:val="center"/>
            </w:pPr>
            <w:r>
              <w:t>(-0.28,-0.14)</w:t>
            </w:r>
          </w:p>
        </w:tc>
        <w:tc>
          <w:tcPr>
            <w:tcW w:w="1368" w:type="dxa"/>
            <w:vAlign w:val="center"/>
          </w:tcPr>
          <w:p w14:paraId="2F597B7A" w14:textId="77777777" w:rsidR="001C56E8" w:rsidRDefault="001C56E8" w:rsidP="00BA769C">
            <w:pPr>
              <w:jc w:val="center"/>
              <w:rPr>
                <w:rFonts w:ascii="Times New Roman" w:hAnsi="Times New Roman" w:cs="Times New Roman"/>
              </w:rPr>
            </w:pPr>
            <w:r>
              <w:rPr>
                <w:rFonts w:ascii="Times New Roman" w:hAnsi="Times New Roman" w:cs="Times New Roman"/>
              </w:rPr>
              <w:t>0.75</w:t>
            </w:r>
          </w:p>
          <w:p w14:paraId="48D7609B" w14:textId="16E2BAFC" w:rsidR="001C56E8" w:rsidRDefault="001C56E8" w:rsidP="00BA769C">
            <w:pPr>
              <w:pStyle w:val="BodyText"/>
              <w:spacing w:line="240" w:lineRule="auto"/>
              <w:jc w:val="center"/>
            </w:pPr>
            <w:r>
              <w:t>(0.72,0.78)</w:t>
            </w:r>
          </w:p>
        </w:tc>
        <w:tc>
          <w:tcPr>
            <w:tcW w:w="1368" w:type="dxa"/>
            <w:vAlign w:val="center"/>
          </w:tcPr>
          <w:p w14:paraId="619337A1" w14:textId="77777777" w:rsidR="001C56E8" w:rsidRDefault="001C56E8" w:rsidP="00BA769C">
            <w:pPr>
              <w:jc w:val="center"/>
              <w:rPr>
                <w:rFonts w:ascii="Times New Roman" w:hAnsi="Times New Roman" w:cs="Times New Roman"/>
              </w:rPr>
            </w:pPr>
            <w:r>
              <w:rPr>
                <w:rFonts w:ascii="Times New Roman" w:hAnsi="Times New Roman" w:cs="Times New Roman"/>
              </w:rPr>
              <w:t>1.28</w:t>
            </w:r>
          </w:p>
          <w:p w14:paraId="09A1EAB6" w14:textId="2F9B31EE" w:rsidR="001C56E8" w:rsidRDefault="00793170" w:rsidP="00BA769C">
            <w:pPr>
              <w:pStyle w:val="BodyText"/>
              <w:spacing w:line="240" w:lineRule="auto"/>
              <w:jc w:val="center"/>
            </w:pPr>
            <w:r>
              <w:t>(1.14</w:t>
            </w:r>
            <w:r w:rsidR="001C56E8">
              <w:t>,1.44)</w:t>
            </w:r>
          </w:p>
        </w:tc>
        <w:tc>
          <w:tcPr>
            <w:tcW w:w="1368" w:type="dxa"/>
            <w:vAlign w:val="center"/>
          </w:tcPr>
          <w:p w14:paraId="23B5F7C6" w14:textId="43EC5919" w:rsidR="001C56E8" w:rsidRDefault="001C56E8" w:rsidP="00BA769C">
            <w:pPr>
              <w:pStyle w:val="BodyText"/>
              <w:spacing w:line="240" w:lineRule="auto"/>
              <w:jc w:val="center"/>
            </w:pPr>
            <w:r>
              <w:t>--</w:t>
            </w:r>
          </w:p>
        </w:tc>
        <w:tc>
          <w:tcPr>
            <w:tcW w:w="900" w:type="dxa"/>
            <w:vAlign w:val="center"/>
          </w:tcPr>
          <w:p w14:paraId="16EF2E7D" w14:textId="4C3EE051" w:rsidR="001C56E8" w:rsidRDefault="001C56E8" w:rsidP="00BA769C">
            <w:pPr>
              <w:pStyle w:val="BodyText"/>
              <w:spacing w:line="240" w:lineRule="auto"/>
              <w:jc w:val="center"/>
            </w:pPr>
            <w:r>
              <w:t>4070.6</w:t>
            </w:r>
          </w:p>
        </w:tc>
        <w:tc>
          <w:tcPr>
            <w:tcW w:w="990" w:type="dxa"/>
            <w:gridSpan w:val="2"/>
            <w:vAlign w:val="center"/>
          </w:tcPr>
          <w:p w14:paraId="70D736CB" w14:textId="196D73ED" w:rsidR="001C56E8" w:rsidRDefault="00420261" w:rsidP="00BA769C">
            <w:pPr>
              <w:pStyle w:val="BodyText"/>
              <w:spacing w:line="240" w:lineRule="auto"/>
              <w:jc w:val="center"/>
            </w:pPr>
            <w:r>
              <w:t>10.7</w:t>
            </w:r>
          </w:p>
        </w:tc>
      </w:tr>
      <w:tr w:rsidR="001C56E8" w14:paraId="72FD508A" w14:textId="77777777" w:rsidTr="0081223A">
        <w:tc>
          <w:tcPr>
            <w:tcW w:w="576" w:type="dxa"/>
            <w:vAlign w:val="center"/>
          </w:tcPr>
          <w:p w14:paraId="551FE987" w14:textId="488AFE8F" w:rsidR="001C56E8" w:rsidRDefault="001C56E8" w:rsidP="00BA769C">
            <w:pPr>
              <w:pStyle w:val="BodyText"/>
              <w:spacing w:line="240" w:lineRule="auto"/>
              <w:jc w:val="center"/>
            </w:pPr>
            <w:r>
              <w:lastRenderedPageBreak/>
              <w:t>3</w:t>
            </w:r>
          </w:p>
        </w:tc>
        <w:tc>
          <w:tcPr>
            <w:tcW w:w="1440" w:type="dxa"/>
            <w:vAlign w:val="center"/>
          </w:tcPr>
          <w:p w14:paraId="2B992467" w14:textId="77777777" w:rsidR="001C56E8" w:rsidRDefault="001C56E8" w:rsidP="00BA769C">
            <w:pPr>
              <w:jc w:val="center"/>
              <w:rPr>
                <w:rFonts w:ascii="Times New Roman" w:hAnsi="Times New Roman" w:cs="Times New Roman"/>
              </w:rPr>
            </w:pPr>
            <w:r>
              <w:rPr>
                <w:rFonts w:ascii="Times New Roman" w:hAnsi="Times New Roman" w:cs="Times New Roman"/>
              </w:rPr>
              <w:t>44.0</w:t>
            </w:r>
          </w:p>
          <w:p w14:paraId="444ED05C" w14:textId="2EB0D740" w:rsidR="001C56E8" w:rsidRDefault="00793170" w:rsidP="00BA769C">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1E9C3DFA" w14:textId="09E931C7" w:rsidR="001C56E8" w:rsidRDefault="001C56E8" w:rsidP="00BA769C">
            <w:pPr>
              <w:jc w:val="center"/>
              <w:rPr>
                <w:rFonts w:ascii="Times New Roman" w:hAnsi="Times New Roman" w:cs="Times New Roman"/>
              </w:rPr>
            </w:pPr>
            <w:r>
              <w:t>--</w:t>
            </w:r>
          </w:p>
        </w:tc>
        <w:tc>
          <w:tcPr>
            <w:tcW w:w="1368" w:type="dxa"/>
            <w:vAlign w:val="center"/>
          </w:tcPr>
          <w:p w14:paraId="4CDF4BD7" w14:textId="77777777" w:rsidR="001C56E8" w:rsidRDefault="001C56E8" w:rsidP="00BA769C">
            <w:pPr>
              <w:jc w:val="center"/>
              <w:rPr>
                <w:rFonts w:ascii="Times New Roman" w:hAnsi="Times New Roman" w:cs="Times New Roman"/>
              </w:rPr>
            </w:pPr>
            <w:r>
              <w:rPr>
                <w:rFonts w:ascii="Times New Roman" w:hAnsi="Times New Roman" w:cs="Times New Roman"/>
              </w:rPr>
              <w:t>1.60</w:t>
            </w:r>
          </w:p>
          <w:p w14:paraId="6B027084" w14:textId="5234E898" w:rsidR="001C56E8" w:rsidRDefault="00793170" w:rsidP="00BA769C">
            <w:pPr>
              <w:pStyle w:val="BodyText"/>
              <w:spacing w:line="240" w:lineRule="auto"/>
              <w:jc w:val="center"/>
            </w:pPr>
            <w:r>
              <w:t>(0.88,2.55</w:t>
            </w:r>
            <w:r w:rsidR="001C56E8">
              <w:t>)</w:t>
            </w:r>
          </w:p>
        </w:tc>
        <w:tc>
          <w:tcPr>
            <w:tcW w:w="1440" w:type="dxa"/>
            <w:vAlign w:val="center"/>
          </w:tcPr>
          <w:p w14:paraId="5576A935" w14:textId="77777777" w:rsidR="001C56E8" w:rsidRDefault="001C56E8" w:rsidP="00BA769C">
            <w:pPr>
              <w:jc w:val="center"/>
              <w:rPr>
                <w:rFonts w:ascii="Times New Roman" w:hAnsi="Times New Roman" w:cs="Times New Roman"/>
              </w:rPr>
            </w:pPr>
            <w:r>
              <w:rPr>
                <w:rFonts w:ascii="Times New Roman" w:hAnsi="Times New Roman" w:cs="Times New Roman"/>
              </w:rPr>
              <w:t>0.07</w:t>
            </w:r>
          </w:p>
          <w:p w14:paraId="57A369D8" w14:textId="496C23CA" w:rsidR="001C56E8" w:rsidRDefault="00793170" w:rsidP="00BA769C">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53AA1AA6" w14:textId="77777777" w:rsidR="001C56E8" w:rsidRDefault="001C56E8" w:rsidP="00BA769C">
            <w:pPr>
              <w:jc w:val="center"/>
              <w:rPr>
                <w:rFonts w:ascii="Times New Roman" w:hAnsi="Times New Roman" w:cs="Times New Roman"/>
              </w:rPr>
            </w:pPr>
            <w:r>
              <w:rPr>
                <w:rFonts w:ascii="Times New Roman" w:hAnsi="Times New Roman" w:cs="Times New Roman"/>
              </w:rPr>
              <w:t>0.76</w:t>
            </w:r>
          </w:p>
          <w:p w14:paraId="332060E8" w14:textId="6240A50F" w:rsidR="001C56E8" w:rsidRDefault="00793170" w:rsidP="00BA769C">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C326B29" w14:textId="05079128" w:rsidR="001C56E8" w:rsidRDefault="001C56E8" w:rsidP="00BA769C">
            <w:pPr>
              <w:jc w:val="center"/>
              <w:rPr>
                <w:rFonts w:ascii="Times New Roman" w:hAnsi="Times New Roman" w:cs="Times New Roman"/>
              </w:rPr>
            </w:pPr>
            <w:r>
              <w:t>--</w:t>
            </w:r>
          </w:p>
        </w:tc>
        <w:tc>
          <w:tcPr>
            <w:tcW w:w="1368" w:type="dxa"/>
            <w:vAlign w:val="center"/>
          </w:tcPr>
          <w:p w14:paraId="3E4E4BAA" w14:textId="77777777" w:rsidR="001C56E8" w:rsidRDefault="001C56E8" w:rsidP="00BA769C">
            <w:pPr>
              <w:jc w:val="center"/>
              <w:rPr>
                <w:rFonts w:ascii="Times New Roman" w:hAnsi="Times New Roman" w:cs="Times New Roman"/>
              </w:rPr>
            </w:pPr>
            <w:r>
              <w:rPr>
                <w:rFonts w:ascii="Times New Roman" w:hAnsi="Times New Roman" w:cs="Times New Roman"/>
              </w:rPr>
              <w:t>0.26</w:t>
            </w:r>
          </w:p>
          <w:p w14:paraId="3545FDA7" w14:textId="33CBDF2E" w:rsidR="001C56E8" w:rsidRDefault="00793170" w:rsidP="00BA769C">
            <w:pPr>
              <w:pStyle w:val="BodyText"/>
              <w:spacing w:line="240" w:lineRule="auto"/>
              <w:jc w:val="center"/>
            </w:pPr>
            <w:r>
              <w:t>(0.15,0.46</w:t>
            </w:r>
            <w:r w:rsidR="001C56E8">
              <w:t>)</w:t>
            </w:r>
          </w:p>
        </w:tc>
        <w:tc>
          <w:tcPr>
            <w:tcW w:w="900" w:type="dxa"/>
            <w:vAlign w:val="center"/>
          </w:tcPr>
          <w:p w14:paraId="5920CFF3" w14:textId="552B9569" w:rsidR="001C56E8" w:rsidRPr="00AA173A" w:rsidRDefault="001C56E8" w:rsidP="00BA769C">
            <w:pPr>
              <w:pStyle w:val="BodyText"/>
              <w:spacing w:line="240" w:lineRule="auto"/>
              <w:jc w:val="center"/>
            </w:pPr>
            <w:r w:rsidRPr="00AA173A">
              <w:t>4059.9</w:t>
            </w:r>
          </w:p>
        </w:tc>
        <w:tc>
          <w:tcPr>
            <w:tcW w:w="990" w:type="dxa"/>
            <w:gridSpan w:val="2"/>
            <w:vAlign w:val="center"/>
          </w:tcPr>
          <w:p w14:paraId="5AD686C6" w14:textId="40DCE635" w:rsidR="001C56E8" w:rsidRDefault="00AA173A" w:rsidP="00BA769C">
            <w:pPr>
              <w:pStyle w:val="BodyText"/>
              <w:spacing w:line="240" w:lineRule="auto"/>
              <w:jc w:val="center"/>
            </w:pPr>
            <w:r>
              <w:t>--</w:t>
            </w:r>
          </w:p>
        </w:tc>
      </w:tr>
      <w:tr w:rsidR="00420261" w14:paraId="6CC4E3AE" w14:textId="77777777" w:rsidTr="00BB4C83">
        <w:trPr>
          <w:gridAfter w:val="1"/>
          <w:wAfter w:w="18" w:type="dxa"/>
          <w:trHeight w:val="504"/>
        </w:trPr>
        <w:tc>
          <w:tcPr>
            <w:tcW w:w="12168" w:type="dxa"/>
            <w:gridSpan w:val="10"/>
            <w:vAlign w:val="bottom"/>
          </w:tcPr>
          <w:p w14:paraId="4363F543" w14:textId="08CD6577" w:rsidR="00420261" w:rsidRPr="00AA173A" w:rsidRDefault="00420261" w:rsidP="00420261">
            <w:pPr>
              <w:pStyle w:val="BodyText"/>
              <w:tabs>
                <w:tab w:val="clear" w:pos="360"/>
              </w:tabs>
              <w:spacing w:line="240" w:lineRule="auto"/>
              <w:jc w:val="center"/>
              <w:rPr>
                <w:b/>
              </w:rPr>
            </w:pPr>
            <w:r w:rsidRPr="00AA173A">
              <w:rPr>
                <w:b/>
              </w:rPr>
              <w:t>Mosquitofish (Site 9)</w:t>
            </w:r>
          </w:p>
        </w:tc>
      </w:tr>
      <w:tr w:rsidR="001C56E8" w14:paraId="72E76BDD" w14:textId="77777777" w:rsidTr="0081223A">
        <w:tc>
          <w:tcPr>
            <w:tcW w:w="576" w:type="dxa"/>
            <w:vAlign w:val="center"/>
          </w:tcPr>
          <w:p w14:paraId="2C9BA9D2" w14:textId="203262AE" w:rsidR="001C56E8" w:rsidRDefault="001C56E8" w:rsidP="00BA769C">
            <w:pPr>
              <w:pStyle w:val="BodyText"/>
              <w:spacing w:line="240" w:lineRule="auto"/>
              <w:jc w:val="center"/>
            </w:pPr>
            <w:r>
              <w:t>1</w:t>
            </w:r>
          </w:p>
        </w:tc>
        <w:tc>
          <w:tcPr>
            <w:tcW w:w="1440" w:type="dxa"/>
            <w:vAlign w:val="center"/>
          </w:tcPr>
          <w:p w14:paraId="4AB088AB" w14:textId="77777777" w:rsidR="001C56E8" w:rsidRDefault="00793170" w:rsidP="00BA769C">
            <w:pPr>
              <w:jc w:val="center"/>
              <w:rPr>
                <w:rFonts w:ascii="Times New Roman" w:hAnsi="Times New Roman" w:cs="Times New Roman"/>
              </w:rPr>
            </w:pPr>
            <w:r>
              <w:rPr>
                <w:rFonts w:ascii="Times New Roman" w:hAnsi="Times New Roman" w:cs="Times New Roman"/>
              </w:rPr>
              <w:t>46.7</w:t>
            </w:r>
          </w:p>
          <w:p w14:paraId="6ACE97F5" w14:textId="79191DA8" w:rsidR="00793170" w:rsidRDefault="00793170" w:rsidP="00BA769C">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212C2A1E" w14:textId="77777777" w:rsidR="001C56E8" w:rsidRDefault="00793170" w:rsidP="00BA769C">
            <w:pPr>
              <w:jc w:val="center"/>
              <w:rPr>
                <w:rFonts w:ascii="Times New Roman" w:hAnsi="Times New Roman" w:cs="Times New Roman"/>
              </w:rPr>
            </w:pPr>
            <w:r>
              <w:rPr>
                <w:rFonts w:ascii="Times New Roman" w:hAnsi="Times New Roman" w:cs="Times New Roman"/>
              </w:rPr>
              <w:t>0.86</w:t>
            </w:r>
          </w:p>
          <w:p w14:paraId="12A87476" w14:textId="4BB73107" w:rsidR="00793170" w:rsidRDefault="00793170" w:rsidP="00BA769C">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6388A06B" w14:textId="77777777" w:rsidR="001C56E8" w:rsidRDefault="001C56E8" w:rsidP="00BA769C">
            <w:pPr>
              <w:pStyle w:val="BodyText"/>
              <w:spacing w:line="240" w:lineRule="auto"/>
              <w:jc w:val="center"/>
            </w:pPr>
          </w:p>
        </w:tc>
        <w:tc>
          <w:tcPr>
            <w:tcW w:w="1440" w:type="dxa"/>
            <w:vAlign w:val="center"/>
          </w:tcPr>
          <w:p w14:paraId="358D7339" w14:textId="77777777" w:rsidR="001C56E8" w:rsidRDefault="00793170" w:rsidP="00BA769C">
            <w:pPr>
              <w:jc w:val="center"/>
              <w:rPr>
                <w:rFonts w:ascii="Times New Roman" w:hAnsi="Times New Roman" w:cs="Times New Roman"/>
              </w:rPr>
            </w:pPr>
            <w:r>
              <w:rPr>
                <w:rFonts w:ascii="Times New Roman" w:hAnsi="Times New Roman" w:cs="Times New Roman"/>
              </w:rPr>
              <w:t>-0.33</w:t>
            </w:r>
          </w:p>
          <w:p w14:paraId="0B7F02A4" w14:textId="35B665DD" w:rsidR="00793170" w:rsidRDefault="00793170" w:rsidP="00BA769C">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2294F1EC" w14:textId="4C2A378D" w:rsidR="001C56E8" w:rsidRDefault="001C56E8" w:rsidP="00BA769C">
            <w:pPr>
              <w:jc w:val="center"/>
              <w:rPr>
                <w:rFonts w:ascii="Times New Roman" w:hAnsi="Times New Roman" w:cs="Times New Roman"/>
              </w:rPr>
            </w:pPr>
            <w:r>
              <w:t>--</w:t>
            </w:r>
          </w:p>
        </w:tc>
        <w:tc>
          <w:tcPr>
            <w:tcW w:w="1368" w:type="dxa"/>
            <w:vAlign w:val="center"/>
          </w:tcPr>
          <w:p w14:paraId="4711A1E2" w14:textId="249192AD" w:rsidR="001C56E8" w:rsidRDefault="001C56E8" w:rsidP="00BA769C">
            <w:pPr>
              <w:jc w:val="center"/>
              <w:rPr>
                <w:rFonts w:ascii="Times New Roman" w:hAnsi="Times New Roman" w:cs="Times New Roman"/>
              </w:rPr>
            </w:pPr>
            <w:r>
              <w:t>--</w:t>
            </w:r>
          </w:p>
        </w:tc>
        <w:tc>
          <w:tcPr>
            <w:tcW w:w="1368" w:type="dxa"/>
            <w:vAlign w:val="center"/>
          </w:tcPr>
          <w:p w14:paraId="0A7C28F5" w14:textId="67F7C253" w:rsidR="001C56E8" w:rsidRDefault="001C56E8" w:rsidP="00BA769C">
            <w:pPr>
              <w:pStyle w:val="BodyText"/>
              <w:spacing w:line="240" w:lineRule="auto"/>
              <w:jc w:val="center"/>
            </w:pPr>
            <w:r>
              <w:t>--</w:t>
            </w:r>
          </w:p>
        </w:tc>
        <w:tc>
          <w:tcPr>
            <w:tcW w:w="900" w:type="dxa"/>
            <w:vAlign w:val="center"/>
          </w:tcPr>
          <w:p w14:paraId="583BE7EA" w14:textId="0969FD61" w:rsidR="001C56E8" w:rsidRPr="00EB3714" w:rsidRDefault="00793170" w:rsidP="00BA769C">
            <w:pPr>
              <w:pStyle w:val="BodyText"/>
              <w:spacing w:line="240" w:lineRule="auto"/>
              <w:jc w:val="center"/>
            </w:pPr>
            <w:r w:rsidRPr="00EB3714">
              <w:t>5031.5</w:t>
            </w:r>
          </w:p>
        </w:tc>
        <w:tc>
          <w:tcPr>
            <w:tcW w:w="990" w:type="dxa"/>
            <w:gridSpan w:val="2"/>
            <w:vAlign w:val="center"/>
          </w:tcPr>
          <w:p w14:paraId="0D3CDC98" w14:textId="302DFA20" w:rsidR="001C56E8" w:rsidRDefault="00420261" w:rsidP="00BA769C">
            <w:pPr>
              <w:pStyle w:val="BodyText"/>
              <w:spacing w:line="240" w:lineRule="auto"/>
              <w:jc w:val="center"/>
            </w:pPr>
            <w:r>
              <w:t>35.7</w:t>
            </w:r>
          </w:p>
        </w:tc>
      </w:tr>
      <w:tr w:rsidR="001C56E8" w14:paraId="5317C0DE" w14:textId="77777777" w:rsidTr="00BB4C83">
        <w:tc>
          <w:tcPr>
            <w:tcW w:w="576" w:type="dxa"/>
            <w:vAlign w:val="center"/>
          </w:tcPr>
          <w:p w14:paraId="39F9E35C" w14:textId="0E8A2568" w:rsidR="001C56E8" w:rsidRDefault="001C56E8" w:rsidP="00BA769C">
            <w:pPr>
              <w:pStyle w:val="BodyText"/>
              <w:spacing w:line="240" w:lineRule="auto"/>
              <w:jc w:val="center"/>
            </w:pPr>
            <w:r>
              <w:t>2</w:t>
            </w:r>
          </w:p>
        </w:tc>
        <w:tc>
          <w:tcPr>
            <w:tcW w:w="1440" w:type="dxa"/>
            <w:vAlign w:val="center"/>
          </w:tcPr>
          <w:p w14:paraId="65B68FFA" w14:textId="77777777" w:rsidR="001C56E8" w:rsidRDefault="001C56E8" w:rsidP="00BA769C">
            <w:pPr>
              <w:jc w:val="center"/>
              <w:rPr>
                <w:rFonts w:ascii="Times New Roman" w:hAnsi="Times New Roman" w:cs="Times New Roman"/>
              </w:rPr>
            </w:pPr>
            <w:r>
              <w:rPr>
                <w:rFonts w:ascii="Times New Roman" w:hAnsi="Times New Roman" w:cs="Times New Roman"/>
              </w:rPr>
              <w:t>41.6</w:t>
            </w:r>
          </w:p>
          <w:p w14:paraId="42940834" w14:textId="25B1CFC8" w:rsidR="001C56E8" w:rsidRDefault="00EB3714" w:rsidP="00BA769C">
            <w:pPr>
              <w:pStyle w:val="BodyText"/>
              <w:spacing w:line="240" w:lineRule="auto"/>
              <w:jc w:val="center"/>
            </w:pPr>
            <w:r>
              <w:t>(39.2,45.4</w:t>
            </w:r>
            <w:r w:rsidR="001C56E8">
              <w:t>)</w:t>
            </w:r>
          </w:p>
        </w:tc>
        <w:tc>
          <w:tcPr>
            <w:tcW w:w="1368" w:type="dxa"/>
            <w:vAlign w:val="center"/>
          </w:tcPr>
          <w:p w14:paraId="7D403C84" w14:textId="77777777" w:rsidR="001C56E8" w:rsidRDefault="001C56E8" w:rsidP="00BA769C">
            <w:pPr>
              <w:jc w:val="center"/>
              <w:rPr>
                <w:rFonts w:ascii="Times New Roman" w:hAnsi="Times New Roman" w:cs="Times New Roman"/>
              </w:rPr>
            </w:pPr>
            <w:r>
              <w:rPr>
                <w:rFonts w:ascii="Times New Roman" w:hAnsi="Times New Roman" w:cs="Times New Roman"/>
              </w:rPr>
              <w:t>1.31</w:t>
            </w:r>
          </w:p>
          <w:p w14:paraId="440B8D2E" w14:textId="7105305E" w:rsidR="001C56E8" w:rsidRDefault="00EB3714" w:rsidP="00EB3714">
            <w:pPr>
              <w:pStyle w:val="BodyText"/>
              <w:spacing w:line="240" w:lineRule="auto"/>
              <w:jc w:val="center"/>
            </w:pPr>
            <w:r>
              <w:t>(0.97</w:t>
            </w:r>
            <w:r w:rsidR="001C56E8">
              <w:t>,1.</w:t>
            </w:r>
            <w:r>
              <w:t>6</w:t>
            </w:r>
            <w:r w:rsidR="001C56E8">
              <w:t>7)</w:t>
            </w:r>
          </w:p>
        </w:tc>
        <w:tc>
          <w:tcPr>
            <w:tcW w:w="1368" w:type="dxa"/>
            <w:vAlign w:val="center"/>
          </w:tcPr>
          <w:p w14:paraId="0A33F2D5" w14:textId="0A0BA0B2" w:rsidR="001C56E8" w:rsidRDefault="001C56E8" w:rsidP="00BA769C">
            <w:pPr>
              <w:pStyle w:val="BodyText"/>
              <w:spacing w:line="240" w:lineRule="auto"/>
              <w:jc w:val="center"/>
            </w:pPr>
            <w:r>
              <w:t>--</w:t>
            </w:r>
          </w:p>
        </w:tc>
        <w:tc>
          <w:tcPr>
            <w:tcW w:w="1440" w:type="dxa"/>
            <w:vAlign w:val="center"/>
          </w:tcPr>
          <w:p w14:paraId="5FFDFD7F" w14:textId="77777777" w:rsidR="001C56E8" w:rsidRDefault="001C56E8" w:rsidP="00BA769C">
            <w:pPr>
              <w:jc w:val="center"/>
              <w:rPr>
                <w:rFonts w:ascii="Times New Roman" w:hAnsi="Times New Roman" w:cs="Times New Roman"/>
              </w:rPr>
            </w:pPr>
            <w:r>
              <w:rPr>
                <w:rFonts w:ascii="Times New Roman" w:hAnsi="Times New Roman" w:cs="Times New Roman"/>
              </w:rPr>
              <w:t>-0.21</w:t>
            </w:r>
          </w:p>
          <w:p w14:paraId="05F7960C" w14:textId="2EC9568A" w:rsidR="001C56E8" w:rsidRDefault="00EB3714" w:rsidP="00BA769C">
            <w:pPr>
              <w:pStyle w:val="BodyText"/>
              <w:spacing w:line="240" w:lineRule="auto"/>
              <w:jc w:val="center"/>
            </w:pPr>
            <w:r>
              <w:t>(-0.31</w:t>
            </w:r>
            <w:r w:rsidR="001C56E8">
              <w:t>,-0.15)</w:t>
            </w:r>
          </w:p>
        </w:tc>
        <w:tc>
          <w:tcPr>
            <w:tcW w:w="1368" w:type="dxa"/>
            <w:vAlign w:val="center"/>
          </w:tcPr>
          <w:p w14:paraId="02C0555F" w14:textId="77777777" w:rsidR="001C56E8" w:rsidRDefault="001C56E8" w:rsidP="00BA769C">
            <w:pPr>
              <w:jc w:val="center"/>
              <w:rPr>
                <w:rFonts w:ascii="Times New Roman" w:hAnsi="Times New Roman" w:cs="Times New Roman"/>
              </w:rPr>
            </w:pPr>
            <w:r>
              <w:rPr>
                <w:rFonts w:ascii="Times New Roman" w:hAnsi="Times New Roman" w:cs="Times New Roman"/>
              </w:rPr>
              <w:t>0.72</w:t>
            </w:r>
          </w:p>
          <w:p w14:paraId="0643F479" w14:textId="39C19581" w:rsidR="001C56E8" w:rsidRDefault="00EB3714" w:rsidP="00BA769C">
            <w:pPr>
              <w:pStyle w:val="BodyText"/>
              <w:spacing w:line="240" w:lineRule="auto"/>
              <w:jc w:val="center"/>
            </w:pPr>
            <w:r>
              <w:t>(0.65,0.77</w:t>
            </w:r>
            <w:r w:rsidR="001C56E8">
              <w:t>)</w:t>
            </w:r>
          </w:p>
        </w:tc>
        <w:tc>
          <w:tcPr>
            <w:tcW w:w="1368" w:type="dxa"/>
            <w:vAlign w:val="center"/>
          </w:tcPr>
          <w:p w14:paraId="725B5658" w14:textId="77777777" w:rsidR="001C56E8" w:rsidRDefault="001C56E8" w:rsidP="00BA769C">
            <w:pPr>
              <w:jc w:val="center"/>
              <w:rPr>
                <w:rFonts w:ascii="Times New Roman" w:hAnsi="Times New Roman" w:cs="Times New Roman"/>
              </w:rPr>
            </w:pPr>
            <w:r>
              <w:rPr>
                <w:rFonts w:ascii="Times New Roman" w:hAnsi="Times New Roman" w:cs="Times New Roman"/>
              </w:rPr>
              <w:t>0.62</w:t>
            </w:r>
          </w:p>
          <w:p w14:paraId="78067C94" w14:textId="31403DA3" w:rsidR="001C56E8" w:rsidRDefault="00EB3714" w:rsidP="00BA769C">
            <w:pPr>
              <w:pStyle w:val="BodyText"/>
              <w:spacing w:line="240" w:lineRule="auto"/>
              <w:jc w:val="center"/>
            </w:pPr>
            <w:r>
              <w:t>(0.45</w:t>
            </w:r>
            <w:r w:rsidR="001C56E8">
              <w:t>,0.</w:t>
            </w:r>
            <w:r>
              <w:t>7</w:t>
            </w:r>
            <w:r w:rsidR="001C56E8">
              <w:t>8)</w:t>
            </w:r>
          </w:p>
        </w:tc>
        <w:tc>
          <w:tcPr>
            <w:tcW w:w="1368" w:type="dxa"/>
            <w:vAlign w:val="center"/>
          </w:tcPr>
          <w:p w14:paraId="2BE62391" w14:textId="1DC3E2CB" w:rsidR="001C56E8" w:rsidRDefault="001C56E8" w:rsidP="00BA769C">
            <w:pPr>
              <w:pStyle w:val="BodyText"/>
              <w:spacing w:line="240" w:lineRule="auto"/>
              <w:jc w:val="center"/>
            </w:pPr>
            <w:r>
              <w:t>--</w:t>
            </w:r>
          </w:p>
        </w:tc>
        <w:tc>
          <w:tcPr>
            <w:tcW w:w="900" w:type="dxa"/>
            <w:vAlign w:val="center"/>
          </w:tcPr>
          <w:p w14:paraId="36EF376F" w14:textId="1A169761" w:rsidR="001C56E8" w:rsidRPr="00AA173A" w:rsidRDefault="001C56E8" w:rsidP="00BA769C">
            <w:pPr>
              <w:pStyle w:val="BodyText"/>
              <w:spacing w:line="240" w:lineRule="auto"/>
              <w:jc w:val="center"/>
            </w:pPr>
            <w:r w:rsidRPr="00AA173A">
              <w:t>4995.8</w:t>
            </w:r>
          </w:p>
        </w:tc>
        <w:tc>
          <w:tcPr>
            <w:tcW w:w="990" w:type="dxa"/>
            <w:gridSpan w:val="2"/>
            <w:vAlign w:val="center"/>
          </w:tcPr>
          <w:p w14:paraId="122E7B4A" w14:textId="5693E93C" w:rsidR="001C56E8" w:rsidRDefault="00420261" w:rsidP="00BA769C">
            <w:pPr>
              <w:pStyle w:val="BodyText"/>
              <w:spacing w:line="240" w:lineRule="auto"/>
              <w:jc w:val="center"/>
            </w:pPr>
            <w:r>
              <w:t>--</w:t>
            </w:r>
          </w:p>
        </w:tc>
      </w:tr>
      <w:tr w:rsidR="001C56E8" w14:paraId="5CB8DF12" w14:textId="77777777" w:rsidTr="00BB4C83">
        <w:tc>
          <w:tcPr>
            <w:tcW w:w="576" w:type="dxa"/>
            <w:tcBorders>
              <w:bottom w:val="single" w:sz="24" w:space="0" w:color="auto"/>
            </w:tcBorders>
            <w:vAlign w:val="center"/>
          </w:tcPr>
          <w:p w14:paraId="04620610" w14:textId="7E89EE7B" w:rsidR="001C56E8" w:rsidRDefault="001C56E8" w:rsidP="00BA769C">
            <w:pPr>
              <w:pStyle w:val="BodyText"/>
              <w:spacing w:line="240" w:lineRule="auto"/>
              <w:jc w:val="center"/>
            </w:pPr>
            <w:r>
              <w:t>3</w:t>
            </w:r>
          </w:p>
        </w:tc>
        <w:tc>
          <w:tcPr>
            <w:tcW w:w="1440" w:type="dxa"/>
            <w:tcBorders>
              <w:bottom w:val="single" w:sz="24" w:space="0" w:color="auto"/>
            </w:tcBorders>
            <w:vAlign w:val="center"/>
          </w:tcPr>
          <w:p w14:paraId="51CCC489" w14:textId="77777777" w:rsidR="001C56E8" w:rsidRDefault="001C56E8" w:rsidP="00BA769C">
            <w:pPr>
              <w:jc w:val="center"/>
              <w:rPr>
                <w:rFonts w:ascii="Times New Roman" w:hAnsi="Times New Roman" w:cs="Times New Roman"/>
              </w:rPr>
            </w:pPr>
            <w:r>
              <w:rPr>
                <w:rFonts w:ascii="Times New Roman" w:hAnsi="Times New Roman" w:cs="Times New Roman"/>
              </w:rPr>
              <w:t>47.0</w:t>
            </w:r>
          </w:p>
          <w:p w14:paraId="3F8F3BD3" w14:textId="0B3FEFE6" w:rsidR="001C56E8" w:rsidRDefault="001C56E8" w:rsidP="00BA769C">
            <w:pPr>
              <w:jc w:val="center"/>
              <w:rPr>
                <w:rFonts w:ascii="Times New Roman" w:hAnsi="Times New Roman" w:cs="Times New Roman"/>
              </w:rPr>
            </w:pPr>
            <w:r>
              <w:rPr>
                <w:rFonts w:ascii="Times New Roman" w:hAnsi="Times New Roman" w:cs="Times New Roman"/>
              </w:rPr>
              <w:t>(42.4,</w:t>
            </w:r>
            <w:r w:rsidR="00EB3714">
              <w:rPr>
                <w:rFonts w:ascii="Times New Roman" w:hAnsi="Times New Roman" w:cs="Times New Roman"/>
              </w:rPr>
              <w:t>57.2</w:t>
            </w:r>
            <w:r>
              <w:rPr>
                <w:rFonts w:ascii="Times New Roman" w:hAnsi="Times New Roman" w:cs="Times New Roman"/>
              </w:rPr>
              <w:t>)</w:t>
            </w:r>
          </w:p>
        </w:tc>
        <w:tc>
          <w:tcPr>
            <w:tcW w:w="1368" w:type="dxa"/>
            <w:tcBorders>
              <w:bottom w:val="single" w:sz="24" w:space="0" w:color="auto"/>
            </w:tcBorders>
            <w:vAlign w:val="center"/>
          </w:tcPr>
          <w:p w14:paraId="74F6E757" w14:textId="69A4914A"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0D71EFDB" w14:textId="77777777" w:rsidR="001C56E8" w:rsidRDefault="001C56E8" w:rsidP="00BA769C">
            <w:pPr>
              <w:jc w:val="center"/>
              <w:rPr>
                <w:rFonts w:ascii="Times New Roman" w:hAnsi="Times New Roman" w:cs="Times New Roman"/>
              </w:rPr>
            </w:pPr>
            <w:r>
              <w:rPr>
                <w:rFonts w:ascii="Times New Roman" w:hAnsi="Times New Roman" w:cs="Times New Roman"/>
              </w:rPr>
              <w:t>0.77</w:t>
            </w:r>
          </w:p>
          <w:p w14:paraId="3F15DEB4" w14:textId="6C7286FA" w:rsidR="001C56E8" w:rsidRDefault="00EB3714" w:rsidP="00BA769C">
            <w:pPr>
              <w:pStyle w:val="BodyText"/>
              <w:spacing w:line="240" w:lineRule="auto"/>
              <w:jc w:val="center"/>
            </w:pPr>
            <w:r>
              <w:t>(0.52,1.09</w:t>
            </w:r>
            <w:r w:rsidR="001C56E8">
              <w:t>)</w:t>
            </w:r>
          </w:p>
        </w:tc>
        <w:tc>
          <w:tcPr>
            <w:tcW w:w="1440" w:type="dxa"/>
            <w:tcBorders>
              <w:bottom w:val="single" w:sz="24" w:space="0" w:color="auto"/>
            </w:tcBorders>
            <w:vAlign w:val="center"/>
          </w:tcPr>
          <w:p w14:paraId="39BE7D1F" w14:textId="77777777" w:rsidR="001C56E8" w:rsidRDefault="001C56E8" w:rsidP="00BA769C">
            <w:pPr>
              <w:jc w:val="center"/>
              <w:rPr>
                <w:rFonts w:ascii="Times New Roman" w:hAnsi="Times New Roman" w:cs="Times New Roman"/>
              </w:rPr>
            </w:pPr>
            <w:r>
              <w:rPr>
                <w:rFonts w:ascii="Times New Roman" w:hAnsi="Times New Roman" w:cs="Times New Roman"/>
              </w:rPr>
              <w:t>-0.41</w:t>
            </w:r>
          </w:p>
          <w:p w14:paraId="450D8106" w14:textId="4B4614AE" w:rsidR="001C56E8" w:rsidRDefault="00EB3714" w:rsidP="00BA769C">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460214E6" w14:textId="77777777" w:rsidR="001C56E8" w:rsidRDefault="001C56E8" w:rsidP="00BA769C">
            <w:pPr>
              <w:jc w:val="center"/>
              <w:rPr>
                <w:rFonts w:ascii="Times New Roman" w:hAnsi="Times New Roman" w:cs="Times New Roman"/>
              </w:rPr>
            </w:pPr>
            <w:r>
              <w:rPr>
                <w:rFonts w:ascii="Times New Roman" w:hAnsi="Times New Roman" w:cs="Times New Roman"/>
              </w:rPr>
              <w:t>0.61</w:t>
            </w:r>
          </w:p>
          <w:p w14:paraId="321B90A8" w14:textId="58E8A8A6" w:rsidR="001C56E8" w:rsidRDefault="001C56E8" w:rsidP="00BA769C">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66894FD3" w14:textId="7686BA28" w:rsidR="001C56E8" w:rsidRDefault="001C56E8" w:rsidP="00BA769C">
            <w:pPr>
              <w:jc w:val="center"/>
              <w:rPr>
                <w:rFonts w:ascii="Times New Roman" w:hAnsi="Times New Roman" w:cs="Times New Roman"/>
              </w:rPr>
            </w:pPr>
            <w:r>
              <w:t>--</w:t>
            </w:r>
          </w:p>
        </w:tc>
        <w:tc>
          <w:tcPr>
            <w:tcW w:w="1368" w:type="dxa"/>
            <w:tcBorders>
              <w:bottom w:val="single" w:sz="24" w:space="0" w:color="auto"/>
            </w:tcBorders>
            <w:vAlign w:val="center"/>
          </w:tcPr>
          <w:p w14:paraId="709AD420" w14:textId="77777777" w:rsidR="001C56E8" w:rsidRDefault="001C56E8" w:rsidP="00BA769C">
            <w:pPr>
              <w:jc w:val="center"/>
              <w:rPr>
                <w:rFonts w:ascii="Times New Roman" w:hAnsi="Times New Roman" w:cs="Times New Roman"/>
              </w:rPr>
            </w:pPr>
            <w:r>
              <w:rPr>
                <w:rFonts w:ascii="Times New Roman" w:hAnsi="Times New Roman" w:cs="Times New Roman"/>
              </w:rPr>
              <w:t>0.00</w:t>
            </w:r>
          </w:p>
          <w:p w14:paraId="3CC846D7" w14:textId="7CD959AF" w:rsidR="001C56E8" w:rsidRDefault="00EB3714" w:rsidP="00BA769C">
            <w:pPr>
              <w:pStyle w:val="BodyText"/>
              <w:spacing w:line="240" w:lineRule="auto"/>
              <w:jc w:val="center"/>
            </w:pPr>
            <w:r>
              <w:t>(0.00,0.27</w:t>
            </w:r>
            <w:r w:rsidR="001C56E8">
              <w:t>)</w:t>
            </w:r>
          </w:p>
        </w:tc>
        <w:tc>
          <w:tcPr>
            <w:tcW w:w="900" w:type="dxa"/>
            <w:tcBorders>
              <w:bottom w:val="single" w:sz="24" w:space="0" w:color="auto"/>
            </w:tcBorders>
            <w:vAlign w:val="center"/>
          </w:tcPr>
          <w:p w14:paraId="6A52833D" w14:textId="754A92D5" w:rsidR="001C56E8" w:rsidRPr="000B1862" w:rsidRDefault="001C56E8" w:rsidP="00BA769C">
            <w:pPr>
              <w:pStyle w:val="BodyText"/>
              <w:spacing w:line="240" w:lineRule="auto"/>
              <w:jc w:val="center"/>
              <w:rPr>
                <w:b/>
              </w:rPr>
            </w:pPr>
            <w:r>
              <w:t>5018.4</w:t>
            </w:r>
          </w:p>
        </w:tc>
        <w:tc>
          <w:tcPr>
            <w:tcW w:w="990" w:type="dxa"/>
            <w:gridSpan w:val="2"/>
            <w:tcBorders>
              <w:bottom w:val="single" w:sz="24" w:space="0" w:color="auto"/>
            </w:tcBorders>
            <w:vAlign w:val="center"/>
          </w:tcPr>
          <w:p w14:paraId="7A81B2E4" w14:textId="0BC1597B" w:rsidR="001C56E8" w:rsidRDefault="00420261" w:rsidP="00BA769C">
            <w:pPr>
              <w:pStyle w:val="BodyText"/>
              <w:spacing w:line="240" w:lineRule="auto"/>
              <w:jc w:val="center"/>
            </w:pPr>
            <w:r>
              <w:t>22.6</w:t>
            </w:r>
          </w:p>
        </w:tc>
      </w:tr>
    </w:tbl>
    <w:p w14:paraId="4B770575" w14:textId="53891321" w:rsidR="00305E59" w:rsidRDefault="00ED6314" w:rsidP="00CC3660">
      <w:pPr>
        <w:spacing w:before="240" w:line="480" w:lineRule="auto"/>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F74D3A">
      <w:pPr>
        <w:pStyle w:val="Heading3"/>
      </w:pPr>
      <w:r>
        <w:lastRenderedPageBreak/>
        <w:t>Figure Labels</w:t>
      </w:r>
    </w:p>
    <w:p w14:paraId="51550E55" w14:textId="77777777" w:rsidR="00161502" w:rsidRDefault="00161502" w:rsidP="00993B78">
      <w:pPr>
        <w:pStyle w:val="BodyText"/>
      </w:pPr>
      <w:r>
        <w:t xml:space="preserve">Figure 1. </w:t>
      </w:r>
      <w:r w:rsidR="001B3A28">
        <w:t xml:space="preserve"> Example VBGF using Equation 2</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different values of </w:t>
      </w:r>
      <m:oMath>
        <m:r>
          <w:rPr>
            <w:rFonts w:ascii="Cambria Math" w:hAnsi="Cambria Math"/>
          </w:rPr>
          <m:t>C</m:t>
        </m:r>
      </m:oMath>
      <w:r w:rsidRPr="00722EB0">
        <w:t>.</w:t>
      </w:r>
    </w:p>
    <w:p w14:paraId="4713A1C7" w14:textId="77777777" w:rsidR="00A36BB8" w:rsidRPr="00722EB0" w:rsidRDefault="00A36BB8" w:rsidP="00993B78">
      <w:pPr>
        <w:pStyle w:val="BodyText"/>
      </w:pPr>
    </w:p>
    <w:p w14:paraId="57323365" w14:textId="34CC9961" w:rsidR="006601DC" w:rsidRDefault="006601DC" w:rsidP="00993B78">
      <w:pPr>
        <w:pStyle w:val="BodyText"/>
      </w:pPr>
      <w:r w:rsidRPr="00722EB0">
        <w:t>Figure 2</w:t>
      </w:r>
      <w:r>
        <w:t xml:space="preserve">. </w:t>
      </w:r>
      <w:r w:rsidR="001B3A28">
        <w:t xml:space="preserve"> Example VBGF using Equation 3</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w:t>
      </w:r>
      <w:ins w:id="57" w:author="Derek Ogle" w:date="2016-09-08T11:03:00Z">
        <w:r w:rsidR="00F52106">
          <w:t xml:space="preserve"> “winter point”</w:t>
        </w:r>
      </w:ins>
      <w:r w:rsidRPr="00722EB0">
        <w:t xml:space="preserve"> </w:t>
      </w:r>
      <w:ins w:id="58" w:author="Derek Ogle" w:date="2016-09-08T11:03:00Z">
        <w:r w:rsidR="00F52106">
          <w:t>(</w:t>
        </w:r>
      </w:ins>
      <m:oMath>
        <m:r>
          <w:rPr>
            <w:rFonts w:ascii="Cambria Math" w:hAnsi="Cambria Math"/>
          </w:rPr>
          <m:t>WP</m:t>
        </m:r>
      </m:oMath>
      <w:ins w:id="59" w:author="Derek Ogle" w:date="2016-09-08T11:03:00Z">
        <w:r w:rsidR="00F52106">
          <w:rPr>
            <w:rFonts w:eastAsiaTheme="minorEastAsia"/>
          </w:rPr>
          <w:t>)</w:t>
        </w:r>
      </w:ins>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Pr="00722EB0">
        <w:t xml:space="preserve">The a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3BEA9D4E" w14:textId="77777777" w:rsidR="008C522C" w:rsidRPr="00722EB0" w:rsidRDefault="008C522C" w:rsidP="00993B78">
      <w:pPr>
        <w:pStyle w:val="BodyText"/>
      </w:pPr>
    </w:p>
    <w:p w14:paraId="32A19D97" w14:textId="29125147" w:rsidR="002A349F" w:rsidRPr="00722EB0" w:rsidRDefault="002A349F" w:rsidP="00993B78">
      <w:pPr>
        <w:pStyle w:val="BodyText"/>
      </w:pPr>
      <w:r w:rsidRPr="00722EB0">
        <w:t>Figure 3</w:t>
      </w:r>
      <w:r>
        <w:t xml:space="preserve">. </w:t>
      </w:r>
      <w:r w:rsidRPr="00722EB0">
        <w:t xml:space="preserve"> Fork length</w:t>
      </w:r>
      <w:r w:rsidR="00E94BC7">
        <w:t>s</w:t>
      </w:r>
      <w:r w:rsidRPr="00722EB0">
        <w:t xml:space="preserve"> at age for Australian B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t-fit</w:t>
      </w:r>
      <w:r w:rsidR="00E94BC7">
        <w:t>s</w:t>
      </w:r>
      <w:r w:rsidRPr="00722EB0">
        <w:t xml:space="preserve"> of</w:t>
      </w:r>
      <w:r w:rsidR="001B3A28">
        <w:t xml:space="preserve"> </w:t>
      </w:r>
      <w:r w:rsidR="00FB04F3">
        <w:t xml:space="preserve"> Equation 1 (dashed line), 2 (gray solid line), and </w:t>
      </w:r>
      <w:r w:rsidR="001B3A28">
        <w:t>3 (black</w:t>
      </w:r>
      <w:r w:rsidR="00FB04F3">
        <w:t xml:space="preserve"> solid</w:t>
      </w:r>
      <w:bookmarkStart w:id="60" w:name="_GoBack"/>
      <w:bookmarkEnd w:id="60"/>
      <w:r w:rsidR="001B3A28">
        <w:t xml:space="preserve"> line) and Equation 2</w:t>
      </w:r>
      <w:r w:rsidR="00E94BC7">
        <w:t xml:space="preserve"> (gray line) 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0A47B2">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CA2FD7" w14:textId="77777777" w:rsidR="007902B5" w:rsidRDefault="007902B5">
      <w:pPr>
        <w:spacing w:after="0"/>
      </w:pPr>
      <w:r>
        <w:separator/>
      </w:r>
    </w:p>
  </w:endnote>
  <w:endnote w:type="continuationSeparator" w:id="0">
    <w:p w14:paraId="1899BFD5" w14:textId="77777777" w:rsidR="007902B5" w:rsidRDefault="007902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322DE" w14:textId="77777777" w:rsidR="007902B5" w:rsidRDefault="007902B5">
      <w:r>
        <w:separator/>
      </w:r>
    </w:p>
  </w:footnote>
  <w:footnote w:type="continuationSeparator" w:id="0">
    <w:p w14:paraId="3ACF55E5" w14:textId="77777777" w:rsidR="007902B5" w:rsidRDefault="007902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k Ogle">
    <w15:presenceInfo w15:providerId="AD" w15:userId="S-1-5-21-13063905-244721983-281947949-1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E6CCE"/>
    <w:rsid w:val="0011342D"/>
    <w:rsid w:val="0011629B"/>
    <w:rsid w:val="00137CD3"/>
    <w:rsid w:val="00142E17"/>
    <w:rsid w:val="001601B8"/>
    <w:rsid w:val="00161502"/>
    <w:rsid w:val="0017042D"/>
    <w:rsid w:val="0017137D"/>
    <w:rsid w:val="0017632D"/>
    <w:rsid w:val="001A224D"/>
    <w:rsid w:val="001B3A28"/>
    <w:rsid w:val="001C3160"/>
    <w:rsid w:val="001C56E8"/>
    <w:rsid w:val="001D793F"/>
    <w:rsid w:val="001E300F"/>
    <w:rsid w:val="001E728F"/>
    <w:rsid w:val="001E735E"/>
    <w:rsid w:val="001F03A9"/>
    <w:rsid w:val="00204A02"/>
    <w:rsid w:val="002067BF"/>
    <w:rsid w:val="002068D2"/>
    <w:rsid w:val="002A349F"/>
    <w:rsid w:val="002B7CF6"/>
    <w:rsid w:val="002C1A49"/>
    <w:rsid w:val="002C52BB"/>
    <w:rsid w:val="002E3D24"/>
    <w:rsid w:val="00305E59"/>
    <w:rsid w:val="0030781F"/>
    <w:rsid w:val="003264E5"/>
    <w:rsid w:val="00340B46"/>
    <w:rsid w:val="00365B58"/>
    <w:rsid w:val="003940C2"/>
    <w:rsid w:val="00395953"/>
    <w:rsid w:val="003A5C78"/>
    <w:rsid w:val="003C5A07"/>
    <w:rsid w:val="003C70A3"/>
    <w:rsid w:val="003D562F"/>
    <w:rsid w:val="003D60D7"/>
    <w:rsid w:val="003F5009"/>
    <w:rsid w:val="004021B4"/>
    <w:rsid w:val="00420261"/>
    <w:rsid w:val="00422DDF"/>
    <w:rsid w:val="00425B61"/>
    <w:rsid w:val="004503DD"/>
    <w:rsid w:val="004504CF"/>
    <w:rsid w:val="00471387"/>
    <w:rsid w:val="0049500E"/>
    <w:rsid w:val="00496DAF"/>
    <w:rsid w:val="004B4A34"/>
    <w:rsid w:val="004B6EFF"/>
    <w:rsid w:val="004C0FB4"/>
    <w:rsid w:val="004D21CF"/>
    <w:rsid w:val="004E29B3"/>
    <w:rsid w:val="004E4B29"/>
    <w:rsid w:val="00503364"/>
    <w:rsid w:val="0050612D"/>
    <w:rsid w:val="00532633"/>
    <w:rsid w:val="00536785"/>
    <w:rsid w:val="005441A2"/>
    <w:rsid w:val="00555962"/>
    <w:rsid w:val="00561CBE"/>
    <w:rsid w:val="00572B5C"/>
    <w:rsid w:val="00573DF1"/>
    <w:rsid w:val="00590D07"/>
    <w:rsid w:val="005B1492"/>
    <w:rsid w:val="005D2ECD"/>
    <w:rsid w:val="005E71F8"/>
    <w:rsid w:val="005F4C45"/>
    <w:rsid w:val="005F5167"/>
    <w:rsid w:val="0062784A"/>
    <w:rsid w:val="00645854"/>
    <w:rsid w:val="006515CC"/>
    <w:rsid w:val="006560AB"/>
    <w:rsid w:val="006601DC"/>
    <w:rsid w:val="00681724"/>
    <w:rsid w:val="00681B21"/>
    <w:rsid w:val="006A0DEC"/>
    <w:rsid w:val="006B60C8"/>
    <w:rsid w:val="006C1966"/>
    <w:rsid w:val="00714D22"/>
    <w:rsid w:val="00722EB0"/>
    <w:rsid w:val="0074422E"/>
    <w:rsid w:val="007524AF"/>
    <w:rsid w:val="007609C5"/>
    <w:rsid w:val="00761A83"/>
    <w:rsid w:val="00784D58"/>
    <w:rsid w:val="00787B90"/>
    <w:rsid w:val="007902B5"/>
    <w:rsid w:val="00792B3D"/>
    <w:rsid w:val="00793170"/>
    <w:rsid w:val="007953F3"/>
    <w:rsid w:val="007A45B8"/>
    <w:rsid w:val="007B336C"/>
    <w:rsid w:val="00810007"/>
    <w:rsid w:val="0081223A"/>
    <w:rsid w:val="0081314A"/>
    <w:rsid w:val="00817BC5"/>
    <w:rsid w:val="008240EC"/>
    <w:rsid w:val="00833238"/>
    <w:rsid w:val="008342D6"/>
    <w:rsid w:val="00843168"/>
    <w:rsid w:val="00851EFE"/>
    <w:rsid w:val="00852310"/>
    <w:rsid w:val="008629DF"/>
    <w:rsid w:val="00882B84"/>
    <w:rsid w:val="0089116D"/>
    <w:rsid w:val="008A278E"/>
    <w:rsid w:val="008A6C8A"/>
    <w:rsid w:val="008B0740"/>
    <w:rsid w:val="008B6424"/>
    <w:rsid w:val="008C522C"/>
    <w:rsid w:val="008D6863"/>
    <w:rsid w:val="008F045A"/>
    <w:rsid w:val="0091790F"/>
    <w:rsid w:val="0094575D"/>
    <w:rsid w:val="009457CC"/>
    <w:rsid w:val="009533E4"/>
    <w:rsid w:val="00964DA9"/>
    <w:rsid w:val="00973BB9"/>
    <w:rsid w:val="0099182B"/>
    <w:rsid w:val="00993B78"/>
    <w:rsid w:val="009B32E3"/>
    <w:rsid w:val="009C0C93"/>
    <w:rsid w:val="009C49D7"/>
    <w:rsid w:val="009E1ED2"/>
    <w:rsid w:val="00A07F4E"/>
    <w:rsid w:val="00A20CDC"/>
    <w:rsid w:val="00A36BB8"/>
    <w:rsid w:val="00A557C4"/>
    <w:rsid w:val="00A63A60"/>
    <w:rsid w:val="00A70EB7"/>
    <w:rsid w:val="00AA173A"/>
    <w:rsid w:val="00AC374B"/>
    <w:rsid w:val="00AF2F8B"/>
    <w:rsid w:val="00B05A11"/>
    <w:rsid w:val="00B13F5B"/>
    <w:rsid w:val="00B50C12"/>
    <w:rsid w:val="00B53F83"/>
    <w:rsid w:val="00B57D24"/>
    <w:rsid w:val="00B6790A"/>
    <w:rsid w:val="00B72678"/>
    <w:rsid w:val="00B77773"/>
    <w:rsid w:val="00B86B75"/>
    <w:rsid w:val="00BA769C"/>
    <w:rsid w:val="00BB2A80"/>
    <w:rsid w:val="00BB4C83"/>
    <w:rsid w:val="00BB69A7"/>
    <w:rsid w:val="00BC48D5"/>
    <w:rsid w:val="00BC6FCC"/>
    <w:rsid w:val="00BF1C22"/>
    <w:rsid w:val="00C02F3F"/>
    <w:rsid w:val="00C067DE"/>
    <w:rsid w:val="00C068D0"/>
    <w:rsid w:val="00C23F2D"/>
    <w:rsid w:val="00C25EE7"/>
    <w:rsid w:val="00C310D7"/>
    <w:rsid w:val="00C33361"/>
    <w:rsid w:val="00C36279"/>
    <w:rsid w:val="00C42E2E"/>
    <w:rsid w:val="00C50712"/>
    <w:rsid w:val="00C53F8B"/>
    <w:rsid w:val="00C626CA"/>
    <w:rsid w:val="00C62D39"/>
    <w:rsid w:val="00C6734F"/>
    <w:rsid w:val="00CC3660"/>
    <w:rsid w:val="00CD41EB"/>
    <w:rsid w:val="00CD728B"/>
    <w:rsid w:val="00D24970"/>
    <w:rsid w:val="00D44278"/>
    <w:rsid w:val="00D47474"/>
    <w:rsid w:val="00D606C9"/>
    <w:rsid w:val="00D83C74"/>
    <w:rsid w:val="00D90441"/>
    <w:rsid w:val="00DA319E"/>
    <w:rsid w:val="00DB415F"/>
    <w:rsid w:val="00DC0D38"/>
    <w:rsid w:val="00DC6F43"/>
    <w:rsid w:val="00DD6524"/>
    <w:rsid w:val="00DF55FA"/>
    <w:rsid w:val="00E315A3"/>
    <w:rsid w:val="00E372CD"/>
    <w:rsid w:val="00E4215E"/>
    <w:rsid w:val="00E5554E"/>
    <w:rsid w:val="00E75FF1"/>
    <w:rsid w:val="00E87379"/>
    <w:rsid w:val="00E94BC7"/>
    <w:rsid w:val="00EB3714"/>
    <w:rsid w:val="00EB4213"/>
    <w:rsid w:val="00ED2AFC"/>
    <w:rsid w:val="00ED6314"/>
    <w:rsid w:val="00EE1FBD"/>
    <w:rsid w:val="00EF2255"/>
    <w:rsid w:val="00EF6085"/>
    <w:rsid w:val="00F0057C"/>
    <w:rsid w:val="00F17A23"/>
    <w:rsid w:val="00F241B9"/>
    <w:rsid w:val="00F277CB"/>
    <w:rsid w:val="00F52106"/>
    <w:rsid w:val="00F602F3"/>
    <w:rsid w:val="00F6742B"/>
    <w:rsid w:val="00F738EB"/>
    <w:rsid w:val="00F74D3A"/>
    <w:rsid w:val="00F83D6B"/>
    <w:rsid w:val="00FA7F9C"/>
    <w:rsid w:val="00FB04F3"/>
    <w:rsid w:val="00FC17FF"/>
    <w:rsid w:val="00FD741F"/>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E735E"/>
    <w:pPr>
      <w:spacing w:after="0" w:line="480" w:lineRule="auto"/>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8BF381-7B0D-4AFB-8109-03A2005B1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5</Pages>
  <Words>3277</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1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4</cp:revision>
  <dcterms:created xsi:type="dcterms:W3CDTF">2016-09-08T11:36:00Z</dcterms:created>
  <dcterms:modified xsi:type="dcterms:W3CDTF">2016-09-09T03:09:00Z</dcterms:modified>
</cp:coreProperties>
</file>